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azure-ai-foundryの概要とサービス"/>
    <w:p>
      <w:pPr>
        <w:pStyle w:val="Heading1"/>
      </w:pPr>
      <w:r>
        <w:t xml:space="preserve">Azure AI </w:t>
      </w:r>
      <w:r>
        <w:rPr>
          <w:rFonts w:hint="eastAsia"/>
        </w:rPr>
        <w:t xml:space="preserve">Foundryの概要とサービス</w:t>
      </w:r>
    </w:p>
    <w:p>
      <w:pPr>
        <w:pStyle w:val="FirstParagraph"/>
      </w:pPr>
      <w:r>
        <w:rPr>
          <w:b/>
          <w:bCs/>
        </w:rPr>
        <w:t xml:space="preserve">Azure AI Foundry</w:t>
      </w:r>
      <w:r>
        <w:rPr>
          <w:rFonts w:hint="eastAsia"/>
        </w:rPr>
        <w:t xml:space="preserve">（現在は</w:t>
      </w:r>
      <w:r>
        <w:rPr>
          <w:b/>
          <w:bCs/>
        </w:rPr>
        <w:t xml:space="preserve">Microsoft Foundry</w:t>
      </w:r>
      <w:r>
        <w:rPr>
          <w:rFonts w:hint="eastAsia"/>
        </w:rPr>
        <w:t xml:space="preserve">と呼称）は、Microsoft</w:t>
      </w:r>
      <w:r>
        <w:t xml:space="preserve"> </w:t>
      </w:r>
      <w:r>
        <w:rPr>
          <w:rFonts w:hint="eastAsia"/>
        </w:rPr>
        <w:t xml:space="preserve">Azureが提供する統合型のAI開発プラットフォームです。企業の開発者が生成AIやカスタムAIアプリケーションを迅速かつ安全に構築・運用できるよう設計されており、AIモデルの開発からデプロイ、運用管理までを包括的にサポートします</w:t>
      </w:r>
      <w:hyperlink r:id="rId21">
        <w:r>
          <w:rPr>
            <w:rStyle w:val="Hyperlink"/>
          </w:rPr>
          <w:t xml:space="preserve">[1]</w:t>
        </w:r>
      </w:hyperlink>
      <w:hyperlink r:id="rId22">
        <w:r>
          <w:rPr>
            <w:rStyle w:val="Hyperlink"/>
          </w:rPr>
          <w:t xml:space="preserve">[2]</w:t>
        </w:r>
      </w:hyperlink>
      <w:r>
        <w:rPr>
          <w:rFonts w:hint="eastAsia"/>
        </w:rPr>
        <w:t xml:space="preserve">。複数のAI関連サービス（Azureの各種AIサービスやモデル）を1つの環境で一元管理でき、従来個別に作成・管理していたリソースを</w:t>
      </w:r>
      <w:r>
        <w:rPr>
          <w:rFonts w:hint="eastAsia"/>
          <w:b/>
          <w:bCs/>
        </w:rPr>
        <w:t xml:space="preserve">単一のFoundryプロジェクト</w:t>
      </w:r>
      <w:r>
        <w:rPr>
          <w:rFonts w:hint="eastAsia"/>
        </w:rPr>
        <w:t xml:space="preserve">内でまとめて扱える点が特徴です</w:t>
      </w:r>
      <w:hyperlink r:id="rId23">
        <w:r>
          <w:rPr>
            <w:rStyle w:val="Hyperlink"/>
          </w:rPr>
          <w:t xml:space="preserve">[3]</w:t>
        </w:r>
      </w:hyperlink>
      <w:hyperlink r:id="rId24">
        <w:r>
          <w:rPr>
            <w:rStyle w:val="Hyperlink"/>
          </w:rPr>
          <w:t xml:space="preserve">[4]</w:t>
        </w:r>
      </w:hyperlink>
      <w:r>
        <w:rPr>
          <w:rFonts w:hint="eastAsia"/>
        </w:rPr>
        <w:t xml:space="preserve">。これにより開発者はインフラ管理ではなくアプリ開発に集中でき、企業全体で統合ポータルによるセキュリティとガバナンスも実現できます</w:t>
      </w:r>
      <w:hyperlink r:id="rId25">
        <w:r>
          <w:rPr>
            <w:rStyle w:val="Hyperlink"/>
          </w:rPr>
          <w:t xml:space="preserve">[5]</w:t>
        </w:r>
      </w:hyperlink>
      <w:r>
        <w:t xml:space="preserve">。</w:t>
      </w:r>
    </w:p>
    <w:bookmarkStart w:id="40" w:name="主な機能特徴"/>
    <w:p>
      <w:pPr>
        <w:pStyle w:val="Heading2"/>
      </w:pPr>
      <w:r>
        <w:rPr>
          <w:rFonts w:hint="eastAsia"/>
        </w:rPr>
        <w:t xml:space="preserve">主な機能・特徴</w:t>
      </w:r>
    </w:p>
    <w:p>
      <w:pPr>
        <w:pStyle w:val="FirstParagraph"/>
      </w:pPr>
      <w:r>
        <w:t xml:space="preserve">Azure AI </w:t>
      </w:r>
      <w:r>
        <w:rPr>
          <w:rFonts w:hint="eastAsia"/>
        </w:rPr>
        <w:t xml:space="preserve">Foundryの主な特長として、次のようなポイントが挙げられます</w:t>
      </w:r>
      <w:hyperlink r:id="rId26">
        <w:r>
          <w:rPr>
            <w:rStyle w:val="Hyperlink"/>
          </w:rPr>
          <w:t xml:space="preserve">[6]</w:t>
        </w:r>
      </w:hyperlink>
      <w:r>
        <w:t xml:space="preserve">:</w:t>
      </w:r>
    </w:p>
    <w:p>
      <w:pPr>
        <w:numPr>
          <w:ilvl w:val="0"/>
          <w:numId w:val="1001"/>
        </w:numPr>
      </w:pPr>
      <w:r>
        <w:rPr>
          <w:rFonts w:hint="eastAsia"/>
          <w:b/>
          <w:bCs/>
        </w:rPr>
        <w:t xml:space="preserve">最新のAIモデルを即利用可能:</w:t>
      </w:r>
      <w:r>
        <w:t xml:space="preserve"> </w:t>
      </w:r>
      <w:r>
        <w:t xml:space="preserve">Azure OpenAI </w:t>
      </w:r>
      <w:r>
        <w:rPr>
          <w:rFonts w:hint="eastAsia"/>
        </w:rPr>
        <w:t xml:space="preserve">Serviceによる大規模言語モデル（GPT系）や、Meta・Hugging</w:t>
      </w:r>
      <w:r>
        <w:t xml:space="preserve"> </w:t>
      </w:r>
      <w:r>
        <w:rPr>
          <w:rFonts w:hint="eastAsia"/>
        </w:rPr>
        <w:t xml:space="preserve">Faceなど他社提供のモデルをモデルカタログから簡単に選択・活用できます</w:t>
      </w:r>
      <w:hyperlink r:id="rId27">
        <w:r>
          <w:rPr>
            <w:rStyle w:val="Hyperlink"/>
          </w:rPr>
          <w:t xml:space="preserve">[7]</w:t>
        </w:r>
      </w:hyperlink>
      <w:r>
        <w:rPr>
          <w:rFonts w:hint="eastAsia"/>
        </w:rPr>
        <w:t xml:space="preserve">。世界中の主要AI企業のモデルが網羅されており、Mistral、Cohere、xAI</w:t>
      </w:r>
      <w:r>
        <w:t xml:space="preserve"> </w:t>
      </w:r>
      <w:r>
        <w:rPr>
          <w:rFonts w:hint="eastAsia"/>
        </w:rPr>
        <w:t xml:space="preserve">(Grok)、DeepSeek、MicrosoftのPhiといった多彩なモデルや、日本語対応モデル・小規模軽量モデルまで含まれています</w:t>
      </w:r>
      <w:hyperlink r:id="rId28">
        <w:r>
          <w:rPr>
            <w:rStyle w:val="Hyperlink"/>
          </w:rPr>
          <w:t xml:space="preserve">[8]</w:t>
        </w:r>
      </w:hyperlink>
      <w:hyperlink r:id="rId29">
        <w:r>
          <w:rPr>
            <w:rStyle w:val="Hyperlink"/>
          </w:rPr>
          <w:t xml:space="preserve">[9]</w:t>
        </w:r>
      </w:hyperlink>
      <w:r>
        <w:rPr>
          <w:rFonts w:hint="eastAsia"/>
        </w:rPr>
        <w:t xml:space="preserve">。目的に応じて最適なモデルを常に最新の技術で利用できる柔軟性があります。</w:t>
      </w:r>
    </w:p>
    <w:p>
      <w:pPr>
        <w:numPr>
          <w:ilvl w:val="0"/>
          <w:numId w:val="1001"/>
        </w:numPr>
      </w:pPr>
      <w:r>
        <w:rPr>
          <w:rFonts w:hint="eastAsia"/>
          <w:b/>
          <w:bCs/>
        </w:rPr>
        <w:t xml:space="preserve">ノーコード／ローコード対応の開発環境:</w:t>
      </w:r>
      <w:r>
        <w:t xml:space="preserve"> </w:t>
      </w:r>
      <w:r>
        <w:rPr>
          <w:rFonts w:hint="eastAsia"/>
        </w:rPr>
        <w:t xml:space="preserve">プログラミング経験が浅いユーザーでも直感的なUIでAIソリューションを構築可能なように設計されています</w:t>
      </w:r>
      <w:hyperlink r:id="rId27">
        <w:r>
          <w:rPr>
            <w:rStyle w:val="Hyperlink"/>
          </w:rPr>
          <w:t xml:space="preserve">[7]</w:t>
        </w:r>
      </w:hyperlink>
      <w:r>
        <w:rPr>
          <w:rFonts w:hint="eastAsia"/>
        </w:rPr>
        <w:t xml:space="preserve">。ガイド付きのプロジェクト作成ウィザードや豊富なテンプレート（FAQボット、文書要約、製品推薦システム等）</w:t>
      </w:r>
      <w:hyperlink r:id="rId30">
        <w:r>
          <w:rPr>
            <w:rStyle w:val="Hyperlink"/>
          </w:rPr>
          <w:t xml:space="preserve">[10]</w:t>
        </w:r>
      </w:hyperlink>
      <w:r>
        <w:rPr>
          <w:rFonts w:hint="eastAsia"/>
        </w:rPr>
        <w:t xml:space="preserve">により、ドラッグ＆ドロップやフォーム入力中心でプロトタイプを迅速に作成できます。</w:t>
      </w:r>
      <w:r>
        <w:rPr>
          <w:b/>
          <w:bCs/>
        </w:rPr>
        <w:t xml:space="preserve">Prompt Flow</w:t>
      </w:r>
      <w:r>
        <w:rPr>
          <w:rFonts w:hint="eastAsia"/>
        </w:rPr>
        <w:t xml:space="preserve">と呼ばれるビジュアルツールで複数のプロンプトやデータ処理を組み合わせてワークフローを構築し、対話的に試行錯誤しながら最適なプロンプトやモデル設定を見つける「プレイグラウンド」機能も備わっています</w:t>
      </w:r>
      <w:hyperlink r:id="rId31">
        <w:r>
          <w:rPr>
            <w:rStyle w:val="Hyperlink"/>
          </w:rPr>
          <w:t xml:space="preserve">[11]</w:t>
        </w:r>
      </w:hyperlink>
      <w:r>
        <w:rPr>
          <w:rFonts w:hint="eastAsia"/>
        </w:rPr>
        <w:t xml:space="preserve">。コードを書かずに業務用AIエージェントの設計・展開ができるため、現場の担当者も含めた協働開発にも適しています</w:t>
      </w:r>
      <w:hyperlink r:id="rId32">
        <w:r>
          <w:rPr>
            <w:rStyle w:val="Hyperlink"/>
          </w:rPr>
          <w:t xml:space="preserve">[12]</w:t>
        </w:r>
      </w:hyperlink>
      <w:r>
        <w:t xml:space="preserve">。</w:t>
      </w:r>
    </w:p>
    <w:p>
      <w:pPr>
        <w:numPr>
          <w:ilvl w:val="0"/>
          <w:numId w:val="1001"/>
        </w:numPr>
      </w:pPr>
      <w:r>
        <w:rPr>
          <w:rFonts w:hint="eastAsia"/>
          <w:b/>
          <w:bCs/>
        </w:rPr>
        <w:t xml:space="preserve">エンタープライズ向けのセキュリティとガバナンス:</w:t>
      </w:r>
      <w:r>
        <w:t xml:space="preserve"> </w:t>
      </w:r>
      <w:r>
        <w:rPr>
          <w:rFonts w:hint="eastAsia"/>
        </w:rPr>
        <w:t xml:space="preserve">データ暗号化、アクセス制御（RBAC）、監視・トレース機能など企業利用に必要な安全対策・統制機能がプラットフォームに組み込まれています</w:t>
      </w:r>
      <w:hyperlink r:id="rId33">
        <w:r>
          <w:rPr>
            <w:rStyle w:val="Hyperlink"/>
          </w:rPr>
          <w:t xml:space="preserve">[13]</w:t>
        </w:r>
      </w:hyperlink>
      <w:r>
        <w:rPr>
          <w:rFonts w:hint="eastAsia"/>
        </w:rPr>
        <w:t xml:space="preserve">。AIモデルの出力に対する</w:t>
      </w:r>
      <w:r>
        <w:rPr>
          <w:rFonts w:hint="eastAsia"/>
          <w:b/>
          <w:bCs/>
        </w:rPr>
        <w:t xml:space="preserve">コンテンツ安全性評価（Azure</w:t>
      </w:r>
      <w:r>
        <w:rPr>
          <w:b/>
          <w:bCs/>
        </w:rPr>
        <w:t xml:space="preserve"> AI Content </w:t>
      </w:r>
      <w:r>
        <w:rPr>
          <w:rFonts w:hint="eastAsia"/>
          <w:b/>
          <w:bCs/>
        </w:rPr>
        <w:t xml:space="preserve">Safety）</w:t>
      </w:r>
      <w:r>
        <w:rPr>
          <w:rFonts w:hint="eastAsia"/>
        </w:rPr>
        <w:t xml:space="preserve">により、不適切な発言や有害なコンテンツの生成を検出・ブロックする仕組みも統合されており、責任あるAI運用を支援します</w:t>
      </w:r>
      <w:hyperlink r:id="rId34">
        <w:r>
          <w:rPr>
            <w:rStyle w:val="Hyperlink"/>
          </w:rPr>
          <w:t xml:space="preserve">[14]</w:t>
        </w:r>
      </w:hyperlink>
      <w:r>
        <w:rPr>
          <w:rFonts w:hint="eastAsia"/>
        </w:rPr>
        <w:t xml:space="preserve">。またモデルの透明性・公平性を確保するためのモニタリングやポリシー設定も用意されており、大企業が法的・倫理的リスクを抑えつつ生成AIを活用できる環境になっています</w:t>
      </w:r>
      <w:hyperlink r:id="rId35">
        <w:r>
          <w:rPr>
            <w:rStyle w:val="Hyperlink"/>
          </w:rPr>
          <w:t xml:space="preserve">[15]</w:t>
        </w:r>
      </w:hyperlink>
      <w:r>
        <w:t xml:space="preserve">。</w:t>
      </w:r>
    </w:p>
    <w:p>
      <w:pPr>
        <w:numPr>
          <w:ilvl w:val="0"/>
          <w:numId w:val="1001"/>
        </w:numPr>
      </w:pPr>
      <w:r>
        <w:rPr>
          <w:b/>
          <w:bCs/>
        </w:rPr>
        <w:t xml:space="preserve">ワンクリックでのクラウドデプロイとスケーラビリティ:</w:t>
      </w:r>
      <w:r>
        <w:t xml:space="preserve"> </w:t>
      </w:r>
      <w:r>
        <w:rPr>
          <w:rFonts w:hint="eastAsia"/>
        </w:rPr>
        <w:t xml:space="preserve">開発したAIアプリケーションやエージェントは</w:t>
      </w:r>
      <w:r>
        <w:rPr>
          <w:rFonts w:hint="eastAsia"/>
          <w:b/>
          <w:bCs/>
        </w:rPr>
        <w:t xml:space="preserve">1クリックでAzure上にデプロイ</w:t>
      </w:r>
      <w:r>
        <w:rPr>
          <w:rFonts w:hint="eastAsia"/>
        </w:rPr>
        <w:t xml:space="preserve">可能で、即座にクラウドスケールの運用環境に展開できます</w:t>
      </w:r>
      <w:hyperlink r:id="rId33">
        <w:r>
          <w:rPr>
            <w:rStyle w:val="Hyperlink"/>
          </w:rPr>
          <w:t xml:space="preserve">[13]</w:t>
        </w:r>
      </w:hyperlink>
      <w:r>
        <w:rPr>
          <w:rFonts w:hint="eastAsia"/>
        </w:rPr>
        <w:t xml:space="preserve">。Azureのマネージドインフラ上で自動的にスケールさせることができるため、少人数のPoC（概念実証）から大規模本番環境への移行が容易です</w:t>
      </w:r>
      <w:hyperlink r:id="rId36">
        <w:r>
          <w:rPr>
            <w:rStyle w:val="Hyperlink"/>
          </w:rPr>
          <w:t xml:space="preserve">[16]</w:t>
        </w:r>
      </w:hyperlink>
      <w:r>
        <w:rPr>
          <w:rFonts w:hint="eastAsia"/>
        </w:rPr>
        <w:t xml:space="preserve">。加えて、クラウドだけでなくエッジやオンプレミス環境向けにモデル推論を行う</w:t>
      </w:r>
      <w:r>
        <w:rPr>
          <w:b/>
          <w:bCs/>
        </w:rPr>
        <w:t xml:space="preserve">Foundry Local</w:t>
      </w:r>
      <w:r>
        <w:rPr>
          <w:rFonts w:hint="eastAsia"/>
        </w:rPr>
        <w:t xml:space="preserve">オプションも提供されており、オフライン環境でもAIソリューションを活用できる柔軟性があります</w:t>
      </w:r>
      <w:hyperlink r:id="rId37">
        <w:r>
          <w:rPr>
            <w:rStyle w:val="Hyperlink"/>
          </w:rPr>
          <w:t xml:space="preserve">[17]</w:t>
        </w:r>
      </w:hyperlink>
      <w:r>
        <w:t xml:space="preserve">。</w:t>
      </w:r>
    </w:p>
    <w:p>
      <w:pPr>
        <w:pStyle w:val="FirstParagraph"/>
      </w:pPr>
      <w:r>
        <w:rPr>
          <w:rFonts w:hint="eastAsia"/>
        </w:rPr>
        <w:t xml:space="preserve">以上のような特長に加え、Azure</w:t>
      </w:r>
      <w:r>
        <w:t xml:space="preserve"> AI Foundryには</w:t>
      </w:r>
      <w:r>
        <w:rPr>
          <w:b/>
          <w:bCs/>
        </w:rPr>
        <w:t xml:space="preserve">マルチエージェントのオーケストレーション</w:t>
      </w:r>
      <w:r>
        <w:rPr>
          <w:rFonts w:hint="eastAsia"/>
        </w:rPr>
        <w:t xml:space="preserve">機能も備わっています。複数のAIエージェントを連携させて複雑な業務プロセスを自動化したり、社内外のアプリケーション（例:</w:t>
      </w:r>
      <w:r>
        <w:t xml:space="preserve"> Microsoft </w:t>
      </w:r>
      <w:r>
        <w:rPr>
          <w:rFonts w:hint="eastAsia"/>
        </w:rPr>
        <w:t xml:space="preserve">365、Slack、Twilioなど）とエージェントを統合して対話型の業務シナリオを実現したりすることが可能です</w:t>
      </w:r>
      <w:hyperlink r:id="rId31">
        <w:r>
          <w:rPr>
            <w:rStyle w:val="Hyperlink"/>
          </w:rPr>
          <w:t xml:space="preserve">[11]</w:t>
        </w:r>
      </w:hyperlink>
      <w:r>
        <w:rPr>
          <w:rFonts w:hint="eastAsia"/>
        </w:rPr>
        <w:t xml:space="preserve">。エージェント同士の協調動作や長期的な対話コンテキスト保持（メモリ機能）にも対応しており、より高度なAIワークフローを構築できます</w:t>
      </w:r>
      <w:hyperlink r:id="rId38">
        <w:r>
          <w:rPr>
            <w:rStyle w:val="Hyperlink"/>
          </w:rPr>
          <w:t xml:space="preserve">[18]</w:t>
        </w:r>
      </w:hyperlink>
      <w:r>
        <w:rPr>
          <w:rFonts w:hint="eastAsia"/>
        </w:rPr>
        <w:t xml:space="preserve">。これらの機能はすべて統一されたインターフェースで管理され、開発ライフサイクル全体でチームコラボレーションを促進するよう設計されています</w:t>
      </w:r>
      <w:hyperlink r:id="rId39">
        <w:r>
          <w:rPr>
            <w:rStyle w:val="Hyperlink"/>
          </w:rPr>
          <w:t xml:space="preserve">[19]</w:t>
        </w:r>
      </w:hyperlink>
      <w:r>
        <w:t xml:space="preserve">。</w:t>
      </w:r>
    </w:p>
    <w:bookmarkEnd w:id="40"/>
    <w:bookmarkStart w:id="51" w:name="提供される主なサービスとaiツール"/>
    <w:p>
      <w:pPr>
        <w:pStyle w:val="Heading2"/>
      </w:pPr>
      <w:r>
        <w:rPr>
          <w:rFonts w:hint="eastAsia"/>
        </w:rPr>
        <w:t xml:space="preserve">提供される主なサービスとAIツール</w:t>
      </w:r>
    </w:p>
    <w:p>
      <w:pPr>
        <w:pStyle w:val="FirstParagraph"/>
      </w:pPr>
      <w:r>
        <w:t xml:space="preserve">Azure AI </w:t>
      </w:r>
      <w:r>
        <w:rPr>
          <w:rFonts w:hint="eastAsia"/>
        </w:rPr>
        <w:t xml:space="preserve">Foundryは、Azureが提供する様々なAIサービス・モデルを背後で統合し、プロジェクト内で横断的に利用できるようにしています。主要な構成要素と利用可能なAI関連ツール・APIには次のようなものがあります。</w:t>
      </w:r>
    </w:p>
    <w:p>
      <w:pPr>
        <w:pStyle w:val="Compact"/>
        <w:numPr>
          <w:ilvl w:val="0"/>
          <w:numId w:val="1002"/>
        </w:numPr>
      </w:pPr>
      <w:r>
        <w:rPr>
          <w:b/>
          <w:bCs/>
        </w:rPr>
        <w:t xml:space="preserve">Azure OpenAI Service</w:t>
      </w:r>
      <w:r>
        <w:t xml:space="preserve"> </w:t>
      </w:r>
      <w:r>
        <w:t xml:space="preserve">– </w:t>
      </w:r>
      <w:r>
        <w:rPr>
          <w:rFonts w:hint="eastAsia"/>
        </w:rPr>
        <w:t xml:space="preserve">OpenAIのGPTモデル（例:</w:t>
      </w:r>
      <w:r>
        <w:t xml:space="preserve"> </w:t>
      </w:r>
      <w:r>
        <w:rPr>
          <w:rFonts w:hint="eastAsia"/>
        </w:rPr>
        <w:t xml:space="preserve">ChatGPT、GPT-4）や他の大規模言語モデルをAzure上で利用するサービスです。FoundryではこれらLLMを直接組み込んだテキスト生成・会話AIを構築できます</w:t>
      </w:r>
      <w:hyperlink r:id="rId41">
        <w:r>
          <w:rPr>
            <w:rStyle w:val="Hyperlink"/>
          </w:rPr>
          <w:t xml:space="preserve">[20]</w:t>
        </w:r>
      </w:hyperlink>
      <w:r>
        <w:t xml:space="preserve">。</w:t>
      </w:r>
    </w:p>
    <w:p>
      <w:pPr>
        <w:pStyle w:val="Compact"/>
        <w:numPr>
          <w:ilvl w:val="0"/>
          <w:numId w:val="1002"/>
        </w:numPr>
      </w:pPr>
      <w:r>
        <w:rPr>
          <w:b/>
          <w:bCs/>
        </w:rPr>
        <w:t xml:space="preserve">Azure AI Search</w:t>
      </w:r>
      <w:r>
        <w:t xml:space="preserve"> </w:t>
      </w:r>
      <w:r>
        <w:t xml:space="preserve">– </w:t>
      </w:r>
      <w:r>
        <w:rPr>
          <w:rFonts w:hint="eastAsia"/>
        </w:rPr>
        <w:t xml:space="preserve">コグニティブ検索機能により企業内外のドキュメントやナレッジベースを横断検索し、関連情報をAI応答に組み込むことを可能にします。Foundryでは</w:t>
      </w:r>
      <w:r>
        <w:rPr>
          <w:b/>
          <w:bCs/>
        </w:rPr>
        <w:t xml:space="preserve">Foundry IQ</w:t>
      </w:r>
      <w:r>
        <w:rPr>
          <w:rFonts w:hint="eastAsia"/>
        </w:rPr>
        <w:t xml:space="preserve">機能（Azure</w:t>
      </w:r>
      <w:r>
        <w:t xml:space="preserve"> AI </w:t>
      </w:r>
      <w:r>
        <w:rPr>
          <w:rFonts w:hint="eastAsia"/>
        </w:rPr>
        <w:t xml:space="preserve">Searchを活用）としてエージェントに知識ベースを接続し、社内データを活用した回答やレコメンデーションが行えます</w:t>
      </w:r>
      <w:hyperlink r:id="rId38">
        <w:r>
          <w:rPr>
            <w:rStyle w:val="Hyperlink"/>
          </w:rPr>
          <w:t xml:space="preserve">[18]</w:t>
        </w:r>
      </w:hyperlink>
      <w:r>
        <w:t xml:space="preserve">。</w:t>
      </w:r>
    </w:p>
    <w:p>
      <w:pPr>
        <w:pStyle w:val="Compact"/>
        <w:numPr>
          <w:ilvl w:val="0"/>
          <w:numId w:val="1002"/>
        </w:numPr>
      </w:pPr>
      <w:r>
        <w:rPr>
          <w:b/>
          <w:bCs/>
        </w:rPr>
        <w:t xml:space="preserve">Azure AI Agent Service</w:t>
      </w:r>
      <w:r>
        <w:t xml:space="preserve"> </w:t>
      </w:r>
      <w:r>
        <w:t xml:space="preserve">– Azure AI </w:t>
      </w:r>
      <w:r>
        <w:rPr>
          <w:rFonts w:hint="eastAsia"/>
        </w:rPr>
        <w:t xml:space="preserve">Foundry上で</w:t>
      </w:r>
      <w:r>
        <w:rPr>
          <w:b/>
          <w:bCs/>
        </w:rPr>
        <w:t xml:space="preserve">カスタムAIエージェント</w:t>
      </w:r>
      <w:r>
        <w:rPr>
          <w:rFonts w:hint="eastAsia"/>
        </w:rPr>
        <w:t xml:space="preserve">（対話型エージェントやワークフロー自動化エージェント）を設計・ホストできるサービスです。コードを書かずにプロンプトやツールを組み合わせてエージェントを作成でき、複数モデルの呼び出しやツール使用を一貫したAPIで実現します</w:t>
      </w:r>
      <w:hyperlink r:id="rId42">
        <w:r>
          <w:rPr>
            <w:rStyle w:val="Hyperlink"/>
          </w:rPr>
          <w:t xml:space="preserve">[21]</w:t>
        </w:r>
      </w:hyperlink>
      <w:r>
        <w:rPr>
          <w:rFonts w:hint="eastAsia"/>
        </w:rPr>
        <w:t xml:space="preserve">。エージェントはTeamsや他のチャネルへの公開、コンテナ化による社内システムへの組み込みも可能です</w:t>
      </w:r>
      <w:hyperlink r:id="rId43">
        <w:r>
          <w:rPr>
            <w:rStyle w:val="Hyperlink"/>
          </w:rPr>
          <w:t xml:space="preserve">[22]</w:t>
        </w:r>
      </w:hyperlink>
      <w:r>
        <w:t xml:space="preserve">。</w:t>
      </w:r>
    </w:p>
    <w:p>
      <w:pPr>
        <w:pStyle w:val="Compact"/>
        <w:numPr>
          <w:ilvl w:val="0"/>
          <w:numId w:val="1002"/>
        </w:numPr>
      </w:pPr>
      <w:r>
        <w:rPr>
          <w:b/>
          <w:bCs/>
        </w:rPr>
        <w:t xml:space="preserve">Azure AI Content Safety</w:t>
      </w:r>
      <w:r>
        <w:t xml:space="preserve"> </w:t>
      </w:r>
      <w:r>
        <w:t xml:space="preserve">– </w:t>
      </w:r>
      <w:r>
        <w:rPr>
          <w:rFonts w:hint="eastAsia"/>
        </w:rPr>
        <w:t xml:space="preserve">生成AIの出力テキストや画像から有害なコンテンツや不適切な表現を検知し、フィルタリングするサービスです。Foundryにおいて生成系AIを業務利用する際のコンプライアンス対策として組み込まれており、安全なコンテンツ生成を支援します</w:t>
      </w:r>
      <w:hyperlink r:id="rId44">
        <w:r>
          <w:rPr>
            <w:rStyle w:val="Hyperlink"/>
          </w:rPr>
          <w:t xml:space="preserve">[23]</w:t>
        </w:r>
      </w:hyperlink>
      <w:r>
        <w:t xml:space="preserve">。</w:t>
      </w:r>
    </w:p>
    <w:p>
      <w:pPr>
        <w:pStyle w:val="Compact"/>
        <w:numPr>
          <w:ilvl w:val="0"/>
          <w:numId w:val="1002"/>
        </w:numPr>
      </w:pPr>
      <w:r>
        <w:rPr>
          <w:b/>
          <w:bCs/>
        </w:rPr>
        <w:t xml:space="preserve">Foundry </w:t>
      </w:r>
      <w:r>
        <w:rPr>
          <w:rFonts w:hint="eastAsia"/>
          <w:b/>
          <w:bCs/>
        </w:rPr>
        <w:t xml:space="preserve">Tools（旧称:</w:t>
      </w:r>
      <w:r>
        <w:rPr>
          <w:b/>
          <w:bCs/>
        </w:rPr>
        <w:t xml:space="preserve"> Azure Cognitive </w:t>
      </w:r>
      <w:r>
        <w:rPr>
          <w:rFonts w:hint="eastAsia"/>
          <w:b/>
          <w:bCs/>
        </w:rPr>
        <w:t xml:space="preserve">Services）</w:t>
      </w:r>
      <w:r>
        <w:t xml:space="preserve"> </w:t>
      </w:r>
      <w:r>
        <w:t xml:space="preserve">– </w:t>
      </w:r>
      <w:r>
        <w:rPr>
          <w:rFonts w:hint="eastAsia"/>
        </w:rPr>
        <w:t xml:space="preserve">音声認識・音声合成、翻訳、画像認識、文書解析、自然言語理解などの各種AI機能API群です。従来は個別のCognitive</w:t>
      </w:r>
      <w:r>
        <w:t xml:space="preserve"> </w:t>
      </w:r>
      <w:r>
        <w:rPr>
          <w:rFonts w:hint="eastAsia"/>
        </w:rPr>
        <w:t xml:space="preserve">Serviceとして提供されていたものがFoundryでは統合されており、REST</w:t>
      </w:r>
      <w:r>
        <w:t xml:space="preserve"> </w:t>
      </w:r>
      <w:r>
        <w:rPr>
          <w:rFonts w:hint="eastAsia"/>
        </w:rPr>
        <w:t xml:space="preserve">APIやSDK経由で容易に呼び出せます</w:t>
      </w:r>
      <w:hyperlink r:id="rId23">
        <w:r>
          <w:rPr>
            <w:rStyle w:val="Hyperlink"/>
          </w:rPr>
          <w:t xml:space="preserve">[24]</w:t>
        </w:r>
      </w:hyperlink>
      <w:hyperlink r:id="rId45">
        <w:r>
          <w:rPr>
            <w:rStyle w:val="Hyperlink"/>
          </w:rPr>
          <w:t xml:space="preserve">[25]</w:t>
        </w:r>
      </w:hyperlink>
      <w:r>
        <w:rPr>
          <w:rFonts w:hint="eastAsia"/>
        </w:rPr>
        <w:t xml:space="preserve">。例えば</w:t>
      </w:r>
      <w:r>
        <w:rPr>
          <w:b/>
          <w:bCs/>
        </w:rPr>
        <w:t xml:space="preserve">Speech</w:t>
      </w:r>
      <w:r>
        <w:rPr>
          <w:rFonts w:hint="eastAsia"/>
        </w:rPr>
        <w:t xml:space="preserve">サービス（音声⇔テキスト変換）、</w:t>
      </w:r>
      <w:r>
        <w:rPr>
          <w:b/>
          <w:bCs/>
        </w:rPr>
        <w:t xml:space="preserve">Vision</w:t>
      </w:r>
      <w:r>
        <w:rPr>
          <w:rFonts w:hint="eastAsia"/>
        </w:rPr>
        <w:t xml:space="preserve">サービス（画像・映像分析）、</w:t>
      </w:r>
      <w:r>
        <w:rPr>
          <w:b/>
          <w:bCs/>
        </w:rPr>
        <w:t xml:space="preserve">Translator</w:t>
      </w:r>
      <w:r>
        <w:rPr>
          <w:rFonts w:hint="eastAsia"/>
        </w:rPr>
        <w:t xml:space="preserve">（自動翻訳）、</w:t>
      </w:r>
      <w:r>
        <w:rPr>
          <w:b/>
          <w:bCs/>
        </w:rPr>
        <w:t xml:space="preserve">Language</w:t>
      </w:r>
      <w:r>
        <w:rPr>
          <w:rFonts w:hint="eastAsia"/>
        </w:rPr>
        <w:t xml:space="preserve">（高度な自然言語処理によるテキスト分析）、</w:t>
      </w:r>
      <w:r>
        <w:rPr>
          <w:b/>
          <w:bCs/>
        </w:rPr>
        <w:t xml:space="preserve">Document Intelligence</w:t>
      </w:r>
      <w:r>
        <w:rPr>
          <w:rFonts w:hint="eastAsia"/>
        </w:rPr>
        <w:t xml:space="preserve">（文書からの情報抽出）等が含まれ、必要なAI機能をアプリケーションに組み込むことができます</w:t>
      </w:r>
      <w:hyperlink r:id="rId46">
        <w:r>
          <w:rPr>
            <w:rStyle w:val="Hyperlink"/>
          </w:rPr>
          <w:t xml:space="preserve">[26]</w:t>
        </w:r>
      </w:hyperlink>
      <w:hyperlink r:id="rId47">
        <w:r>
          <w:rPr>
            <w:rStyle w:val="Hyperlink"/>
          </w:rPr>
          <w:t xml:space="preserve">[27]</w:t>
        </w:r>
      </w:hyperlink>
      <w:r>
        <w:t xml:space="preserve">。</w:t>
      </w:r>
    </w:p>
    <w:p>
      <w:pPr>
        <w:pStyle w:val="FirstParagraph"/>
      </w:pPr>
      <w:r>
        <w:t xml:space="preserve">これらのサービスはAzure AI </w:t>
      </w:r>
      <w:r>
        <w:rPr>
          <w:rFonts w:hint="eastAsia"/>
        </w:rPr>
        <w:t xml:space="preserve">Foundryのプロジェクト内で一体的に利用できるようになっており、同一のSDKやUIから各種モデル・APIを呼び出すことができます</w:t>
      </w:r>
      <w:hyperlink r:id="rId42">
        <w:r>
          <w:rPr>
            <w:rStyle w:val="Hyperlink"/>
          </w:rPr>
          <w:t xml:space="preserve">[28]</w:t>
        </w:r>
      </w:hyperlink>
      <w:r>
        <w:rPr>
          <w:rFonts w:hint="eastAsia"/>
        </w:rPr>
        <w:t xml:space="preserve">。例えば、テキスト生成AIを呼び出した結果をVision</w:t>
      </w:r>
      <w:r>
        <w:t xml:space="preserve"> </w:t>
      </w:r>
      <w:r>
        <w:rPr>
          <w:rFonts w:hint="eastAsia"/>
        </w:rPr>
        <w:t xml:space="preserve">APIで分析し、その内容に応じて別のLLMに渡す、といったシナリオも一貫した環境で実装可能です。</w:t>
      </w:r>
      <w:r>
        <w:rPr>
          <w:b/>
          <w:bCs/>
        </w:rPr>
        <w:t xml:space="preserve">Azure Machine Learning</w:t>
      </w:r>
      <w:r>
        <w:rPr>
          <w:rFonts w:hint="eastAsia"/>
        </w:rPr>
        <w:t xml:space="preserve">との連携も可能で、組織全体でAI開発を行う場合には上位概念の</w:t>
      </w:r>
      <w:r>
        <w:rPr>
          <w:b/>
          <w:bCs/>
        </w:rPr>
        <w:t xml:space="preserve">AI Hub</w:t>
      </w:r>
      <w:r>
        <w:rPr>
          <w:rFonts w:hint="eastAsia"/>
        </w:rPr>
        <w:t xml:space="preserve">を併用してAzure</w:t>
      </w:r>
      <w:r>
        <w:t xml:space="preserve"> </w:t>
      </w:r>
      <w:r>
        <w:rPr>
          <w:rFonts w:hint="eastAsia"/>
        </w:rPr>
        <w:t xml:space="preserve">MLの機能（学習用計算リソースやモデル管理、MLOps機能など）にアクセスすることができます</w:t>
      </w:r>
      <w:hyperlink r:id="rId48">
        <w:r>
          <w:rPr>
            <w:rStyle w:val="Hyperlink"/>
          </w:rPr>
          <w:t xml:space="preserve">[29]</w:t>
        </w:r>
      </w:hyperlink>
      <w:r>
        <w:t xml:space="preserve">。AI </w:t>
      </w:r>
      <w:r>
        <w:rPr>
          <w:rFonts w:hint="eastAsia"/>
        </w:rPr>
        <w:t xml:space="preserve">Hubで定義したセキュリティポリシーやネットワーク設定、ストレージ/Key</w:t>
      </w:r>
      <w:r>
        <w:t xml:space="preserve"> </w:t>
      </w:r>
      <w:r>
        <w:rPr>
          <w:rFonts w:hint="eastAsia"/>
        </w:rPr>
        <w:t xml:space="preserve">Vault等は配下のFoundryプロジェクトに継承されるため、企業規模で統制の取れたAI活用基盤を構築できます</w:t>
      </w:r>
      <w:hyperlink r:id="rId49">
        <w:r>
          <w:rPr>
            <w:rStyle w:val="Hyperlink"/>
          </w:rPr>
          <w:t xml:space="preserve">[30]</w:t>
        </w:r>
      </w:hyperlink>
      <w:hyperlink r:id="rId50">
        <w:r>
          <w:rPr>
            <w:rStyle w:val="Hyperlink"/>
          </w:rPr>
          <w:t xml:space="preserve">[31]</w:t>
        </w:r>
      </w:hyperlink>
      <w:r>
        <w:t xml:space="preserve">。</w:t>
      </w:r>
    </w:p>
    <w:bookmarkEnd w:id="51"/>
    <w:bookmarkStart w:id="55" w:name="想定ユーザー層と対象用途"/>
    <w:p>
      <w:pPr>
        <w:pStyle w:val="Heading2"/>
      </w:pPr>
      <w:r>
        <w:rPr>
          <w:rFonts w:hint="eastAsia"/>
        </w:rPr>
        <w:t xml:space="preserve">想定ユーザー層と対象用途</w:t>
      </w:r>
    </w:p>
    <w:p>
      <w:pPr>
        <w:pStyle w:val="FirstParagraph"/>
      </w:pPr>
      <w:r>
        <w:t xml:space="preserve">Azure AI </w:t>
      </w:r>
      <w:r>
        <w:rPr>
          <w:rFonts w:hint="eastAsia"/>
        </w:rPr>
        <w:t xml:space="preserve">Foundryは、主に</w:t>
      </w:r>
      <w:r>
        <w:rPr>
          <w:rFonts w:hint="eastAsia"/>
          <w:b/>
          <w:bCs/>
        </w:rPr>
        <w:t xml:space="preserve">企業や組織でAIソリューションを構築・導入したい開発チーム</w:t>
      </w:r>
      <w:r>
        <w:rPr>
          <w:rFonts w:hint="eastAsia"/>
        </w:rPr>
        <w:t xml:space="preserve">を対象としています。特に、社内データを活用して独自のCopilot（AIアシスタント）を作りたいが専門的な機械学習スキルは十分ではない、といったケースや</w:t>
      </w:r>
      <w:hyperlink r:id="rId52">
        <w:r>
          <w:rPr>
            <w:rStyle w:val="Hyperlink"/>
          </w:rPr>
          <w:t xml:space="preserve">[32]</w:t>
        </w:r>
      </w:hyperlink>
      <w:r>
        <w:rPr>
          <w:rFonts w:hint="eastAsia"/>
        </w:rPr>
        <w:t xml:space="preserve">、生成AIの実験は行ったもののPoC止まりで本番展開に課題を感じているケースに対し、有力な解決策として注目されています</w:t>
      </w:r>
      <w:hyperlink r:id="rId53">
        <w:r>
          <w:rPr>
            <w:rStyle w:val="Hyperlink"/>
          </w:rPr>
          <w:t xml:space="preserve">[33]</w:t>
        </w:r>
      </w:hyperlink>
      <w:r>
        <w:t xml:space="preserve">。Azure AI </w:t>
      </w:r>
      <w:r>
        <w:rPr>
          <w:rFonts w:hint="eastAsia"/>
        </w:rPr>
        <w:t xml:space="preserve">Foundryは専門知識がないユーザーでもGUIベースでAIアプリ開発を開始しやすい設計である一方、プロの開発者にとっても複数サービスの煩雑な統合管理を簡素化し、生産性を高める</w:t>
      </w:r>
      <w:r>
        <w:rPr>
          <w:rFonts w:hint="eastAsia"/>
          <w:b/>
          <w:bCs/>
        </w:rPr>
        <w:t xml:space="preserve">戦略的プラットフォーム</w:t>
      </w:r>
      <w:r>
        <w:rPr>
          <w:rFonts w:hint="eastAsia"/>
        </w:rPr>
        <w:t xml:space="preserve">として機能します</w:t>
      </w:r>
      <w:hyperlink r:id="rId54">
        <w:r>
          <w:rPr>
            <w:rStyle w:val="Hyperlink"/>
          </w:rPr>
          <w:t xml:space="preserve">[34]</w:t>
        </w:r>
      </w:hyperlink>
      <w:r>
        <w:rPr>
          <w:rFonts w:hint="eastAsia"/>
        </w:rPr>
        <w:t xml:space="preserve">。大規模言語モデルや生成AIの活用に関心があるビジネス部門から、実装を担うIT部門・データサイエンティストまで、幅広い層にメリットのあるサービスと言えます。</w:t>
      </w:r>
    </w:p>
    <w:p>
      <w:pPr>
        <w:pStyle w:val="BodyText"/>
      </w:pPr>
      <w:r>
        <w:rPr>
          <w:rFonts w:hint="eastAsia"/>
        </w:rPr>
        <w:t xml:space="preserve">特にエンタープライズ向けには、セキュアなクラウド基盤上でガバナンスを利かせながらAI開発ができる点が評価されています</w:t>
      </w:r>
      <w:hyperlink r:id="rId35">
        <w:r>
          <w:rPr>
            <w:rStyle w:val="Hyperlink"/>
          </w:rPr>
          <w:t xml:space="preserve">[15]</w:t>
        </w:r>
      </w:hyperlink>
      <w:r>
        <w:rPr>
          <w:rFonts w:hint="eastAsia"/>
        </w:rPr>
        <w:t xml:space="preserve">。例えば金融や医療など厳格なコンプライアンス要件がある業界でも、Foundryに備わるアクセス制御や監査機能、コンテンツフィルタリングにより、安全に生成AIを業務適用できる環境を提供しています。また、Azureの他サービス（Microsoft</w:t>
      </w:r>
      <w:r>
        <w:t xml:space="preserve"> 365やDynamics </w:t>
      </w:r>
      <w:r>
        <w:rPr>
          <w:rFonts w:hint="eastAsia"/>
        </w:rPr>
        <w:t xml:space="preserve">365など）との親和性も高く、既存の業務システムにAI機能を組み込みたい企業にも適しています</w:t>
      </w:r>
      <w:hyperlink r:id="rId31">
        <w:r>
          <w:rPr>
            <w:rStyle w:val="Hyperlink"/>
          </w:rPr>
          <w:t xml:space="preserve">[11]</w:t>
        </w:r>
      </w:hyperlink>
      <w:r>
        <w:rPr>
          <w:rFonts w:hint="eastAsia"/>
        </w:rPr>
        <w:t xml:space="preserve">。総じて、</w:t>
      </w:r>
      <w:r>
        <w:rPr>
          <w:rFonts w:hint="eastAsia"/>
          <w:b/>
          <w:bCs/>
        </w:rPr>
        <w:t xml:space="preserve">「AIをビジネスに取り入れたいがインフラ管理や専門知識のハードルを下げたい」</w:t>
      </w:r>
      <w:r>
        <w:rPr>
          <w:rFonts w:hint="eastAsia"/>
        </w:rPr>
        <w:t xml:space="preserve">というニーズを持つ企業ユーザー層にマッチしたプラットフォームです。</w:t>
      </w:r>
    </w:p>
    <w:bookmarkEnd w:id="55"/>
    <w:bookmarkStart w:id="59" w:name="ユースケースと企業での活用例"/>
    <w:p>
      <w:pPr>
        <w:pStyle w:val="Heading2"/>
      </w:pPr>
      <w:r>
        <w:rPr>
          <w:rFonts w:hint="eastAsia"/>
        </w:rPr>
        <w:t xml:space="preserve">ユースケースと企業での活用例</w:t>
      </w:r>
    </w:p>
    <w:p>
      <w:pPr>
        <w:pStyle w:val="FirstParagraph"/>
      </w:pPr>
      <w:r>
        <w:t xml:space="preserve">Azure AI </w:t>
      </w:r>
      <w:r>
        <w:rPr>
          <w:rFonts w:hint="eastAsia"/>
        </w:rPr>
        <w:t xml:space="preserve">Foundryは統合プラットフォームとして柔軟性が高く、さまざまなシナリオで企業のAI活用を支えます。以下に代表的なユースケースを挙げます。</w:t>
      </w:r>
    </w:p>
    <w:p>
      <w:pPr>
        <w:numPr>
          <w:ilvl w:val="0"/>
          <w:numId w:val="1003"/>
        </w:numPr>
      </w:pPr>
      <w:r>
        <w:rPr>
          <w:rFonts w:hint="eastAsia"/>
          <w:b/>
          <w:bCs/>
        </w:rPr>
        <w:t xml:space="preserve">社内向けCopilot（業務支援AI）の構築:</w:t>
      </w:r>
      <w:r>
        <w:t xml:space="preserve"> </w:t>
      </w:r>
      <w:r>
        <w:rPr>
          <w:rFonts w:hint="eastAsia"/>
        </w:rPr>
        <w:t xml:space="preserve">社内ナレッジやマニュアル文書を知識ベースとして読み込ませ、社員の質問に回答したり業務手順を案内したりする対話型アシスタントを作成できます。</w:t>
      </w:r>
      <w:hyperlink r:id="rId56">
        <w:r>
          <w:rPr>
            <w:rStyle w:val="Hyperlink"/>
          </w:rPr>
          <w:t xml:space="preserve">[35]</w:t>
        </w:r>
      </w:hyperlink>
      <w:r>
        <w:rPr>
          <w:rFonts w:hint="eastAsia"/>
        </w:rPr>
        <w:t xml:space="preserve">例えば日報・レポートの自動作成、会議議事録の要約、社内FAQ対応などの定型業務をAIが代行し、社員の作業時間を大幅に削減することが可能です</w:t>
      </w:r>
      <w:hyperlink r:id="rId56">
        <w:r>
          <w:rPr>
            <w:rStyle w:val="Hyperlink"/>
          </w:rPr>
          <w:t xml:space="preserve">[36]</w:t>
        </w:r>
      </w:hyperlink>
      <w:r>
        <w:rPr>
          <w:rFonts w:hint="eastAsia"/>
        </w:rPr>
        <w:t xml:space="preserve">。これは従来人手に頼っていた社内ヘルプデスク業務の効率化や、ナレッジ共有の高度化につながります。</w:t>
      </w:r>
    </w:p>
    <w:p>
      <w:pPr>
        <w:numPr>
          <w:ilvl w:val="0"/>
          <w:numId w:val="1003"/>
        </w:numPr>
      </w:pPr>
      <w:r>
        <w:rPr>
          <w:rFonts w:hint="eastAsia"/>
          <w:b/>
          <w:bCs/>
        </w:rPr>
        <w:t xml:space="preserve">顧客対応チャットボット・エージェント:</w:t>
      </w:r>
      <w:r>
        <w:t xml:space="preserve"> </w:t>
      </w:r>
      <w:r>
        <w:rPr>
          <w:rFonts w:hint="eastAsia"/>
        </w:rPr>
        <w:t xml:space="preserve">音声対話やチャットにより24時間365日対応のカスタマーサポートを実現できます。Azure</w:t>
      </w:r>
      <w:r>
        <w:t xml:space="preserve"> AI </w:t>
      </w:r>
      <w:r>
        <w:rPr>
          <w:rFonts w:hint="eastAsia"/>
        </w:rPr>
        <w:t xml:space="preserve">Foundry上で構築したエージェントをWebサイトやコールセンターに導入すれば、AIが顧客からの問い合わせ内容を理解・分類し、適切な回答を返したり担当部門へ自動ルーティングしたりできます</w:t>
      </w:r>
      <w:hyperlink r:id="rId57">
        <w:r>
          <w:rPr>
            <w:rStyle w:val="Hyperlink"/>
          </w:rPr>
          <w:t xml:space="preserve">[37]</w:t>
        </w:r>
      </w:hyperlink>
      <w:r>
        <w:rPr>
          <w:rFonts w:hint="eastAsia"/>
        </w:rPr>
        <w:t xml:space="preserve">。これにより応対の初期対応をAIで自動化し、人間のオペレーターは高度な問い合わせへの対応に集中できるようになります。問い合わせ対応以外にも、商品推薦やパーソナライズした情報提供などマーケティング分野での活用も可能です。</w:t>
      </w:r>
    </w:p>
    <w:p>
      <w:pPr>
        <w:numPr>
          <w:ilvl w:val="0"/>
          <w:numId w:val="1003"/>
        </w:numPr>
      </w:pPr>
      <w:r>
        <w:rPr>
          <w:rFonts w:hint="eastAsia"/>
          <w:b/>
          <w:bCs/>
        </w:rPr>
        <w:t xml:space="preserve">ドキュメント処理や意思決定支援:</w:t>
      </w:r>
      <w:r>
        <w:t xml:space="preserve"> </w:t>
      </w:r>
      <w:r>
        <w:t xml:space="preserve">Azure AI </w:t>
      </w:r>
      <w:r>
        <w:rPr>
          <w:rFonts w:hint="eastAsia"/>
        </w:rPr>
        <w:t xml:space="preserve">Foundryのテンプレートを利用して、FAQボットや文書要約、レコメンデーションなどのプロトタイプを短期間で作成し、自社業務に合わせてカスタマイズすることができます</w:t>
      </w:r>
      <w:hyperlink r:id="rId30">
        <w:r>
          <w:rPr>
            <w:rStyle w:val="Hyperlink"/>
          </w:rPr>
          <w:t xml:space="preserve">[10]</w:t>
        </w:r>
      </w:hyperlink>
      <w:r>
        <w:rPr>
          <w:rFonts w:hint="eastAsia"/>
        </w:rPr>
        <w:t xml:space="preserve">。例えば、社内規程や契約書をアップロードして要点を抽出・要約する文書分析AIや、顧客データに基づき次のアクションを提案する営業支援Copilotなど、</w:t>
      </w:r>
      <w:r>
        <w:rPr>
          <w:rFonts w:hint="eastAsia"/>
          <w:b/>
          <w:bCs/>
        </w:rPr>
        <w:t xml:space="preserve">データ分析・判断支援</w:t>
      </w:r>
      <w:r>
        <w:rPr>
          <w:rFonts w:hint="eastAsia"/>
        </w:rPr>
        <w:t xml:space="preserve">系のAIソリューションもFoundry上で構築できます。Azure</w:t>
      </w:r>
      <w:r>
        <w:t xml:space="preserve"> AI </w:t>
      </w:r>
      <w:r>
        <w:rPr>
          <w:rFonts w:hint="eastAsia"/>
        </w:rPr>
        <w:t xml:space="preserve">Searchによるドキュメント検索機能やAzure</w:t>
      </w:r>
      <w:r>
        <w:t xml:space="preserve"> </w:t>
      </w:r>
      <w:r>
        <w:rPr>
          <w:rFonts w:hint="eastAsia"/>
        </w:rPr>
        <w:t xml:space="preserve">OpenAIの生成能力を組み合わせることで、膨大な社内データから洞察を引き出し意思決定に役立てることも可能です。</w:t>
      </w:r>
    </w:p>
    <w:p>
      <w:pPr>
        <w:pStyle w:val="FirstParagraph"/>
      </w:pPr>
      <w:r>
        <w:t xml:space="preserve">これらのユースケースはいずれも、Azure AI </w:t>
      </w:r>
      <w:r>
        <w:rPr>
          <w:rFonts w:hint="eastAsia"/>
        </w:rPr>
        <w:t xml:space="preserve">Foundryの提供する統合基盤上で</w:t>
      </w:r>
      <w:r>
        <w:rPr>
          <w:rFonts w:hint="eastAsia"/>
          <w:b/>
          <w:bCs/>
        </w:rPr>
        <w:t xml:space="preserve">迅速な開発・検証</w:t>
      </w:r>
      <w:r>
        <w:t xml:space="preserve">と</w:t>
      </w:r>
      <w:r>
        <w:rPr>
          <w:rFonts w:hint="eastAsia"/>
          <w:b/>
          <w:bCs/>
        </w:rPr>
        <w:t xml:space="preserve">安全な本番運用</w:t>
      </w:r>
      <w:r>
        <w:rPr>
          <w:rFonts w:hint="eastAsia"/>
        </w:rPr>
        <w:t xml:space="preserve">を両立できる点がメリットとなります。</w:t>
      </w:r>
      <w:hyperlink r:id="rId36">
        <w:r>
          <w:rPr>
            <w:rStyle w:val="Hyperlink"/>
          </w:rPr>
          <w:t xml:space="preserve">[16]</w:t>
        </w:r>
      </w:hyperlink>
      <w:r>
        <w:rPr>
          <w:rFonts w:hint="eastAsia"/>
        </w:rPr>
        <w:t xml:space="preserve">企業はFoundryを活用することで、アイデア段階のPoCから実運用までシームレスにAIプロジェクトを進められ、ビジネスの生産性向上や顧客サービスの強化といった具体的な成果に結びつけることができるでしょう。</w:t>
      </w:r>
      <w:hyperlink r:id="rId54">
        <w:r>
          <w:rPr>
            <w:rStyle w:val="Hyperlink"/>
          </w:rPr>
          <w:t xml:space="preserve">[34]</w:t>
        </w:r>
      </w:hyperlink>
      <w:r>
        <w:t xml:space="preserve">それゆえAzure AI </w:t>
      </w:r>
      <w:r>
        <w:rPr>
          <w:rFonts w:hint="eastAsia"/>
        </w:rPr>
        <w:t xml:space="preserve">Foundryは、単なるAI開発ツールに留まらず、組織のAI戦略を支えるプラットフォームとして位置付けられています。</w:t>
      </w:r>
    </w:p>
    <w:p>
      <w:pPr>
        <w:pStyle w:val="BodyText"/>
      </w:pPr>
      <w:r>
        <w:rPr>
          <w:b/>
          <w:bCs/>
        </w:rPr>
        <w:t xml:space="preserve">Sources:</w:t>
      </w:r>
    </w:p>
    <w:p>
      <w:pPr>
        <w:pStyle w:val="Compact"/>
        <w:numPr>
          <w:ilvl w:val="0"/>
          <w:numId w:val="1004"/>
        </w:numPr>
      </w:pPr>
      <w:r>
        <w:t xml:space="preserve">Microsoft Azure </w:t>
      </w:r>
      <w:r>
        <w:rPr>
          <w:rFonts w:hint="eastAsia"/>
        </w:rPr>
        <w:t xml:space="preserve">公式:</w:t>
      </w:r>
      <w:r>
        <w:t xml:space="preserve"> Azure AI Foundry </w:t>
      </w:r>
      <w:r>
        <w:rPr>
          <w:rFonts w:hint="eastAsia"/>
        </w:rPr>
        <w:t xml:space="preserve">製品ページ</w:t>
      </w:r>
      <w:hyperlink r:id="rId25">
        <w:r>
          <w:rPr>
            <w:rStyle w:val="Hyperlink"/>
          </w:rPr>
          <w:t xml:space="preserve">[5]</w:t>
        </w:r>
      </w:hyperlink>
      <w:hyperlink r:id="rId26">
        <w:r>
          <w:rPr>
            <w:rStyle w:val="Hyperlink"/>
          </w:rPr>
          <w:t xml:space="preserve">[6]</w:t>
        </w:r>
      </w:hyperlink>
    </w:p>
    <w:p>
      <w:pPr>
        <w:pStyle w:val="Compact"/>
        <w:numPr>
          <w:ilvl w:val="0"/>
          <w:numId w:val="1004"/>
        </w:numPr>
      </w:pPr>
      <w:r>
        <w:t xml:space="preserve">Microsoft Learn:</w:t>
      </w:r>
      <w:r>
        <w:t xml:space="preserve"> </w:t>
      </w:r>
      <w:r>
        <w:rPr>
          <w:i/>
          <w:iCs/>
        </w:rPr>
        <w:t xml:space="preserve">Microsoft Foundry (Azure AI Foundry)</w:t>
      </w:r>
      <w:r>
        <w:t xml:space="preserve"> </w:t>
      </w:r>
      <w:r>
        <w:t xml:space="preserve">ドキュメント</w:t>
      </w:r>
      <w:hyperlink r:id="rId58">
        <w:r>
          <w:rPr>
            <w:rStyle w:val="Hyperlink"/>
          </w:rPr>
          <w:t xml:space="preserve">[38]</w:t>
        </w:r>
      </w:hyperlink>
      <w:hyperlink r:id="rId39">
        <w:r>
          <w:rPr>
            <w:rStyle w:val="Hyperlink"/>
          </w:rPr>
          <w:t xml:space="preserve">[19]</w:t>
        </w:r>
      </w:hyperlink>
    </w:p>
    <w:p>
      <w:pPr>
        <w:pStyle w:val="Compact"/>
        <w:numPr>
          <w:ilvl w:val="0"/>
          <w:numId w:val="1004"/>
        </w:numPr>
      </w:pPr>
      <w:r>
        <w:t xml:space="preserve">JBサービス Tech Blog:</w:t>
      </w:r>
      <w:r>
        <w:t xml:space="preserve"> </w:t>
      </w:r>
      <w:r>
        <w:rPr>
          <w:i/>
          <w:iCs/>
        </w:rPr>
        <w:t xml:space="preserve">Azure AI </w:t>
      </w:r>
      <w:r>
        <w:rPr>
          <w:rFonts w:hint="eastAsia"/>
          <w:i/>
          <w:iCs/>
        </w:rPr>
        <w:t xml:space="preserve">Foundryで各種Azure</w:t>
      </w:r>
      <w:r>
        <w:rPr>
          <w:i/>
          <w:iCs/>
        </w:rPr>
        <w:t xml:space="preserve"> </w:t>
      </w:r>
      <w:r>
        <w:rPr>
          <w:rFonts w:hint="eastAsia"/>
          <w:i/>
          <w:iCs/>
        </w:rPr>
        <w:t xml:space="preserve">AIサービス・モデルを一元管理</w:t>
      </w:r>
      <w:hyperlink r:id="rId42">
        <w:r>
          <w:rPr>
            <w:rStyle w:val="Hyperlink"/>
          </w:rPr>
          <w:t xml:space="preserve">[39]</w:t>
        </w:r>
      </w:hyperlink>
      <w:hyperlink r:id="rId48">
        <w:r>
          <w:rPr>
            <w:rStyle w:val="Hyperlink"/>
          </w:rPr>
          <w:t xml:space="preserve">[29]</w:t>
        </w:r>
      </w:hyperlink>
    </w:p>
    <w:p>
      <w:pPr>
        <w:pStyle w:val="Compact"/>
        <w:numPr>
          <w:ilvl w:val="0"/>
          <w:numId w:val="1004"/>
        </w:numPr>
      </w:pPr>
      <w:r>
        <w:t xml:space="preserve">PC-Webzine </w:t>
      </w:r>
      <w:r>
        <w:rPr>
          <w:rFonts w:hint="eastAsia"/>
        </w:rPr>
        <w:t xml:space="preserve">特集記事:</w:t>
      </w:r>
      <w:r>
        <w:t xml:space="preserve"> </w:t>
      </w:r>
      <w:r>
        <w:rPr>
          <w:rFonts w:hint="eastAsia"/>
          <w:i/>
          <w:iCs/>
        </w:rPr>
        <w:t xml:space="preserve">統合型AI開発プラットフォーム「Azure</w:t>
      </w:r>
      <w:r>
        <w:rPr>
          <w:i/>
          <w:iCs/>
        </w:rPr>
        <w:t xml:space="preserve"> AI Foundry」</w:t>
      </w:r>
      <w:r>
        <w:rPr>
          <w:rFonts w:hint="eastAsia"/>
        </w:rPr>
        <w:t xml:space="preserve">（2025年8月）</w:t>
      </w:r>
      <w:hyperlink r:id="rId26">
        <w:r>
          <w:rPr>
            <w:rStyle w:val="Hyperlink"/>
          </w:rPr>
          <w:t xml:space="preserve">[6]</w:t>
        </w:r>
      </w:hyperlink>
      <w:hyperlink r:id="rId56">
        <w:r>
          <w:rPr>
            <w:rStyle w:val="Hyperlink"/>
          </w:rPr>
          <w:t xml:space="preserve">[40]</w:t>
        </w:r>
      </w:hyperlink>
    </w:p>
    <w:p>
      <w:pPr>
        <w:pStyle w:val="Compact"/>
        <w:numPr>
          <w:ilvl w:val="0"/>
          <w:numId w:val="1004"/>
        </w:numPr>
      </w:pPr>
      <w:r>
        <w:rPr>
          <w:rFonts w:hint="eastAsia"/>
        </w:rPr>
        <w:t xml:space="preserve">その他参考:</w:t>
      </w:r>
      <w:r>
        <w:t xml:space="preserve"> Foundry Tools ドキュメント</w:t>
      </w:r>
      <w:hyperlink r:id="rId45">
        <w:r>
          <w:rPr>
            <w:rStyle w:val="Hyperlink"/>
          </w:rPr>
          <w:t xml:space="preserve">[25]</w:t>
        </w:r>
      </w:hyperlink>
      <w:hyperlink r:id="rId46">
        <w:r>
          <w:rPr>
            <w:rStyle w:val="Hyperlink"/>
          </w:rPr>
          <w:t xml:space="preserve">[26]</w:t>
        </w:r>
      </w:hyperlink>
      <w:r>
        <w:rPr>
          <w:rFonts w:hint="eastAsia"/>
        </w:rPr>
        <w:t xml:space="preserve">、一創テック解説記事</w:t>
      </w:r>
      <w:hyperlink r:id="rId30">
        <w:r>
          <w:rPr>
            <w:rStyle w:val="Hyperlink"/>
          </w:rPr>
          <w:t xml:space="preserve">[10]</w:t>
        </w:r>
      </w:hyperlink>
      <w:r>
        <w:rPr>
          <w:rFonts w:hint="eastAsia"/>
        </w:rPr>
        <w:t xml:space="preserve">、JBサービス解説記事</w:t>
      </w:r>
      <w:hyperlink r:id="rId53">
        <w:r>
          <w:rPr>
            <w:rStyle w:val="Hyperlink"/>
          </w:rPr>
          <w:t xml:space="preserve">[33]</w:t>
        </w:r>
      </w:hyperlink>
      <w:r>
        <w:t xml:space="preserve">など</w:t>
      </w:r>
    </w:p>
    <w:bookmarkEnd w:id="59"/>
    <w:bookmarkEnd w:id="60"/>
    <w:bookmarkEnd w:id="61"/>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31">
        <w:r>
          <w:rPr>
            <w:rStyle w:val="Hyperlink"/>
          </w:rPr>
          <w:t xml:space="preserve">[11]</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7">
        <w:r>
          <w:rPr>
            <w:rStyle w:val="Hyperlink"/>
          </w:rPr>
          <w:t xml:space="preserve">[17]</w:t>
        </w:r>
      </w:hyperlink>
      <w:r>
        <w:t xml:space="preserve"> </w:t>
      </w:r>
      <w:hyperlink r:id="rId41">
        <w:r>
          <w:rPr>
            <w:rStyle w:val="Hyperlink"/>
          </w:rPr>
          <w:t xml:space="preserve">[20]</w:t>
        </w:r>
      </w:hyperlink>
      <w:r>
        <w:t xml:space="preserve"> </w:t>
      </w:r>
      <w:hyperlink r:id="rId44">
        <w:r>
          <w:rPr>
            <w:rStyle w:val="Hyperlink"/>
          </w:rPr>
          <w:t xml:space="preserve">[23]</w:t>
        </w:r>
      </w:hyperlink>
      <w:r>
        <w:t xml:space="preserve"> </w:t>
      </w:r>
      <w:hyperlink r:id="rId52">
        <w:r>
          <w:rPr>
            <w:rStyle w:val="Hyperlink"/>
          </w:rPr>
          <w:t xml:space="preserve">[32]</w:t>
        </w:r>
      </w:hyperlink>
      <w:r>
        <w:t xml:space="preserve"> </w:t>
      </w:r>
      <w:hyperlink r:id="rId54">
        <w:r>
          <w:rPr>
            <w:rStyle w:val="Hyperlink"/>
          </w:rPr>
          <w:t xml:space="preserve">[34]</w:t>
        </w:r>
      </w:hyperlink>
      <w:r>
        <w:t xml:space="preserve"> </w:t>
      </w:r>
      <w:hyperlink r:id="rId56">
        <w:r>
          <w:rPr>
            <w:rStyle w:val="Hyperlink"/>
          </w:rPr>
          <w:t xml:space="preserve">[35]</w:t>
        </w:r>
      </w:hyperlink>
      <w:r>
        <w:t xml:space="preserve"> </w:t>
      </w:r>
      <w:hyperlink r:id="rId56">
        <w:r>
          <w:rPr>
            <w:rStyle w:val="Hyperlink"/>
          </w:rPr>
          <w:t xml:space="preserve">[36]</w:t>
        </w:r>
      </w:hyperlink>
      <w:r>
        <w:t xml:space="preserve"> </w:t>
      </w:r>
      <w:hyperlink r:id="rId57">
        <w:r>
          <w:rPr>
            <w:rStyle w:val="Hyperlink"/>
          </w:rPr>
          <w:t xml:space="preserve">[37]</w:t>
        </w:r>
      </w:hyperlink>
      <w:r>
        <w:t xml:space="preserve"> </w:t>
      </w:r>
      <w:hyperlink r:id="rId56">
        <w:r>
          <w:rPr>
            <w:rStyle w:val="Hyperlink"/>
          </w:rPr>
          <w:t xml:space="preserve">[40]</w:t>
        </w:r>
      </w:hyperlink>
      <w:r>
        <w:t xml:space="preserve"> </w:t>
      </w:r>
      <w:r>
        <w:t xml:space="preserve">PC-Webzine - </w:t>
      </w:r>
      <w:r>
        <w:rPr>
          <w:rFonts w:hint="eastAsia"/>
        </w:rPr>
        <w:t xml:space="preserve">生成AIやカスタムAIアプリを迅速かつ安全に構築</w:t>
      </w:r>
      <w:r>
        <w:t xml:space="preserve"> </w:t>
      </w:r>
      <w:r>
        <w:rPr>
          <w:rFonts w:hint="eastAsia"/>
        </w:rPr>
        <w:t xml:space="preserve">統合型AI開発プラットフォーム「Azure</w:t>
      </w:r>
      <w:r>
        <w:t xml:space="preserve"> AI Foundry」</w:t>
      </w:r>
    </w:p>
    <w:p>
      <w:pPr>
        <w:pStyle w:val="BodyText"/>
      </w:pPr>
      <w:hyperlink r:id="rId62">
        <w:r>
          <w:rPr>
            <w:rStyle w:val="Hyperlink"/>
          </w:rPr>
          <w:t xml:space="preserve">https://www.pc-webzine.com/article/3016</w:t>
        </w:r>
      </w:hyperlink>
    </w:p>
    <w:p>
      <w:pPr>
        <w:pStyle w:val="BodyText"/>
      </w:pPr>
      <w:hyperlink r:id="rId22">
        <w:r>
          <w:rPr>
            <w:rStyle w:val="Hyperlink"/>
          </w:rPr>
          <w:t xml:space="preserve">[2]</w:t>
        </w:r>
      </w:hyperlink>
      <w:r>
        <w:t xml:space="preserve"> </w:t>
      </w:r>
      <w:hyperlink r:id="rId29">
        <w:r>
          <w:rPr>
            <w:rStyle w:val="Hyperlink"/>
          </w:rPr>
          <w:t xml:space="preserve">[9]</w:t>
        </w:r>
      </w:hyperlink>
      <w:r>
        <w:t xml:space="preserve"> </w:t>
      </w:r>
      <w:hyperlink r:id="rId32">
        <w:r>
          <w:rPr>
            <w:rStyle w:val="Hyperlink"/>
          </w:rPr>
          <w:t xml:space="preserve">[12]</w:t>
        </w:r>
      </w:hyperlink>
      <w:r>
        <w:t xml:space="preserve"> </w:t>
      </w:r>
      <w:hyperlink r:id="rId53">
        <w:r>
          <w:rPr>
            <w:rStyle w:val="Hyperlink"/>
          </w:rPr>
          <w:t xml:space="preserve">[33]</w:t>
        </w:r>
      </w:hyperlink>
      <w:r>
        <w:t xml:space="preserve"> </w:t>
      </w:r>
      <w:r>
        <w:t xml:space="preserve">Azure AI </w:t>
      </w:r>
      <w:r>
        <w:rPr>
          <w:rFonts w:hint="eastAsia"/>
        </w:rPr>
        <w:t xml:space="preserve">Foundryとは？企業のAI活用を支える仕組みとPoC止まりを脱却するポイント｜お役立ち情報｜</w:t>
      </w:r>
      <w:r>
        <w:t xml:space="preserve">　</w:t>
      </w:r>
      <w:r>
        <w:rPr>
          <w:rFonts w:hint="eastAsia"/>
        </w:rPr>
        <w:t xml:space="preserve">Windows10・Windows11／Microsoftに関するお役立ち情報｜情報セキュリティ対策・ITシステム運用のＪＢサービス株式会社(ＪＢＳ)</w:t>
      </w:r>
    </w:p>
    <w:p>
      <w:pPr>
        <w:pStyle w:val="BodyText"/>
      </w:pPr>
      <w:hyperlink r:id="rId63">
        <w:r>
          <w:rPr>
            <w:rStyle w:val="Hyperlink"/>
          </w:rPr>
          <w:t xml:space="preserve">https://www.jbsvc.co.jp/useful/windows10/azure-ai-foundry.html</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42">
        <w:r>
          <w:rPr>
            <w:rStyle w:val="Hyperlink"/>
          </w:rPr>
          <w:t xml:space="preserve">[21]</w:t>
        </w:r>
      </w:hyperlink>
      <w:r>
        <w:t xml:space="preserve"> </w:t>
      </w:r>
      <w:hyperlink r:id="rId23">
        <w:r>
          <w:rPr>
            <w:rStyle w:val="Hyperlink"/>
          </w:rPr>
          <w:t xml:space="preserve">[24]</w:t>
        </w:r>
      </w:hyperlink>
      <w:r>
        <w:t xml:space="preserve"> </w:t>
      </w:r>
      <w:hyperlink r:id="rId42">
        <w:r>
          <w:rPr>
            <w:rStyle w:val="Hyperlink"/>
          </w:rPr>
          <w:t xml:space="preserve">[28]</w:t>
        </w:r>
      </w:hyperlink>
      <w:r>
        <w:t xml:space="preserve"> </w:t>
      </w:r>
      <w:hyperlink r:id="rId48">
        <w:r>
          <w:rPr>
            <w:rStyle w:val="Hyperlink"/>
          </w:rPr>
          <w:t xml:space="preserve">[29]</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42">
        <w:r>
          <w:rPr>
            <w:rStyle w:val="Hyperlink"/>
          </w:rPr>
          <w:t xml:space="preserve">[39]</w:t>
        </w:r>
      </w:hyperlink>
      <w:r>
        <w:t xml:space="preserve"> </w:t>
      </w:r>
      <w:r>
        <w:t xml:space="preserve">Azure AI </w:t>
      </w:r>
      <w:r>
        <w:rPr>
          <w:rFonts w:hint="eastAsia"/>
        </w:rPr>
        <w:t xml:space="preserve">Foundryで各種Azure</w:t>
      </w:r>
      <w:r>
        <w:t xml:space="preserve"> AIサービス・Azure </w:t>
      </w:r>
      <w:r>
        <w:rPr>
          <w:rFonts w:hint="eastAsia"/>
        </w:rPr>
        <w:t xml:space="preserve">OpenAIモデルを一元管理する</w:t>
      </w:r>
      <w:r>
        <w:t xml:space="preserve"> - JBS Tech Blog</w:t>
      </w:r>
    </w:p>
    <w:p>
      <w:pPr>
        <w:pStyle w:val="BodyText"/>
      </w:pPr>
      <w:hyperlink r:id="rId64">
        <w:r>
          <w:rPr>
            <w:rStyle w:val="Hyperlink"/>
          </w:rPr>
          <w:t xml:space="preserve">https://blog.jbs.co.jp/entry/2025/09/03/164846</w:t>
        </w:r>
      </w:hyperlink>
    </w:p>
    <w:p>
      <w:pPr>
        <w:pStyle w:val="BodyText"/>
      </w:pPr>
      <w:hyperlink r:id="rId25">
        <w:r>
          <w:rPr>
            <w:rStyle w:val="Hyperlink"/>
          </w:rPr>
          <w:t xml:space="preserve">[5]</w:t>
        </w:r>
      </w:hyperlink>
      <w:r>
        <w:t xml:space="preserve"> </w:t>
      </w:r>
      <w:r>
        <w:t xml:space="preserve">Microsoft Foundry | Microsoft Azure</w:t>
      </w:r>
    </w:p>
    <w:p>
      <w:pPr>
        <w:pStyle w:val="BodyText"/>
      </w:pPr>
      <w:hyperlink r:id="rId65">
        <w:r>
          <w:rPr>
            <w:rStyle w:val="Hyperlink"/>
          </w:rPr>
          <w:t xml:space="preserve">https://azure.microsoft.com/ja-jp/products/ai-foundry</w:t>
        </w:r>
      </w:hyperlink>
    </w:p>
    <w:p>
      <w:pPr>
        <w:pStyle w:val="BodyText"/>
      </w:pPr>
      <w:hyperlink r:id="rId30">
        <w:r>
          <w:rPr>
            <w:rStyle w:val="Hyperlink"/>
          </w:rPr>
          <w:t xml:space="preserve">[10]</w:t>
        </w:r>
      </w:hyperlink>
      <w:r>
        <w:t xml:space="preserve"> </w:t>
      </w:r>
      <w:hyperlink r:id="rId35">
        <w:r>
          <w:rPr>
            <w:rStyle w:val="Hyperlink"/>
          </w:rPr>
          <w:t xml:space="preserve">[15]</w:t>
        </w:r>
      </w:hyperlink>
      <w:r>
        <w:t xml:space="preserve"> </w:t>
      </w:r>
      <w:r>
        <w:t xml:space="preserve">Azure AI </w:t>
      </w:r>
      <w:r>
        <w:rPr>
          <w:rFonts w:hint="eastAsia"/>
        </w:rPr>
        <w:t xml:space="preserve">Foundryとは何か？概要と基本的なコンセプトを解説</w:t>
      </w:r>
      <w:r>
        <w:t xml:space="preserve"> | </w:t>
      </w:r>
      <w:r>
        <w:rPr>
          <w:rFonts w:hint="eastAsia"/>
        </w:rPr>
        <w:t xml:space="preserve">株式会社一創</w:t>
      </w:r>
    </w:p>
    <w:p>
      <w:pPr>
        <w:pStyle w:val="BodyText"/>
      </w:pPr>
      <w:hyperlink r:id="rId66">
        <w:r>
          <w:rPr>
            <w:rStyle w:val="Hyperlink"/>
          </w:rPr>
          <w:t xml:space="preserve">https://www.issoh.co.jp/tech/details/7168/</w:t>
        </w:r>
      </w:hyperlink>
    </w:p>
    <w:p>
      <w:pPr>
        <w:pStyle w:val="BodyText"/>
      </w:pPr>
      <w:hyperlink r:id="rId36">
        <w:r>
          <w:rPr>
            <w:rStyle w:val="Hyperlink"/>
          </w:rPr>
          <w:t xml:space="preserve">[16]</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3">
        <w:r>
          <w:rPr>
            <w:rStyle w:val="Hyperlink"/>
          </w:rPr>
          <w:t xml:space="preserve">[22]</w:t>
        </w:r>
      </w:hyperlink>
      <w:r>
        <w:t xml:space="preserve"> </w:t>
      </w:r>
      <w:hyperlink r:id="rId58">
        <w:r>
          <w:rPr>
            <w:rStyle w:val="Hyperlink"/>
          </w:rPr>
          <w:t xml:space="preserve">[38]</w:t>
        </w:r>
      </w:hyperlink>
      <w:r>
        <w:t xml:space="preserve"> </w:t>
      </w:r>
      <w:r>
        <w:t xml:space="preserve">Microsoft Foundry とは - Microsoft Foundry | Microsoft Learn</w:t>
      </w:r>
    </w:p>
    <w:p>
      <w:pPr>
        <w:pStyle w:val="BodyText"/>
      </w:pPr>
      <w:hyperlink r:id="rId67">
        <w:r>
          <w:rPr>
            <w:rStyle w:val="Hyperlink"/>
          </w:rPr>
          <w:t xml:space="preserve">https://learn.microsoft.com/ja-jp/azure/ai-foundry/what-is-foundry?view=foundry-classic</w:t>
        </w:r>
      </w:hyperlink>
    </w:p>
    <w:p>
      <w:pPr>
        <w:pStyle w:val="BodyText"/>
      </w:pP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r>
        <w:t xml:space="preserve">Foundry Tools とは - Foundry Tools | Microsoft Learn</w:t>
      </w:r>
    </w:p>
    <w:p>
      <w:pPr>
        <w:pStyle w:val="BodyText"/>
      </w:pPr>
      <w:hyperlink r:id="rId68">
        <w:r>
          <w:rPr>
            <w:rStyle w:val="Hyperlink"/>
          </w:rPr>
          <w:t xml:space="preserve">https://learn.microsoft.com/ja-jp/azure/ai-services/what-are-ai-services</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azure.microsoft.com/ja-jp/products/ai-foundry" TargetMode="External" /><Relationship Type="http://schemas.openxmlformats.org/officeDocument/2006/relationships/hyperlink" Id="rId25" Target="https://azure.microsoft.com/ja-jp/products/ai-foundry#:~:text=%E3%83%93%E3%82%B8%E3%83%8D%E3%82%B9%20%E3%82%B3%E3%83%B3%E3%83%86%E3%82%AD%E3%82%B9%E3%83%88%E3%82%92%E7%90%86%E8%A7%A3%E3%81%97%E3%80%81%E3%83%93%E3%82%B8%E3%83%8D%E3%82%B9%E3%81%AB%E5%BD%B1%E9%9F%BF%E3%82%92%E5%8F%8A%E3%81%BC%E3%81%99%20AI%20%E3%82%A2%E3%83%97%E3%83%AA%E3%81%A8%E3%82%A8%E3%83%BC%E3%82%B8%E3%82%A7%E3%83%B3%E3%83%88%E3%81%AE%E6%A7%8B%E7%AF%89%E3%80%81%E6%9C%80%E9%81%A9%E5%8C%96%E3%80%81%E7%AE%A1%E7%90%86%E3%81%8C%E3%81%8B%E3%81%A4%E3%81%A6%E3%81%AA%E3%81%84%E3%81%BB%E3%81%A9%E7%B0%A1%E5%8D%98%E3%81%AB%E3%81%AA%E3%82%8A%E3%81%BE%E3%81%97%E3%81%9F%E3%80%82%E7%B5%B1%E5%90%88%E3%81%95%E3%82%8C%E3%81%9F%E7%9B%B8%E4%BA%92%E9%81%8B%E7%94%A8%E5%8F%AF%E8%83%BD%E3%81%AA%20AI,%E3%83%97%E3%83%A9%E3%83%83%E3%83%88%E3%83%95%E3%82%A9%E3%83%BC%E3%83%A0%E3%81%AB%E3%82%88%E3%82%8A%E3%80%81%E9%96%8B%E7%99%BA%E8%80%85%E3%81%AF%E8%BF%85%E9%80%9F%E3%81%8B%E3%81%A4%E3%82%B9%E3%83%9E%E3%83%BC%E3%83%88%E3%81%AB%E6%A7%8B%E7%AF%89%E3%81%A7%E3%81%8D%E3%80%81%E7%B5%84%E7%B9%94%E3%81%AF%E7%B5%B1%E5%90%88%E3%83%9D%E3%83%BC%E3%82%BF%E3%83%AB%E3%81%A7%E7%B5%84%E7%B9%94%E5%85%A8%E4%BD%93%E3%81%AE%E3%82%BB%E3%82%AD%E3%83%A5%E3%83%AA%E3%83%86%E3%82%A3%E3%81%A8%E3%82%AC%E3%83%90%E3%83%8A%E3%83%B3%E3%82%B9%E3%82%92%E5%AE%9F%E7%8F%BE%E3%81%A7%E3%81%8D%E3%81%BE%E3%81%99%E3%80%82" TargetMode="External" /><Relationship Type="http://schemas.openxmlformats.org/officeDocument/2006/relationships/hyperlink" Id="rId64" Target="https://blog.jbs.co.jp/entry/2025/09/03/164846" TargetMode="External" /><Relationship Type="http://schemas.openxmlformats.org/officeDocument/2006/relationships/hyperlink" Id="rId48" Target="https://blog.jbs.co.jp/entry/2025/09/03/164846#:~:text=" TargetMode="External" /><Relationship Type="http://schemas.openxmlformats.org/officeDocument/2006/relationships/hyperlink" Id="rId49" Target="https://blog.jbs.co.jp/entry/2025/09/03/164846#:~:text=AI%20Hub%20%E3%81%AF%E9%83%A8%E9%96%80%E3%82%84%E7%B5%84%E7%B9%94%E5%85%A8%E4%BD%93%E3%81%A7%E4%BD%BF%E3%81%86%E3%80%8C%E7%AE%A1%E7%90%86%E3%81%AE%E5%9C%9F%E5%8F%B0%E3%80%8D%E3%81%A7%E3%81%99%E3%80%82%E3%82%BB%E3%82%AD%E3%83%A5%E3%83%AA%E3%83%86%E3%82%A3%E8%A8%AD%E5%AE%9A%E3%82%84%E3%83%8D%E3%83%83%E3%83%88%E3%83%AF%E3%83%BC%E3%82%AF%E3%80%81%E3%82%B9%E3%83%88%E3%83%AC%E3%83%BC%E3%82%B8%E3%81%AA%E3%81%A9%E3%82%92%E3%81%BE%E3%81%A8%E3%82%81%E3%81%A6%E7%AE%A1%E7%90%86%E3%81%A7%E3%81%8D%E3%82%8B%E3%80%8C%E5%9F%BA%E7%9B%A4%E3%80%8D%E7%9A%84%E3%81%AA%E5%BD%B9%E5%89%B2%E3%82%92%E6%9E%9C%E3%81%9F%E3%81%97%E3%81%BE%E3%81%99%E3%80%82%E3%81%BE%E3%81%9F%E3%80%81AI%20Hub%E3%81%AFAzure%20Machine,Learning%E6%A9%9F%E8%83%BD%E3%81%B8%E3%81%AE%E3%82%A2%E3%82%AF%E3%82%BB%E3%82%B9%E3%82%92%E6%8F%90%E4%BE%9B%E3%81%97%E3%81%BE%E3%81%99%E3%80%82" TargetMode="External" /><Relationship Type="http://schemas.openxmlformats.org/officeDocument/2006/relationships/hyperlink" Id="rId23" Target="https://blog.jbs.co.jp/entry/2025/09/03/164846#:~:text=AI%E3%82%B5%E3%83%BC%E3%83%93%E3%82%B9%E3%81%AE%E6%B4%BB%E7%94%A8%E3%81%8C%E5%BA%83%E3%81%8C%E3%82%8B%E4%B8%80%E6%96%B9%E3%81%A7%E3%80%81%E3%81%93%E3%82%8C%E3%81%BE%E3%81%A7%E3%81%AEAzure%E7%92%B0%E5%A2%83%E3%81%A7%E3%81%AF%E3%80%81Document%20Intelligence%20%E3%82%84%20Computer%20Vision%E3%81%A8%E3%81%84%E3%81%A3%E3%81%9F%E5%90%84%E7%A8%AECognitive,Service%E3%82%84%E3%80%81Azure%20OpenAI%20%E3%82%92%E5%88%A9%E7%94%A8%E3%81%99%E3%82%8B%E3%81%9F%E3%81%B3%E3%81%AB%E3%80%81%E5%80%8B%E5%88%A5%E3%81%AB%E3%83%AA%E3%82%BD%E3%83%BC%E3%82%B9%E3%82%92%E4%BD%9C%E6%88%90%E3%81%97%E7%AE%A1%E7%90%86%E3%81%99%E3%82%8B%E5%BF%85%E8%A6%81%E3%81%8C%E3%81%82%E3%82%8A%E3%81%BE%E3%81%97%E3%81%9F%E3%80%82" TargetMode="External" /><Relationship Type="http://schemas.openxmlformats.org/officeDocument/2006/relationships/hyperlink" Id="rId42" Target="https://blog.jbs.co.jp/entry/2025/09/03/164846#:~:text=Azure%20AI%20Foundry%20%E3%81%A8%E3%81%AF%EF%BC%9F" TargetMode="External" /><Relationship Type="http://schemas.openxmlformats.org/officeDocument/2006/relationships/hyperlink" Id="rId24" Target="https://blog.jbs.co.jp/entry/2025/09/03/164846#:~:text=Azure%20AI%20Foundry%20%E3%81%AF%E3%80%81%E3%83%A2%E3%83%87%E3%83%AB%E3%83%BB%E3%82%A8%E3%83%BC%E3%82%B8%E3%82%A7%E3%83%B3%E3%83%88%E3%83%BB%E3%83%84%E3%83%BC%E3%83%AB%E3%82%92%20%E4%B8%80%E3%81%8B%E6%89%80%E3%81%A7%E8%A8%AD%E8%A8%88%E3%83%BB%E3%82%AB%E3%82%B9%E3%82%BF%E3%83%9E%E3%82%A4%E3%82%BA%E3%83%BB%E7%AE%A1%E7%90%86,AI%20%E3%83%97%E3%83%A9%E3%83%83%E3%83%88%E3%83%95%E3%82%A9%E3%83%BC%E3%83%A0%E3%81%A7%E3%81%99%E3%80%82SDK%20%E3%82%84%20API%20%E3%82%92%E9%80%9A%E3%81%97%E3%81%A6%E3%80%81%E8%A4%87%E6%95%B0%E3%81%AE%E3%83%A2%E3%83%87%E3%83%AB%E3%82%84%E3%83%97%E3%83%AD%E3%83%90%E3%82%A4%E3%83%80%E3%83%BC%E3%82%92%E3%80%81%E3%82%B3%E3%83%BC%E3%83%89%E3%82%82%E3%83%A6%E3%83%BC%E3%82%B6%E3%83%BC%E3%82%A4%E3%83%B3%E3%82%BF%E3%83%BC%E3%83%95%E3%82%A7%E3%82%A4%E3%82%B9%E3%82%82%E5%A4%89%E3%81%88%E3%81%9A%E3%81%AB%E5%90%8C%E3%81%98%E3%82%88%E3%81%86%E3%81%AB%E4%BD%BF%E3%81%88%E3%82%8B%E3%81%AE%E3%81%8C%E9%AD%85%E5%8A%9B%E3%81%A7%E3%81%99%E3%80%82" TargetMode="External" /><Relationship Type="http://schemas.openxmlformats.org/officeDocument/2006/relationships/hyperlink" Id="rId50" Target="https://blog.jbs.co.jp/entry/2025/09/03/164846#:~:text=Hub%20%E3%81%AE%E9%85%8D%E4%B8%8B%E3%81%AB%E4%BD%9C%E6%88%90%E3%81%95%E3%82%8C%E3%82%8B%E3%81%AE%E3%81%AF%E3%80%8CHub%20%E3%83%99%E3%83%BC%E3%82%B9%E3%81%AE%E3%83%97%E3%83%AD%E3%82%B8%E3%82%A7%E3%82%AF%E3%83%88%E3%80%8D%E3%81%A8%E3%81%AA%E3%82%8A%E3%81%BE%E3%81%99%E3%80%82Key%20Vault%E3%80%81Storage%E3%80%81%E7%9B%A3%E6%9F%BB%E3%83%AD%E3%82%B0%E3%80%81%E3%83%8D%E3%83%83%E3%83%88%E3%83%AF%E3%83%BC%E3%82%AF%E3%83%AB%E3%83%BC%E3%83%AB%E3%81%AA%E3%81%A9%E3%82%92%20Hub,%E3%81%A7%E5%AE%9A%E7%BE%A9%E3%81%99%E3%82%8B%E3%81%A8%E3%80%81%E9%85%8D%E4%B8%8B%E3%81%AE%E3%81%99%E3%81%B9%E3%81%A6%E3%81%AE%E3%83%97%E3%83%AD%E3%82%B8%E3%82%A7%E3%82%AF%E3%83%88%E3%81%AB%E7%B6%99%E6%89%BF%E3%81%A7%E3%81%8D%E3%81%BE%E3%81%99%E3%80%82" TargetMode="External" /><Relationship Type="http://schemas.openxmlformats.org/officeDocument/2006/relationships/hyperlink" Id="rId67" Target="https://learn.microsoft.com/ja-jp/azure/ai-foundry/what-is-foundry?view=foundry-classic" TargetMode="External" /><Relationship Type="http://schemas.openxmlformats.org/officeDocument/2006/relationships/hyperlink" Id="rId43" Target="https://learn.microsoft.com/ja-jp/azure/ai-foundry/what-is-foundry?view=foundry-classic#:~:text=,%E3%83%8A%E3%83%AC%E3%83%83%E3%82%B8%20%E3%83%99%E3%83%BC%E3%82%B9%E3%81%AB%E6%8E%A5%E7%B6%9A%E3%81%97%E3%80%81%E4%BC%81%E6%A5%AD%E3%81%8A%E3%82%88%E3%81%B3" TargetMode="External" /><Relationship Type="http://schemas.openxmlformats.org/officeDocument/2006/relationships/hyperlink" Id="rId39" Target="https://learn.microsoft.com/ja-jp/azure/ai-foundry/what-is-foundry?view=foundry-classic#:~:text=,%E4%B8%80%E8%B2%AB%E6%80%A7%E3%81%AE%E3%81%82%E3%82%8B%20API%20%E3%82%B3%E3%83%B3%E3%83%88%E3%83%A9%E3%82%AF%E3%83%88%E3%82%92%E4%BD%BF%E7%94%A8%E3%81%97%E3%81%A6%E3%80%81%E3%83%A2%E3%83%87%E3%83%AB%20%E3%83%97%E3%83%AD%E3%83%90%E3%82%A4%E3%83%80%E3%83%BC%E9%96%93%E3%81%A7%E4%BD%9C%E6%A5%AD%E3%81%97%E3%81%BE%E3%81%99%E3%80%82" TargetMode="External" /><Relationship Type="http://schemas.openxmlformats.org/officeDocument/2006/relationships/hyperlink" Id="rId38" Target="https://learn.microsoft.com/ja-jp/azure/ai-foundry/what-is-foundry?view=foundry-classic#:~:text=Microsoft%20Foundry%20" TargetMode="External" /><Relationship Type="http://schemas.openxmlformats.org/officeDocument/2006/relationships/hyperlink" Id="rId58" Target="https://learn.microsoft.com/ja-jp/azure/ai-foundry/what-is-foundry?view=foundry-classic#:~:text=Microsoft%20Foundry%20%E3%81%AF%E3%80%81%E3%82%A8%E3%83%B3%E3%82%BF%E3%83%BC%E3%83%97%E3%83%A9%E3%82%A4%E3%82%BA%20AI%20%E9%81%8B%E7%94%A8%E3%80%81%E3%83%A2%E3%83%87%E3%83%AB,Azure%20%E3%82%B5%E3%83%BC%E3%83%93%E3%82%B9%E3%81%A8%E3%81%97%E3%81%A6%E3%81%AE%E3%83%97%E3%83%A9%E3%83%83%E3%83%88%E3%83%95%E3%82%A9%E3%83%BC%E3%83%A0%20%E3%82%AA%E3%83%95%E3%82%A1%E3%83%AA%E3%83%B3%E3%82%B0%E3%81%A7%E3%81%99%E3%80%82%20%E3%81%93%E3%81%AE%E5%9F%BA%E7%9B%A4%E3%81%AF%E3%80%81%E9%81%8B%E7%94%A8%E3%82%B0%E3%83%AC%E3%83%BC%E3%83%89%E3%81%AE%E3%82%A4%E3%83%B3%E3%83%95%E3%83%A9%E3%82%B9%E3%83%88%E3%83%A9%E3%82%AF%E3%83%81%E3%83%A3%E3%81%A8%E3%82%8F%E3%81%8B%E3%82%8A%E3%82%84%E3%81%99%E3%81%84%E3%82%A4%E3%83%B3%E3%82%BF%E3%83%BC%E3%83%95%E3%82%A7%E3%82%A4%E3%82%B9%E3%82%92%E7%B5%84%E3%81%BF%E5%90%88%E3%82%8F%E3%81%9B%E3%81%9F%E3%82%82%E3%81%AE%E3%81%A7%E3%81%99%E3%80%82%E3%81%93%E3%82%8C%E3%81%AB%20%E3%82%88%E3%82%8A%E3%80%81%E9%96%8B%E7%99%BA%E8%80%85%E3%81%AF%E3%82%A4%E3%83%B3%E3%83%95%E3%83%A9%E3%82%B9%E3%83%88%E3%83%A9%E3%82%AF%E3%83%81%E3%83%A3%E3%82%92%E7%AE%A1%E7%90%86%E3%81%99%E3%82%8B%E3%81%AE%E3%81%A7%E3%81%AF%E3%81%AA%E3%81%8F%E3%80%81%E3%82%A2%E3%83%97%E3%83%AA%E3%82%B1%E3%83%BC%E3%82%B7%E3%83%A7%E3%83%B3%E3%81%AE%E6%A7%8B%E7%AF%89%E3%81%AB%E9%9B%86%E4%B8%AD%E3%81%A7%E3%81%8D%E3%81%BE%E3%81%99%E3%80%82" TargetMode="External" /><Relationship Type="http://schemas.openxmlformats.org/officeDocument/2006/relationships/hyperlink" Id="rId36" Target="https://learn.microsoft.com/ja-jp/azure/ai-foundry/what-is-foundry?view=foundry-classic#:~:text=Microsoft%20Foundry%20%E3%82%92%E4%BD%BF%E7%94%A8%E3%81%99%E3%82%8B%E3%81%A8%E3%80%81%E3%81%95%E3%81%BE%E3%81%96%E3%81%BE%E3%81%AA%E3%83%A2%E3%83%87%E3%83%AB%E3%80%81%E3%82%B5%E3%83%BC%E3%83%93%E3%82%B9%E3%80%81%E6%A9%9F%E8%83%BD%E3%82%92%E6%8E%A2%E7%B4%A2%E3%81%97%E3%80%81%E7%9B%AE%E6%A8%99%E3%81%AB%E6%9C%80%E9%81%A9%E3%81%AA%20AI%20%E3%82%A2%E3%83%97%E3%83%AA%E3%82%B1%E3%83%BC%E3%82%B7%E3%83%A7%E3%83%B3%E3%82%92%E6%A7%8B%E7%AF%89%E3%81%A7%E3%81%8D%E3%81%BE%E3%81%99%E3%80%82,Microsoft%20Foundry%20%E3%81%AF%E3%80%81%E6%A6%82%E5%BF%B5%E5%AE%9F%E8%A8%BC%E3%82%92%E6%9C%AC%E6%A0%BC%E7%9A%84%E3%81%AA%E9%81%8B%E7%94%A8%E3%82%A2%E3%83%97%E3%83%AA%E3%82%B1%E3%83%BC%E3%82%B7%E3%83%A7%E3%83%B3%E3%81%AB%E7%B0%A1%E5%8D%98%E3%81%AB%E5%A4%89%E6%8F%9B%E3%81%99%E3%82%8B%E3%81%9F%E3%82%81%E3%81%AE%E3%82%B9%E3%82%B1%E3%83%BC%E3%83%A9%E3%83%93%E3%83%AA%E3%83%86%E3%82%A3%E3%82%92%E5%AE%B9%E6%98%93%E3%81%AB%E3%81%97%E3%81%BE%E3%81%99%E3%80%82%20%E7%B6%99%E7%B6%9A%E7%9A%84%E3%81%AA%E7%9B%A3%E8%A6%96%E3%81%A8%E7%B5%9E%E3%82%8A%E8%BE%BC%E3%81%BF%E3%81%AB%E3%82%88%E3%82%8A%E3%80%81%E9%95%B7%E6%9C%9F%E7%9A%84%E3%81%AA%E6%88%90%E5%8A%9F%E3%81%8C%E3%82%B5%E3%83%9D%E3%83%BC%E3%83%88%E3%81%95%E3%82%8C%E3%81%BE%E3%81%99%E3%80%82" TargetMode="External" /><Relationship Type="http://schemas.openxmlformats.org/officeDocument/2006/relationships/hyperlink" Id="rId68" Target="https://learn.microsoft.com/ja-jp/azure/ai-services/what-are-ai-services" TargetMode="External" /><Relationship Type="http://schemas.openxmlformats.org/officeDocument/2006/relationships/hyperlink" Id="rId46" Target="https://learn.microsoft.com/ja-jp/azure/ai-services/what-are-ai-services#:~:text=%E3%82%B5%E3%83%BC%E3%83%93%E3%82%B9%20%E8%AA%AC%E6%98%8E%20Image%3A%20Speech%20%E3%81%AE%E3%82%A2%E3%82%A4%E3%82%B3%E3%83%B3,10%20%E3%83%89%E3%82%AD%E3%83%A5%E3%83%A1%E3%83%B3%E3%83%88%E3%82%92%E3%82%A4%E3%83%B3%E3%83%86%E3%83%AA%E3%82%B8%E3%82%A7%E3%83%B3%E3%83%88%E3%81%AA%E3%83%87%E3%83%BC%E3%82%BF%20%E3%83%89%E3%83%AA%E3%83%96%E3%83%B3%20%E3%82%BD%E3%83%AA%E3%83%A5%E3%83%BC%E3%82%B7%E3%83%A7%E3%83%B3%E3%81%AB%E5%A4%89%E6%8F%9B%E3%81%97%E3%81%BE%E3%81%99%E3%80%82" TargetMode="External" /><Relationship Type="http://schemas.openxmlformats.org/officeDocument/2006/relationships/hyperlink" Id="rId45" Target="https://learn.microsoft.com/ja-jp/azure/ai-services/what-are-ai-services#:~:text=Foundry%20Tools%20%E3%81%AF%E3%80%81%E9%96%8B%E7%99%BA%E8%80%85%E3%82%84%E7%B5%84%E7%B9%94%E3%81%8C%E3%80%81%E3%81%99%E3%81%90%E3%81%AB%E4%BD%BF%E3%81%88%E3%82%8B%E3%80%81%E4%BA%8B%E5%89%8D%E6%A7%8B%E7%AF%89%E6%B8%88%E3%81%BF%E3%81%AE%E3%82%AB%E3%82%B9%E3%82%BF%E3%83%9E%E3%82%A4%E3%82%BA%E5%8F%AF%E8%83%BD%E3%81%AA%20API%20%E3%81%A8%E3%83%A2%E3%83%87%E3%83%AB%E3%82%92%E4%BD%BF%E7%94%A8%E3%81%97%E3%81%A6%E3%80%81%E3%82%A4%E3%83%B3%E3%83%86%E3%83%AA%E3%82%B8%E3%82%A7%E3%83%B3%E3%83%88%E3%81%A7%E6%9C%80%E5%85%88%E7%AB%AF%E3%81%AE%E5%B8%82%E5%A0%B4%E5%AF%BE%E5%BF%9C%E3%81%AE%E8%B2%AC%E4%BB%BB%E3%81%82%E3%82%8B%E3%82%A2%E3%83%97%E3%83%AA%E3%82%B1%E3%83%BC%E3%82%B7%E3%83%A7%E3%83%B3%E3%82%92%E8%BF%85%E9%80%9F%E3%81%AB%E4%BD%9C%E6%88%90%E3%81%99%E3%82%8B%E3%81%AE%E3%81%AB%E5%BD%B9%E7%AB%8B%E3%81%A1%E3%81%BE%E3%81%99%E3%80%82,%E3%82%A2%E3%83%97%E3%83%AA%E3%82%B1%E3%83%BC%E3%82%B7%E3%83%A7%E3%83%B3%E3%81%AE%E4%BE%8B%E3%81%AB%E3%81%AF%E3%80%81%E4%BC%9A%E8%A9%B1%E3%80%81%E6%A4%9C%E7%B4%A2%E3%80%81%E7%9B%A3%E8%A6%96%E3%80%81%E7%BF%BB%E8%A8%B3%E3%80%81%E9%9F%B3%E5%A3%B0%E3%80%81%E3%83%93%E3%82%B8%E3%83%A7%E3%83%B3%E3%80%81%E6%84%8F%E6%80%9D%E6%B1%BA%E5%AE%9A%E3%81%AE%E3%81%9F%E3%82%81%E3%81%AE%E8%87%AA%E7%84%B6%E8%A8%80%E8%AA%9E%E5%87%A6%E7%90%86%E3%81%8C%E5%90%AB%E3%81%BE%E3%82%8C%E3%81%BE%E3%81%99%E3%80%82" TargetMode="External" /><Relationship Type="http://schemas.openxmlformats.org/officeDocument/2006/relationships/hyperlink" Id="rId47" Target="https://learn.microsoft.com/ja-jp/azure/ai-services/what-are-ai-services#:~:text=Image%3A%20Azure%20AI%20Search%20%E3%82%A2%E3%82%A4%E3%82%B3%E3%83%B3,%E3%81%AE%E3%82%A2%E3%82%A4%E3%82%B3%E3%83%B3%20%20%2014%20%E7%94%BB%E5%83%8F%E8%AA%8D%E8%AD%98%E3%82%92%E3%83%93%E3%82%B8%E3%83%8D%E3%82%B9%E7%94%A8%E3%81%AB%E3%82%AB%E3%82%B9%E3%82%BF%E3%83%9E%E3%82%A4%E3%82%BA%E3%81%97%E3%81%BE%E3%81%99%E3%80%82" TargetMode="External" /><Relationship Type="http://schemas.openxmlformats.org/officeDocument/2006/relationships/hyperlink" Id="rId66" Target="https://www.issoh.co.jp/tech/details/7168/" TargetMode="External" /><Relationship Type="http://schemas.openxmlformats.org/officeDocument/2006/relationships/hyperlink" Id="rId30" Target="https://www.issoh.co.jp/tech/details/7168/#:~:text=%E3%83%86%E3%83%B3%E3%83%97%E3%83%AC%E3%83%BC%E3%83%88%E3%81%AE%E9%81%B8%E6%8A%9E%E3%81%A8%E5%88%9D%E6%9C%9F%E3%82%BB%E3%83%83%E3%83%88%E3%82%A2%E3%83%83%E3%83%97%E3%81%AE%E9%80%B2%E3%82%81%E6%96%B9" TargetMode="External" /><Relationship Type="http://schemas.openxmlformats.org/officeDocument/2006/relationships/hyperlink" Id="rId35" Target="https://www.issoh.co.jp/tech/details/7168/#:~:text=AI%E5%B0%8E%E5%85%A5%E3%81%AB%E3%81%8A%E3%81%84%E3%81%A6%E6%9C%80%E3%82%82%E6%87%B8%E5%BF%B5%E3%81%95%E3%82%8C%E3%82%8B%E7%82%B9%E3%81%AE%E4%B8%80%E3%81%A4%E3%81%8C%E3%80%81%E3%82%BB%E3%82%AD%E3%83%A5%E3%83%AA%E3%83%86%E3%82%A3%E3%81%A8AI%E5%80%AB%E7%90%86%E3%81%A7%E3%81%99%E3%80%82Azure%20AI%20Foundry%E3%81%AF%E3%80%81Microsoft%E3%81%8C%E6%8F%90%E4%BE%9B%E3%81%99%E3%82%8B%E3%82%BB%E3%82%AD%E3%83%A5%E3%82%A2%E3%81%AA%E3%82%AF%E3%83%A9%E3%82%A6%E3%83%89%E7%92%B0%E5%A2%83%E3%82%92%E5%9F%BA%20%E7%9B%A4%E3%81%A8%E3%81%97%E3%81%A6%E3%81%8A%E3%82%8A%E3%80%81%E3%83%A6%E3%83%BC%E3%82%B6%E3%83%BC%E8%AA%8D%E8%A8%BC%E3%80%81%E3%83%87%E3%83%BC%E3%82%BF%E4%BF%9D%E8%AD%B7%E3%80%81%E3%82%AC%E3%83%90%E3%83%8A%E3%83%B3%E3%82%B9%E7%AE%A1%E7%90%86%E3%81%AA%E3%81%A9%E3%81%AE%E6%A9%9F%E8%83%BD%E3%81%8C%E6%A8%99%E6%BA%96%E3%81%A7%E5%82%99%E3%82%8F%E3%81%A3%E3%81%A6%E3%81%84%E3%81%BE%E3%81%99%E3%80%82%E3%81%95%E3%82%89%E3%81%AB%E3%80%81%E3%83%A2%E3%83%87%E3%83%AB%E3%81%AE%E9%80%8F%E6%98%8E%E6%80%A7%E3%82%84%E5%87%BA%E5%8A%9B%E7%B5%90%E6%9E%9C%E3%81%AE%E6%A4%9C%E8%A8%BC%E6%80%A7%E3%82%92%E7%A2%BA%E4%BF%9D%E3%81%99%E3%82%8B%E3%81%9F%E3%82%81%E3%81%AE%E4%BB%95%E7%B5%84%E3%81%BF%E3%82%82%E3%81%82%E3%82%8A%E3%80%81%E8%AA%AC%20%E6%98%8E%E5%8F%AF%E8%83%BD%E3%81%AAAI%EF%BC%88XAI%EF%BC%89%E3%82%92%E5%89%8D%E6%8F%90%E3%81%A8%E3%81%97%E3%81%9F%E9%96%8B%E7%99%BA%E3%81%8C%E5%8F%AF%E8%83%BD%E3%81%A7%E3%81%99%E3%80%82%E3%81%BE%E3%81%9F%E3%80%81AI%E3%81%AE%E3%83%90%E3%82%A4%E3%82%A2%E3%82%B9%E3%82%92%E4%BD%8E%E6%B8%9B%E3%81%97%E3%80%81%E5%85%AC%E5%B9%B3%E6%80%A7%E3%82%92%E6%8B%85%E4%BF%9D%E3%81%99%E3%82%8B%E3%81%9F%E3%82%81%E3%81%AE%E7%9B%A3%E8%A6%96%E3%83%84%E3%83%BC%E3%83%AB%E3%82%84%E3%83%9D%E3%83%AA%E3%82%B7%E3%83%BC%E8%A8%AD%E5%AE%9A%E3%82%82%E6%8F%90%E4%BE%9B%E3%81%95%E3%82%8C%E3%81%A6%E3%81%8A%E3%82%8A%E3%80%81%E4%BC%81%E6%A5%AD%E3%81%8C%E6%B3%95%E7%9A%84%E3%83%BB%E5%80%AB%E7%90%86,%E7%9A%84%E3%83%AA%E3%82%B9%E3%82%AF%E3%82%92%E6%9C%80%E5%B0%8F%E9%99%90%E3%81%AB%E6%8A%91%E3%81%88%E3%81%AA%E3%81%8C%E3%82%89%E5%B0%8E%E5%85%A5%E3%82%92%E9%80%B2%E3%82%81%E3%82%8B%E3%81%93%E3%81%A8%E3%81%8C%E3%81%A7%E3%81%8D%E3%81%BE%E3%81%99%E3%80%82%E3%81%93%E3%82%8C%E3%81%AB%E3%82%88%E3%82%8A%E3%80%81%E3%82%B3%E3%83%B3%E3%83%97%E3%83%A9%E3%82%A4%E3%82%A2%E3%83%B3%E3%82%B9%E9%81%B5%E5%AE%88%E3%81%8C%E6%B1%82%E3%82%81%E3%82%89%E3%82%8C%E3%82%8B%E5%A4%A7%E4%BC%81%E6%A5%AD%E3%81%A7%E3%82%82%E3%80%81%E5%AE%89%E5%BF%83%E3%81%97%E3%81%A6%E7%94%9F%E6%88%90AI%E3%82%92%E6%B4%BB%E7%94%A8%E3%81%A7%E3%81%8D%E3%81%BE%E3%81%99%E3%80%82" TargetMode="External" /><Relationship Type="http://schemas.openxmlformats.org/officeDocument/2006/relationships/hyperlink" Id="rId63" Target="https://www.jbsvc.co.jp/useful/windows10/azure-ai-foundry.html" TargetMode="External" /><Relationship Type="http://schemas.openxmlformats.org/officeDocument/2006/relationships/hyperlink" Id="rId53" Target="https://www.jbsvc.co.jp/useful/windows10/azure-ai-foundry.html#:~:text=%E4%BC%81%E6%A5%AD%E3%81%AE%E7%94%9F%E6%88%90AI%E5%B0%8E%E5%85%A5%E3%83%BB%E9%81%8B%E7%94%A8%E3%81%AB%E4%BC%B4%E3%81%86%E8%AA%B2%E9%A1%8C%E3%81%AE%E8%A7%A3%E6%B1%BA%E7%AD%96%E3%81%A8%E3%81%97%E3%81%A6%E6%B3%A8%E7%9B%AE%E3%81%95%E3%82%8C%E3%81%A6%E3%81%84%E3%82%8B%E3%81%AE%E3%81%8C%E3%80%81%E3%80%8CAzure%20AI%20Foundry%E3%80%8D%E3%81%A7%E3%81%99%E3%80%82Azure%20AI%20Foundry%E3%81%AF%E3%80%81AI%E3%81%AE%E3%83%A9%E3%82%A4%E3%83%95%E3%82%B5%E3%82%A4%E3%82%AF%E3%83%AB%E5%85%A8%E4%BD%93%E3%82%92%E6%94%AF%E3%81%88%E3%82%8B%E5%BC%B7%E5%8A%9B%E3%81%AA%E3%83%97%E3%83%A9%E3%83%83%E3%83%88%E3%83%95%E3%82%A9%E3%83%BC%E3%83%A0%E3%81%A8%E3%81%97%E3%81%A6%E6%A9%9F%E8%83%BD%E3%81%97%E3%81%BE%E3%81%99%E3%80%82%E3%81%93%E3%81%AE%E8%A8%98%E4%BA%8B%E3%81%A7%E3%81%AF%E3%80%81AI%E5%B0%8E%E5%85%A5%E3%83%BB%E9%81%8B%E7%94%A8%E3%81%AE%E8%AA%B2%E9%A1%8C%E3%82%84%E3%80%81Azure,AI%20Foundry%E3%81%AE%E4%B8%BB%E8%A6%81%E6%A9%9F%E8%83%BD%E3%83%BB%E7%89%B9%E5%BE%B4%E3%81%AB%E3%81%A4%E3%81%84%E3%81%A6%E3%81%94%E7%B4%B9%E4%BB%8B%E3%81%97%E3%81%BE%E3%81%99%E3%80%82" TargetMode="External" /><Relationship Type="http://schemas.openxmlformats.org/officeDocument/2006/relationships/hyperlink" Id="rId32" Target="https://www.jbsvc.co.jp/useful/windows10/azure-ai-foundry.html#:~:text=Azure%20AI%20Foundry%20%E3%81%AB%E7%B5%B1%E5%90%88%E3%81%95%E3%82%8C%E3%81%A6%E3%81%84%E3%82%8BAzure%20AI,Foundry%20Agent%20Service%E3%82%92%E5%88%A9%E7%94%A8%E3%81%97%E3%81%A6%E3%80%81%E3%82%B3%E3%83%BC%E3%83%89%E3%82%92%E6%9B%B8%E3%81%8B%E3%81%AA%E3%81%84%E3%80%81%E3%82%82%E3%81%97%E3%81%8F%E3%81%AF%E5%B0%91%E9%87%8F%E3%81%AE%E3%82%B3%E3%83%BC%E3%83%87%E3%82%A3%E3%83%B3%E3%82%B0%E3%81%A7%E3%83%97%E3%83%AD%E3%83%88%E3%82%BF%E3%82%A4%E3%83%97%E3%82%92%E8%BF%85%E9%80%9F%E3%81%AB%E6%A7%8B%E7%AF%89%E3%81%99%E3%82%8B%E3%81%93%E3%81%A8%E3%81%8C%E5%8F%AF%E8%83%BD%E3%81%A7%E3%81%99%E3%80%82" TargetMode="External" /><Relationship Type="http://schemas.openxmlformats.org/officeDocument/2006/relationships/hyperlink" Id="rId29" Target="https://www.jbsvc.co.jp/useful/windows10/azure-ai-foundry.html#:~:text=Azure%20AI%20Foundry%E3%81%A7%E3%80%81Azure%E4%B8%8A%E3%81%A7%E7%B5%B1%E5%90%88%E7%9A%84%E3%81%AB%E3%83%A2%E3%83%87%E3%83%AB%E9%81%B8%E5%AE%9A%E3%83%BB%E8%A9%95%E4%BE%A1%E3%83%BB%E5%AE%9F%E8%A3%85%E3%82%92%E8%A1%8C%E3%81%88%E3%81%BE%E3%81%99%E3%80%82" TargetMode="External" /><Relationship Type="http://schemas.openxmlformats.org/officeDocument/2006/relationships/hyperlink" Id="rId22" Target="https://www.jbsvc.co.jp/useful/windows10/azure-ai-foundry.html#:~:text=Microsoft%E3%81%8C%E6%8F%90%E4%BE%9B%E3%81%99%E3%82%8B%E3%80%8CAzure%20AI%20Foundry%E3%80%8D%E3%81%A8%E3%81%AF%EF%BC%9F" TargetMode="External" /><Relationship Type="http://schemas.openxmlformats.org/officeDocument/2006/relationships/hyperlink" Id="rId62" Target="https://www.pc-webzine.com/article/3016" TargetMode="External" /><Relationship Type="http://schemas.openxmlformats.org/officeDocument/2006/relationships/hyperlink" Id="rId21" Target="https://www.pc-webzine.com/article/3016#:~:text=%E3%80%8CAzure%20AI%20Foundry%E3%80%8D%E3%81%AF%E3%83%9E%E3%82%A4%E3%82%AF%E3%83%AD%E3%82%BD%E3%83%95%E3%83%88%E3%81%8C%E6%8F%90%E4%BE%9B%E3%81%99%E3%82%8B%E7%B5%B1%E5%90%88%E5%9E%8B%E3%81%AEAI%E9%96%8B%E7%99%BA%E3%83%97%E3%83%A9%E3%83%83%E3%83%88%E3%83%95%E3%82%A9%E3%83%BC%E3%83%A0%E3%81%A7%E3%81%99%E3%80%82%E4%BC%81%E6%A5%AD%E3%81%AE%E9%96%8B%E7%99%BA%E3%82%92%E3%81%99%E3%82%8B%E4%BA%BA%E3%81%8C%E3%80%81%E7%94%9F%E6%88%90AI%E3%82%84%E3%82%AB%E3%82%B9%E3%82%BF%E3%83%A0AI%E3%82%A2%E3%83%97%E3%83%AA%E3%82%B1%E3%83%BC%E3%82%B7%E3%83%A7%E3%83%B3%20%E3%82%92%E8%BF%85%E9%80%9F%E3%81%8B%E3%81%A4%E5%AE%89%E5%85%A8%E3%81%AB%E6%A7%8B%E7%AF%89%E3%80%81%E9%81%8B%E7%94%A8%E3%81%A7%E3%81%8D%E3%82%8B%E3%82%88%E3%81%86%E3%81%AB%E8%A8%AD%E8%A8%88%E3%81%95%E3%82%8C%E3%81%A6%E3%81%84%E3%81%BE%E3%81%99%E3%80%82%E3%82%B5%E3%83%BC%E3%83%93%E3%82%B9%E3%81%A8%E3%81%97%E3%81%A6%E3%81%AF%E3%82%AF%E3%83%A9%E3%82%A6%E3%83%89%E5%9E%8BAI%E3%82%B5%E3%83%BC%E3%83%93%E3%82%B9%E3%81%AE%E3%80%8CAzure%20OpenAI,Foundry%E3%81%AE%E4%B8%BB%E3%81%AA%E7%89%B9%E9%95%B7%E3%81%AF%E5%9B%9B%E3%81%A4%E3%81%82%E3%82%8A%E3%81%BE%E3%81%99%E3%80%82%E4%B8%80%E3%81%A4%E7%9B%AE%E3%81%AF%E3%80%81%E6%9C%80%E6%96%B0%E3%81%AEAI%E3%83%A2%E3%83%87%E3%83%AB%E3%81%8C%E3%81%99%E3%81%90%E4%BD%BF%E3%81%88%E3%82%8B%E3%81%93%E3%81%A8%E3%81%A7%E3%81%99%E3%80%82%E5%85%B7%E4%BD%93%E7%9A%84%E3%81%AB%E3%81%AF%E3%80%81Azure%20OpenAI%20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 TargetMode="External" /><Relationship Type="http://schemas.openxmlformats.org/officeDocument/2006/relationships/hyperlink" Id="rId28" Target="https://www.pc-webzine.com/article/3016#:~:text=%E3%81%95%E3%82%89%E3%81%AB%E6%B7%B1%E6%8E%98%E3%82%8A%E3%81%97%E3%81%9F%E7%89%B9%E9%95%B7%E3%82%92%E3%81%BE%E3%81%A8%E3%82%81%E3%81%BE%E3%81%99%E3%80%82%E3%81%BE%E3%81%9A%E3%81%AF%E8%B1%8A%E5%AF%8C%E3%81%AA%E3%83%A2%E3%83%87%E3%83%AB%E3%82%AB%E3%82%BF%E3%83%AD%E3%82%B0%E3%82%92%E6%BA%96%E5%82%99%E3%81%97%E3%81%A6%E3%81%84%E3%82%8B%E3%81%93%E3%81%A8%E3%81%8C%E3%81%82%E3%82%8A%E3%81%BE%E3%81%99%E3%80%82%E5%89%8D%E8%BF%B0%E3%81%97%E3%81%9FAzure%20OpenAI%E3%82%84Meta%EF%BC%88Llama%202%2F3%EF%BC%89%E3%81%AE%E3%81%BB%E3%81%8B%E3%80%81%E3%80%8CMistral%E3%80%8D%E3%80%8CCohere%E3%80%8D%E3%80%8CDeepSeek%E3%80%8D%E3%80%8CxAI%E3%80%8D%20,%E7%BE%85%E3%81%97%E3%81%A6%E3%81%84%E3%81%BE%E3%81%99%E3%80%82%E3%81%9D%E3%81%97%E3%81%A6%E3%80%81%E6%97%A5%E6%9C%AC%E8%AA%9E%E5%AF%BE%E5%BF%9C%E3%83%A2%E3%83%87%E3%83%AB%E3%82%84%E8%BB%BD%E9%87%8F%E3%81%AA%E5%B0%8F%E8%A6%8F%E6%A8%A1%E8%A8%80%E8%AA%9E%E3%83%A2%E3%83%87%E3%83%AB%EF%BC%88SLM%EF%BC%89%E3%82%82%E5%90%AB%E3%81%BE%E3%82%8C%E3%81%A6%E3%81%84%E3%81%BE%E3%81%99%E3%80%82%E3%81%93%E3%82%8C%E3%81%AB%E3%82%88%E3%82%8A%E3%80%81%E9%96%8B%E7%99%BA%E8%80%85%E3%82%84%E4%BC%81%E6%A5%AD%E3%81%AF%E7%9B%AE%E7%9A%84%E3%81%AB%E5%BF%9C%E3%81%98%E3%81%A6%E6%9C%80%E9%81%A9%E3%81%AA%E3%83%A2%E3%83%87%E3%83%AB%E3%82%92%E9%81%B8%E3%81%B3%E3%80%81%E5%B8%B8%E3%81%AB%E6%9C%80%E6%96%B0%E6%8A%80%E8%A1%93%20%E3%82%92%E5%88%A9%E7%94%A8%E3%81%A7%E3%81%8D%E3%81%BE%E3%81%99%E3%80%82" TargetMode="External" /><Relationship Type="http://schemas.openxmlformats.org/officeDocument/2006/relationships/hyperlink" Id="rId31" Target="https://www.pc-webzine.com/article/3016#:~:text=%E3%81%BE%E3%81%9F%E3%80%81AI%E3%82%A8%E3%83%BC%E3%82%B8%E3%82%A7%E3%83%B3%E3%83%88%E3%81%AE%E6%A7%8B%E7%AF%89%E3%81%A8%E9%80%A3%E6%90%BA%E3%81%AB%E3%82%88%E3%82%8A%E3%80%81%E3%83%8E%E3%83%BC%E3%82%B3%E3%83%BC%E3%83%89%E3%83%BB%E3%83%AD%E3%83%BC%E3%82%B3%E3%83%BC%E3%83%89%E3%81%A7%E6%A5%AD%E5%8B%99%E7%94%A8AI%E3%82%A8%E3%83%BC%E3%82%B8%E3%82%A7%E3%83%B3%E3%83%88%E3%82%92%E8%A8%AD%E8%A8%88%E3%83%BB%E5%B1%95%E9%96%8B%E3%81%A7%E3%81%8D%E3%80%81%E3%80%8CMicrosoft%20365%E3%80%8D%E3%80%8CSlack%E3%80%8D%E3%80%8CTwil%20io%E3%80%8D%E3%81%AA%E3%81%A9%E6%A5%AD%E5%8B%99%E3%82%A2%E3%83%97%E3%83%AA%E3%82%B1%E3%83%BC%E3%82%B7%E3%83%A7%E3%83%B3%E3%81%A8%E3%81%AE%E9%80%A3%E6%90%BA%E3%82%82%E5%8F%AF%E8%83%BD%E3%81%A7%E3%81%99%E3%80%82%E3%81%BE%E3%81%9F%E3%80%81%E3%83%9E%E3%83%AB%E3%83%81%E3%82%A8%E3%83%BC%E3%82%B8%E3%82%A7%E3%83%B3%E3%83%88%E3%82%AA%E3%83%BC%E3%82%B1%E3%82%B9%E3%83%88%E3%83%AC%E3%83%BC%E3%82%B7%E3%83%A7%E3%83%B3%E3%81%AB%E3%82%82%E5%AF%BE%E5%BF%9C%E3%81%97%E3%80%81%E8%A4%87%E9%9B%91%E3%81%AA%E6%A5%AD%E5%8B%99%E3%83%97%E3%83%AD%E3%82%BB%E3%82%B9%E3%81%AE%E8%87%AA%E5%8B%95%E5%8C%96%E3%82%82%E3%81%A7%E3%81%8D%E3%81%BE%E3%81%99%E3%80%82%E3%81%9D%E3%81%97%E3%81%A6%E3%80%81%E3%82%A4%E3%83%B3%E3%82%BF%E3%83%A9%20%E3%82%AF%E3%83%86%E3%82%A3%E3%83%96%E3%81%AA%E3%83%86%E3%82%B9%E3%83%88%E7%92%B0%E5%A2%83%E3%82%92%E6%BA%96%E5%82%99%E3%81%97%E3%81%A6%E3%81%8A%E3%82%8A%E3%80%81%E3%83%AA%E3%82%A2%E3%83%AB%E3%82%BF%E3%82%A4%E3%83%A0%E3%81%A7%E7%A2%BA%E8%AA%8D%E3%81%A7%E3%81%8D%E3%82%8B%E3%80%8C%E3%83%97%E3%83%AC%E3%82%A4%E3%82%B0%E3%83%A9%E3%82%A6%E3%83%B3%E3%83%89%E3%80%8D%E6%A9%9F%E8%83%BD%E3%82%92%E6%90%AD%E8%BC%89%E3%81%97%E3%81%A6%E3%81%84%E3%81%BE%E3%81%99%E3%80%82%E6%9C%AC%E6%A9%9F%E8%83%BD%E3%81%AB%E3%82%88%E3%82%8A%E3%80%81%E8%A9%A6%E8%A1%8C%E9%8C%AF%E8%AA%A4%E3%81%97%E3%81%AA%E3%81%8C%E3%82%89%E6%9C%80%E9%81%A9%E3%81%AA%E3%83%A2%E3%83%87%E3%83%AB%E3%82%84%E3%83%97%E3%83%AD%E3%83%B3%E3%83%97%E3%83%88%E3%82%92%E8%A6%8B%20%E3%81%A4%E3%81%91%E3%82%8B%E3%81%93%E3%81%A8%E3%81%8C%E5%8F%AF%E8%83%BD%E3%81%A7%E3%81%99%E3%80%82" TargetMode="External" /><Relationship Type="http://schemas.openxmlformats.org/officeDocument/2006/relationships/hyperlink" Id="rId57" Target="https://www.pc-webzine.com/article/3016#:~:text=%E3%83%81%E3%83%A3%E3%83%83%E3%83%88%E3%83%9C%E3%83%83%E3%83%88%E3%82%84%E9%9F%B3%E5%A3%B0%E3%82%A2%E3%82%B7%E3%82%B9%E3%82%BF%E3%83%B3%E3%83%88%E3%82%92%E6%A7%8B%E7%AF%89%E3%81%99%E3%82%8C%E3%81%B0%E3%80%8124%E6%99%82%E9%96%93365%E6%97%A5%E5%AF%BE%E5%BF%9C%E3%81%AE%E3%82%AB%E3%82%B9%E3%82%BF%E3%83%9E%E3%83%BC%E3%82%B5%E3%83%9D%E3%83%BC%E3%83%88%E3%82%92%E5%AE%9F%E7%8F%BE%E3%81%97%E3%81%BE%E3%81%99%E3%80%82%E9%A1%A7%E5%AE%A2%E3%81%AE%E5%95%8F%E3%81%84%E5%90%88%E3%82%8F%E3%81%9B%E5%86%85%E5%AE%B9%E3%82%92AI%E3%81%8C%E7%90%86%E8%A7%A3%E3%83%BB%E5%88%86%E9%A1%9E%E3%81%97%E3%80%81%E9%81%A9%E5%88%87%E3%81%AA%E9%83%A8%E9%96%80%E3%81%B8%E8%87%AA%E5%8B%95%E3%83%AB%20%E3%83%BC%E3%83%86%E3%82%A3%E3%83%B3%E3%82%B0%E3%81%99%E3%82%8B%E3%81%AA%E3%81%A9%E5%88%A9%E7%94%A8%E7%94%A8%E9%80%94%E3%81%AF%E5%A4%9A%E5%B2%90%E3%81%AB%E3%82%8F%E3%81%9F%E3%81%A3%E3%81%A6%E6%83%B3%E5%AE%9A%E3%81%A7%E3%81%8D%E3%81%BE%E3%81%99%E3%80%82Azure%20AI%20Foundry%E3%81%AE%E3%82%B5%E3%83%BC%E3%83%93%E3%82%B9%E3%82%82%E6%A5%AD%E5%8B%99%E5%8A%B9%E7%8E%87%E5%8C%96%E3%81%AB%E5%BD%B9%E7%AB%8B%E3%81%A6%E3%82%89%E3%82%8C%E3%81%BE%E3%81%99%EF%BC%88%E4%BB%A5%E4%B8%8B%E8%A1%A8%E5%8F%82%E7%85%A7%EF%BC%89%E3%80%82%E4%BE%8B%E3%81%88%E3%81%B0%E3%80%81Azure%20OpenAI" TargetMode="External" /><Relationship Type="http://schemas.openxmlformats.org/officeDocument/2006/relationships/hyperlink" Id="rId41" Target="https://www.pc-webzine.com/article/3016#:~:text=%E3%83%BC%E3%83%86%E3%82%A3%E3%83%B3%E3%82%B0%E3%81%99%E3%82%8B%E3%81%AA%E3%81%A9%E5%88%A9%E7%94%A8%E7%94%A8%E9%80%94%E3%81%AF%E5%A4%9A%E5%B2%90%E3%81%AB%E3%82%8F%E3%81%9F%E3%81%A3%E3%81%A6%E6%83%B3%E5%AE%9A%E3%81%A7%E3%81%8D%E3%81%BE%E3%81%99%E3%80%82Azure%20AI%20Foundry%E3%81%AE%E3%82%B5%E3%83%BC%E3%83%93%E3%82%B9%E3%82%82%E6%A5%AD%E5%8B%99%E5%8A%B9%E7%8E%87%E5%8C%96%E3%81%AB%E5%BD%B9%E7%AB%8B%E3%81%A6%E3%82%89%E3%82%8C%E3%81%BE%E3%81%99%EF%BC%88%E4%BB%A5%E4%B8%8B%E8%A1%A8%E5%8F%82%E7%85%A7%EF%BC%89%E3%80%82%E4%BE%8B%E3%81%88%E3%81%B0%E3%80%81Azure%20OpenAI%20Service%E3%81%A7%E3%81%AF%E3%80%81%E3%80%8CChatGPT%E3%80%8D%E3%81%AA%E3%81%A9%E3%81%AE%E8%A8%80%E8%AA%9E%E3%83%A2%E3%83%87%E3%83%AB%E3%82%92%E6%B4%BB%E7%94%A8%E3%81%97%E3%81%9F%E3%83%86%E3%82%AD%E3%82%B9%E3%83%88%E7%94%9F%E6%88%90%E3%83%BB%E4%BC%9A%E8%A9%B1AI%E3%81%AE%E6%A7%8B%E7%AF%89%E3%81%8C%E5%8F%AF%E8%83%BD%E3%81%A7%E3%81%99%E3%80%82%E5%AE%89%E5%85%A8%E3%81%AA%E3%82%B3%E3%83%B3%E3%83%86%E3%83%B3%E3%83%84%E7%94%9F%E6%88%90%E3%82%92%E3%82%B5%E3%83%9D%E3%83%BC%E3%83%88%E3%81%99%E3%82%8B%E3%81%AB%E3%81%AF%E3%80%81Azure,AI%20Content%20Safety%E3%81%AE%E6%B4%BB%E7%94%A8%E3%81%8C%E3%81%8A%E8%96%A6%E3%82%81%E3%81%A7%E3%81%99%E3%80%82%E3%81%8A%E5%AE%A2%E3%81%95%E3%81%BE%E3%81%8C%E5%8A%B9%E7%8E%87%E5%8C%96%E3%81%97%E3%81%9F%E3%81%84%E6%A5%AD%E5%8B%99%E3%81%AE%E5%86%85%E5%AE%B9%E3%81%AB%E5%90%88%E3%82%8F%E3%81%9B%E3%81%A6%E3%80%81%E3%81%A9%E3%81%AEAI%E3%82%B5%E3%83%BC%E3%83%93%E3%82%B9%E3%81%8C%E5%90%88%E3%81%A3%E3%81%A6%E3%81%84%E3%82%8B%E3%81%AE%E3%81%8B%E3%80%81%E6%A4%9C%E8%A8%8E%E3%82%92%E9%80%B2%E3%82%81%E3%81%A6%E3%81%84%E3%81%8D%E3%81%BE%E3%81%97%E3%82%87%E3%81%86%E3%80%82" TargetMode="External" /><Relationship Type="http://schemas.openxmlformats.org/officeDocument/2006/relationships/hyperlink" Id="rId54" Target="https://www.pc-webzine.com/article/3016#:~:text=%E4%BB%8A%E5%9B%9E%E3%81%AF%E3%80%81Azure%20AI%20Foundry%E3%81%AE%E3%81%BE%E3%81%A8%E3%82%81%E3%82%92%E7%B4%B9%E4%BB%8B%E3%81%97%E3%81%BE%E3%81%97%E3%81%9F%E3%80%82%E6%9C%AC%E8%A3%BD%E5%93%81%E3%81%AF%E3%80%81%E5%8D%98%E3%81%AA%E3%82%8BAI%E9%96%8B%E7%99%BA%E3%83%84%E3%83%BC%E3%83%AB%E3%81%A7%E3%81%AF%E3%81%AA%E3%81%8F%E3%80%81%E3%83%93%E3%82%B8%E3%83%8D%E3%82%B9%E3%81%AE%E7%94%9F%E7%94%A3%E6%80%A7%E3%83%BB%E7%AB%B6%E4%BA%89%E5%8A%9B%E3%82%92%E9%AB%98%E3%82%81%E3%82%8B%E3%81%9F%E3%82%81%E3%81%AE%E6%88%A6%E7%95%A5%E7%9A%84%E3%81%AA%E3%83%97%E3%83%A9%E3%83%83%E3%83%88%E3%83%95%20%E3%82%A9%E3%83%BC%E3%83%A0%E3%81%A8%E3%81%97%E3%81%A6%E6%B4%BB%E7%94%A8%E3%81%A7%E3%81%8D%E3%81%BE%E3%81%99%E3%80%82%E3%81%9D%E3%81%97%E3%81%A6%E5%B0%82%E9%96%80%E7%9F%A5%E8%AD%98%E3%81%8C%E3%81%AA%E3%81%8F%E3%81%A6%E3%82%82AI%E3%82%92%E3%83%93%E3%82%B8%E3%83%8D%E3%82%B9%E3%81%AB%E5%8F%96%E3%82%8A%E5%85%A5%E3%82%8C%E3%82%89%E3%82%8C%E3%82%8B%E3%81%AE%E3%81%8C%E9%9D%9E%E5%B8%B8%E3%81%AB%E5%A4%A7%E3%81%8D%E3%81%AA%E9%AD%85%E5%8A%9B%E3%81%A7%E3%81%99%E3%80%82%E3%81%93%E3%82%8C%E3%82%92%E6%A9%9F%E4%BC%9A%E3%81%AB%E6%8F%90%E6%A1%88%E3%81%97%E3%81%A6%E3%81%BF%E3%81%A6%E3%81%8F%E3%81%A0%E3%81%95%E3%81%84%E3%80%82" TargetMode="External" /><Relationship Type="http://schemas.openxmlformats.org/officeDocument/2006/relationships/hyperlink" Id="rId52" Target="https://www.pc-webzine.com/article/3016#:~:text=%E4%BB%8A%E6%9C%88%E3%81%AEAzure%20%E6%A5%AD%E5%8B%99%E6%94%B9%E5%96%84%E3%83%95%E3%82%A1%E3%82%A4%E3%83%AB%E3%81%A7%E3%81%AF%E3%80%81%E5%85%88%E6%9C%88%E5%8F%B7%E3%81%AE%E3%80%8CMicrosoft%20Build%202025%E3%80%8D%E3%81%AE%E8%A8%98%E4%BA%8B%E3%81%A7%E3%82%82%E4%B8%80%E9%83%A8%E7%B4%B9%E4%BB%8B%E3%81%97%E3%81%9F%E3%80%8CAzure%20AI,Foundry%E3%80%8D%E3%81%AB%E3%81%A4%E3%81%84%E3%81%A6%E8%A9%B3%20%E3%81%97%E3%81%8F%E8%A7%A3%E8%AA%AC%E3%81%97%E3%81%BE%E3%81%99%E3%80%82%E8%87%AA%E7%A4%BE%E3%81%AE%E3%83%87%E3%83%BC%E3%82%BF%E3%82%92%E6%B4%BB%E7%94%A8%E3%81%97%E3%81%A6%E7%8B%AC%E8%87%AA%E3%81%AECopilot%E3%82%84AI%E3%82%A2%E3%82%B7%E3%82%B9%E3%82%BF%E3%83%B3%E3%83%88%E3%82%92%E4%BD%9C%E3%82%8A%E3%81%9F%E3%81%84%E3%81%8A%E5%AE%A2%E3%81%95%E3%81%BE%E3%80%81AI%E3%81%AE%E5%B0%8E%E5%85%A5%E3%82%92%E6%A4%9C%E8%A8%8E%E3%81%97%E3%81%A6%E3%81%84%E3%82%8B%E3%82%82%E3%81%AE%E3%81%AE%E3%80%81AI%E3%81%AB%E3%81%A4%E3%81%84%E3%81%A6%E3%81%AE%E5%B0%82%E9%96%80%E7%9F%A5%E8%AD%98%E3%81%8C%E3%81%AA%E3%81%8F%E3%80%81%E8%87%AA" TargetMode="External" /><Relationship Type="http://schemas.openxmlformats.org/officeDocument/2006/relationships/hyperlink" Id="rId34" Target="https://www.pc-webzine.com/article/3016#:~:text=%E4%BD%B5%E3%81%9B%E3%81%A6%E3%80%81%E8%B2%AC%E4%BB%BB%E3%81%82%E3%82%8BAI%E3%81%A8%E3%82%BB%E3%82%AD%E3%83%A5%E3%83%AA%E3%83%86%E3%82%A3%E3%82%92%E6%8F%90%E4%BE%9B%E3%81%97%E3%81%A6%E3%81%8A%E3%82%8A%E3%80%81%E3%83%87%E3%83%BC%E3%82%BF%E6%9A%97%E5%8F%B7%E5%8C%96%E3%80%81%E3%82%A2%E3%82%AF%E3%82%BB%E3%82%B9%E5%88%B6%E5%BE%A1%E3%80%81%E7%9B%A3%E8%A6%96%E6%A9%9F%E8%83%BD%E3%81%AA%E3%81%A9%E3%80%81%E3%82%A8%E3%83%B3%E3%82%BF%E3%83%BC%E3%83%97%E3%83%A9%E3%82%A4%E3%82%BA%E5%90%91%E3%81%91%E3%81%AE%E3%82%BB%E3%82%AD%E3%83%A5%E3%83%AA%E3%83%86%E3%82%A3%E5%AF%BE%E7%AD%96%E3%81%8C%E5%85%85%E5%AE%9F%E3%81%97%E3%81%A6%E3%81%84%E3%81%BE%E3%81%99%E3%80%82%E3%82%B3%E3%83%B3%E3%83%86%E3%83%B3%E3%83%84%E3%81%AE%20%E5%AE%89%E5%85%A8%E6%80%A7%E8%A9%95%E4%BE%A1%EF%BC%88Content%20Safety%EF%BC%89%20%E3%81%AB%E3%82%88%E3%81%A3%E3%81%A6%E4%B8%8D%E9%81%A9%E5%88%87%E3%81%AA%E5%87%BA%E5%8A%9B%E3%82%92%E9%98%B2%E6%AD%A2%E3%81%99%E3%82%8B%E3%81%93%E3%81%A8%E3%82%82%E3%81%A7%E3%81%8D%E3%80%81%E5%AE%89%E5%BF%83%E3%81%97%E3%81%A6%E5%88%A9%E7%94%A8%E5%8F%AF%E8%83%BD%E3%81%A7%E3%81%99%E3%80%82" TargetMode="External" /><Relationship Type="http://schemas.openxmlformats.org/officeDocument/2006/relationships/hyperlink" Id="rId37" Target="https://www.pc-webzine.com/article/3016#:~:text=%E5%88%A9%E7%94%A8%E7%92%B0%E5%A2%83%E3%82%82%E3%80%81%E3%82%AF%E3%83%A9%E3%82%A6%E3%83%89%E3%81%A8%E3%83%AD%E3%83%BC%E3%82%AB%E3%83%AB%E7%92%B0%E5%A2%83%E3%81%AE%E5%8F%8C%E6%96%B9%E3%81%AB%E5%AF%BE%E5%BF%9C%E3%81%97%E3%81%A6%E3%81%84%E3%81%BE%E3%81%99%E3%80%82Azure%E3%81%AE%E3%82%AF%E3%83%A9%E3%82%A6%E3%83%89%E4%B8%8A%E3%81%A7%E3%81%AE%E9%81%8B%E7%94%A8%E3%81%AF%E3%82%82%E3%81%A1%E3%82%8D%E3%82%93%E3%80%81AI%E6%8E%A8%E8%AB%96%E3%82%BD%E3%83%AA%E3%83%A5%E3%83%BC%E3%82%B7%E3%83%A7%E3%83%B3%E3%81%AE%E3%80%8CFoundry%20Local%E3%80%8D%E3%81%AB%E3%82%88%E3%82%8A%E3%82%A8%E3%83%83%E3%82%B8%E7%92%B0%E5%A2%83%E3%82%84%E3%82%AA%E3%83%95%E3%83%A9%E3%82%A4%E3%83%B3%E7%92%B0%E5%A2%83%E3%81%A7%E3%82%82AI%E3%82%92%E6%B4%BB%E7%94%A8%E3%81%A7%E3%81%8D%E3%82%8B%E3%81%AE%E3%81%A7%E3%81%99%E3%80%82" TargetMode="External" /><Relationship Type="http://schemas.openxmlformats.org/officeDocument/2006/relationships/hyperlink" Id="rId56" Target="https://www.pc-webzine.com/article/3016#:~:text=%E6%9C%80%E5%BE%8C%E3%81%AB%E3%80%81Azure%20AI%20Foundry%E3%81%AE%E3%83%93%E3%82%B8%E3%83%8D%E3%82%B9%E3%81%A7%E3%81%AE%E5%85%B7%E4%BD%93%E7%9A%84%E3%81%AA%E5%88%A9%E7%94%A8%E3%82%B7%E3%83%BC%E3%83%B3%E3%82%92%E8%A6%8B%E3%81%A6%E3%81%84%E3%81%8D%E3%81%BE%E3%81%97%E3%82%87%E3%81%86%E3%80%82%E4%BE%8B%E3%81%88%E3%81%B0%E3%80%81%E7%A4%BE%E5%86%85%E6%A5%AD%E5%8B%99%E3%81%AE%E8%87%AA%E5%8B%95%E5%8C%96%E3%81%A8%E5%8A%B9%E7%8E%87%E5%8C%96%E3%82%92%E5%AE%9F%E7%8F%BE%E3%81%99%E3%82%8B%E3%81%9F%E3%82%81%E3%81%AB%E3%80%81%E7%A4%BE%E5%86%85%E3%83%8A%E3%83%AC%E3%83%83%E3%82%B8%E3%82%84%E3%83%9E%E3%83%8B%20%E3%83%A5%E3%82%A2%E3%83%AB%E3%82%92%E6%B4%BB%E7%94%A8%E3%81%97%E3%81%9FMicrosoft%20Copilot%E3%81%A7%E3%81%AEAI%E6%A7%8B%E7%AF%89%E3%81%8C%E3%81%82%E3%82%8A%E3%81%BE%E3%81%99%E3%80%82%E3%81%93%E3%82%8C%E3%81%AB%E3%82%88%E3%82%8A%E3%80%81%E7%A4%BE%E5%93%A1%E3%81%AE%E5%95%8F%E3%81%84%E5%90%88%E3%82%8F%E3%81%9B%E5%AF%BE%E5%BF%9C%E3%82%84%E6%A5%AD%E5%8B%99%E6%89%8B%E9%A0%86%E3%81%AE%E6%A1%88%E5%86%85%E3%82%92%E8%87%AA%E5%8B%95%E5%8C%96%E3%81%97%E3%81%9F%E3%82%8A%E3%80%81%E5%AE%9A%E5%9E%8B%E6%A5%AD%E5%8B%99%EF%BC%88%E3%83%AC%E3%83%9D%E3%83%BC%E3%83%88%E4%BD%9C%E6%88%90,%E3%80%81%E8%AD%B0%E4%BA%8B%E9%8C%B2%E8%A6%81%E7%B4%84%E3%80%81FAQ%E5%AF%BE%E5%BF%9C%E3%81%AA%E3%81%A9%EF%BC%89%E3%82%92AI%E3%81%8C%E4%BB%A3%E8%A1%8C%E3%81%97%E3%80%81%E4%BD%9C%E6%A5%AD%E6%99%82%E9%96%93%E3%82%92%E5%A4%A7%E5%B9%85%E3%81%AB%E5%89%8A%E6%B8%9B%E3%81%97%E3%81%9F%E3%82%8A%E3%81%99%E3%82%8B%E3%81%93%E3%81%A8%E3%82%82%E5%8F%AF%E8%83%BD%E3%81%A7%E3%81%99%E3%80%82" TargetMode="External" /><Relationship Type="http://schemas.openxmlformats.org/officeDocument/2006/relationships/hyperlink" Id="rId27" Target="https://www.pc-webzine.com/article/3016#:~:text=Foundry%E3%81%AE%E4%B8%BB%E3%81%AA%E7%89%B9%E9%95%B7%E3%81%AF%E5%9B%9B%E3%81%A4%E3%81%82%E3%82%8A%E3%81%BE%E3%81%99%E3%80%82%E4%B8%80%E3%81%A4%E7%9B%AE%E3%81%AF%E3%80%81%E6%9C%80%E6%96%B0%E3%81%AEAI%E3%83%A2%E3%83%87%E3%83%AB%E3%81%8C%E3%81%99%E3%81%90%E4%BD%BF%E3%81%88%E3%82%8B%E3%81%93%E3%81%A8%E3%81%A7%E3%81%99%E3%80%82%E5%85%B7%E4%BD%93%E7%9A%84%E3%81%AB%E3%81%AF%E3%80%81Azure%20OpenAI%20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E5%8C%96%E3%80%81%E3%82%A2%E3%82%AF%E3%82%BB%E3%82%B9%E5%88%B6%E5%BE%A1%E3%80%81%E7%9B%A3%E8%A6%96%E6%A9%9F%E8%83%BD%E3%81%AA%E3%81%A9%E3%80%81%E4%BC%81%E6%A5%AD%E5%90%91%E3%81%91%E3%81%AE%E5%AE%89%E5%85%A8%E5%AF%BE%E7%AD%96%E3%81%8C%E6%95%B4%E3%81%A3%E3%81%A6%E3%81%84%E3%82%8B%E7%82%B9%E3%81%A7%E3%81%99%E3%80%82%E5%9B%9B%E3%81%A4%E7%9B%AE%E3%81%AF%E3%80%81%E3%83%AF%E3%83%B3%E3%82%AF%E3%83%AA%E3%83%83%E3%82%AF%E3%81%A7%E3%83%87%E3%83%97%E3%83%AD%E3%82%A4%E3%82%92%E5%AE%9F%E7%8F%BE%E3%81%A7%E3%81%8D%E3%82%8B%E7%82%B9%E3%81%A7%E3%81%99%E3%80%82%E4%BD%9C%E6%88%90%E3%81%97%E3%81%9FAI%E3%82%A2%E3%83%97%E3%83%AA%E3%82%92Azure%E3%81%AE%E3%82%AF%E3%83%A9%E3%82%A6" TargetMode="External" /><Relationship Type="http://schemas.openxmlformats.org/officeDocument/2006/relationships/hyperlink" Id="rId26" Target="https://www.pc-webzine.com/article/3016#:~:text=Foundry%E3%81%AE%E4%B8%BB%E3%81%AA%E7%89%B9%E9%95%B7%E3%81%AF%E5%9B%9B%E3%81%A4%E3%81%82%E3%82%8A%E3%81%BE%E3%81%99%E3%80%82%E4%B8%80%E3%81%A4%E7%9B%AE%E3%81%AF%E3%80%81%E6%9C%80%E6%96%B0%E3%81%AEAI%E3%83%A2%E3%83%87%E3%83%AB%E3%81%8C%E3%81%99%E3%81%90%E4%BD%BF%E3%81%88%E3%82%8B%E3%81%93%E3%81%A8%E3%81%A7%E3%81%99%E3%80%82%E5%85%B7%E4%BD%93%E7%9A%84%E3%81%AB%E3%81%AF%E3%80%81Azure%20OpenAI%20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E5%8C%96%E3%80%81%E3%82%A2%E3%82%AF%E3%82%BB%E3%82%B9%E5%88%B6%E5%BE%A1%E3%80%81%E7%9B%A3%E8%A6%96%E6%A9%9F%E8%83%BD%E3%81%AA%E3%81%A9%E3%80%81%E4%BC%81%E6%A5%AD%E5%90%91%E3%81%91%E3%81%AE%E5%AE%89%E5%85%A8%E5%AF%BE%E7%AD%96%E3%81%8C%E6%95%B4%E3%81%A3%E3%81%A6%E3%81%84%E3%82%8B%E7%82%B9%E3%81%A7%E3%81%99%E3%80%82%E5%9B%9B%E3%81%A4%E7%9B%AE%E3%81%AF%E3%80%81%E3%83%AF%E3%83%B3%E3%82%AF%E3%83%AA%E3%83%83%E3%82%AF%E3%81%A7%E3%83%87%E3%83%97%E3%83%AD%E3%82%A4%E3%82%92%E5%AE%9F%E7%8F%BE%E3%81%A7%E3%81%8D%E3%82%8B%E7%82%B9%E3%81%A7%E3%81%99%E3%80%82%E4%BD%9C%E6%88%90%E3%81%97%E3%81%9FAI%E3%82%A2%E3%83%97%E3%83%AA%E3%82%92Azure%E3%81%AE%E3%82%AF%E3%83%A9%E3%82%A6%20%E3%83%89%E4%B8%8A%E3%81%AB%E3%81%99%E3%81%90%E3%81%AB%E5%B1%95%E9%96%8B%E3%81%99%E3%82%8B%E3%81%93%E3%81%A8%E3%81%8C%E5%8F%AF%E8%83%BD%E3%81%AB%E3%81%AA%E3%82%8A%E3%80%81%E3%82%B9%E3%82%B1%E3%83%BC%E3%83%A9%E3%83%96%E3%83%AB%E3%81%AA%E9%81%8B%E7%94%A8%E3%82%92%E5%AE%9F%E7%8F%BE%E3%81%97%E3%81%BE%E3%81%99%E3%80%82" TargetMode="External" /><Relationship Type="http://schemas.openxmlformats.org/officeDocument/2006/relationships/hyperlink" Id="rId33" Target="https://www.pc-webzine.com/article/3016#:~:text=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20%E5%8C%96%E3%80%81%E3%82%A2%E3%82%AF%E3%82%BB%E3%82%B9%E5%88%B6%E5%BE%A1%E3%80%81%E7%9B%A3%E8%A6%96%E6%A9%9F%E8%83%BD%E3%81%AA%E3%81%A9%E3%80%81%E4%BC%81%E6%A5%AD%E5%90%91%E3%81%91%E3%81%AE%E5%AE%89%E5%85%A8%E5%AF%BE%E7%AD%96%E3%81%8C%E6%95%B4%E3%81%A3%E3%81%A6%E3%81%84%E3%82%8B%E7%82%B9%E3%81%A7%E3%81%99%E3%80%82%E5%9B%9B%E3%81%A4%E7%9B%AE%E3%81%AF%E3%80%81%E3%83%AF%E3%83%B3%E3%82%AF%E3%83%AA%E3%83%83%E3%82%AF%E3%81%A7%E3%83%87%E3%83%97%E3%83%AD%E3%82%A4%E3%82%92%E5%AE%9F%E7%8F%BE%E3%81%A7%E3%81%8D%E3%82%8B%E7%82%B9%E3%81%A7%E3%81%99%E3%80%82%E4%BD%9C%E6%88%90%E3%81%97%E3%81%9FAI%E3%82%A2%E3%83%97%E3%83%AA%E3%82%92Azure%E3%81%AE%E3%82%AF%E3%83%A9%E3%82%A6%20%E3%83%89%E4%B8%8A%E3%81%AB%E3%81%99%E3%81%90%E3%81%AB%E5%B1%95%E9%96%8B%E3%81%99%E3%82%8B%E3%81%93%E3%81%A8%E3%81%8C%E5%8F%AF%E8%83%BD%E3%81%AB%E3%81%AA%E3%82%8A%E3%80%81%E3%82%B9%E3%82%B1%E3%83%BC%E3%83%A9%E3%83%96%E3%83%AB%E3%81%AA%E9%81%8B%E7%94%A8%E3%82%92%E5%AE%9F%E7%8F%BE%E3%81%97%E3%81%BE%E3%81%99%E3%80%82" TargetMode="External" /><Relationship Type="http://schemas.openxmlformats.org/officeDocument/2006/relationships/hyperlink" Id="rId44" Target="https://www.pc-webzine.com/article/3016#:~:text=match%20at%20L1251%20%E3%83%BC%E3%83%86%E3%82%A3%E3%83%B3%E3%82%B0%E3%81%99%E3%82%8B%E3%81%AA%E3%81%A9%E5%88%A9%E7%94%A8%E7%94%A8%E9%80%94%E3%81%AF%E5%A4%9A%E5%B2%90%E3%81%AB%E3%82%8F%E3%81%9F%E3%81%A3%E3%81%A6%E6%83%B3%E5%AE%9A%E3%81%A7%E3%81%8D%E3%81%BE%E3%81%99%E3%80%82Azure%20AI,OpenAI%20Service%E3%81%A7%E3%81%AF%E3%80%81%E3%80%8CChatGPT%E3%80%8D%E3%81%AA%E3%81%A9%E3%81%AE%E8%A8%80%E8%AA%9E%E3%83%A2%E3%83%87%E3%83%AB%E3%82%92%E6%B4%BB%E7%94%A8%E3%81%97%E3%81%9F%E3%83%86%E3%82%AD%E3%82%B9%E3%83%88%E7%94%9F%E6%88%90%E3%83%BB%E4%BC%9A%E8%A9%B1AI%E3%81%AE%E6%A7%8B%E7%AF%89%E3%81%8C%E5%8F%AF%E8%83%BD%E3%81%A7%E3%81%99%E3%80%82%E5%AE%89%E5%85%A8%E3%81%AA%E3%82%B3%E3%83%B3%E3%83%86%E3%83%B3%E3%83%84%E7%94%9F%E6%88%90%E3%82%92%E3%82%B5%E3%83%9D%E3%83%BC%E3%83%88%E3%81%99%E3%82%8B%E3%81%AB%E3%81%AF%E3%80%81Azure%20AI%20Content%20Safety%E3%81%AE%E6%B4%BB%E7%94%A8%E3%81%8C%E3%81%8A%E8%96%A6%E3%82%81%E3%81%A7%E3%81%99%E3%80%82%E3%81%8A%E5%AE%A2%E3%81%95%E3%81%BE%E3%81%8C%E5%8A%B9%E7%8E%87%E5%8C%96%E3%81%97%E3%81%9F%E3%81%84%E6%A5%AD%E5%8B%99%E3%81%AE%E5%86%85%E5%AE%B9%E3%81%AB%E5%90%88%E3%82%8F%E3%81%9B%E3%81%A6%E3%80%81%E3%81%A9%E3%81%AEAI%E3%82%B5%E3%83%BC%E3%83%93%E3%82%B9%E3%81%8C%E5%90%88%E3%81%A3%E3%81%A6%E3%81%84%E3%82%8B%E3%81%AE%E3%81%8B%E3%80%81%E6%A4%9C%E8%A8%8E%E3%82%92%E9%80%B2%E3%82%81%E3%81%A6%E3%81%84%E3%81%8D%E3%81%BE%E3%81%97%E3%82%87%E3%81%86%E3%80%82" TargetMode="External" /></Relationships>
</file>

<file path=word/_rels/footnotes.xml.rels><?xml version="1.0" encoding="UTF-8"?><Relationships xmlns="http://schemas.openxmlformats.org/package/2006/relationships"><Relationship Type="http://schemas.openxmlformats.org/officeDocument/2006/relationships/hyperlink" Id="rId65" Target="https://azure.microsoft.com/ja-jp/products/ai-foundry" TargetMode="External" /><Relationship Type="http://schemas.openxmlformats.org/officeDocument/2006/relationships/hyperlink" Id="rId25" Target="https://azure.microsoft.com/ja-jp/products/ai-foundry#:~:text=%E3%83%93%E3%82%B8%E3%83%8D%E3%82%B9%20%E3%82%B3%E3%83%B3%E3%83%86%E3%82%AD%E3%82%B9%E3%83%88%E3%82%92%E7%90%86%E8%A7%A3%E3%81%97%E3%80%81%E3%83%93%E3%82%B8%E3%83%8D%E3%82%B9%E3%81%AB%E5%BD%B1%E9%9F%BF%E3%82%92%E5%8F%8A%E3%81%BC%E3%81%99%20AI%20%E3%82%A2%E3%83%97%E3%83%AA%E3%81%A8%E3%82%A8%E3%83%BC%E3%82%B8%E3%82%A7%E3%83%B3%E3%83%88%E3%81%AE%E6%A7%8B%E7%AF%89%E3%80%81%E6%9C%80%E9%81%A9%E5%8C%96%E3%80%81%E7%AE%A1%E7%90%86%E3%81%8C%E3%81%8B%E3%81%A4%E3%81%A6%E3%81%AA%E3%81%84%E3%81%BB%E3%81%A9%E7%B0%A1%E5%8D%98%E3%81%AB%E3%81%AA%E3%82%8A%E3%81%BE%E3%81%97%E3%81%9F%E3%80%82%E7%B5%B1%E5%90%88%E3%81%95%E3%82%8C%E3%81%9F%E7%9B%B8%E4%BA%92%E9%81%8B%E7%94%A8%E5%8F%AF%E8%83%BD%E3%81%AA%20AI,%E3%83%97%E3%83%A9%E3%83%83%E3%83%88%E3%83%95%E3%82%A9%E3%83%BC%E3%83%A0%E3%81%AB%E3%82%88%E3%82%8A%E3%80%81%E9%96%8B%E7%99%BA%E8%80%85%E3%81%AF%E8%BF%85%E9%80%9F%E3%81%8B%E3%81%A4%E3%82%B9%E3%83%9E%E3%83%BC%E3%83%88%E3%81%AB%E6%A7%8B%E7%AF%89%E3%81%A7%E3%81%8D%E3%80%81%E7%B5%84%E7%B9%94%E3%81%AF%E7%B5%B1%E5%90%88%E3%83%9D%E3%83%BC%E3%82%BF%E3%83%AB%E3%81%A7%E7%B5%84%E7%B9%94%E5%85%A8%E4%BD%93%E3%81%AE%E3%82%BB%E3%82%AD%E3%83%A5%E3%83%AA%E3%83%86%E3%82%A3%E3%81%A8%E3%82%AC%E3%83%90%E3%83%8A%E3%83%B3%E3%82%B9%E3%82%92%E5%AE%9F%E7%8F%BE%E3%81%A7%E3%81%8D%E3%81%BE%E3%81%99%E3%80%82" TargetMode="External" /><Relationship Type="http://schemas.openxmlformats.org/officeDocument/2006/relationships/hyperlink" Id="rId64" Target="https://blog.jbs.co.jp/entry/2025/09/03/164846" TargetMode="External" /><Relationship Type="http://schemas.openxmlformats.org/officeDocument/2006/relationships/hyperlink" Id="rId48" Target="https://blog.jbs.co.jp/entry/2025/09/03/164846#:~:text=" TargetMode="External" /><Relationship Type="http://schemas.openxmlformats.org/officeDocument/2006/relationships/hyperlink" Id="rId49" Target="https://blog.jbs.co.jp/entry/2025/09/03/164846#:~:text=AI%20Hub%20%E3%81%AF%E9%83%A8%E9%96%80%E3%82%84%E7%B5%84%E7%B9%94%E5%85%A8%E4%BD%93%E3%81%A7%E4%BD%BF%E3%81%86%E3%80%8C%E7%AE%A1%E7%90%86%E3%81%AE%E5%9C%9F%E5%8F%B0%E3%80%8D%E3%81%A7%E3%81%99%E3%80%82%E3%82%BB%E3%82%AD%E3%83%A5%E3%83%AA%E3%83%86%E3%82%A3%E8%A8%AD%E5%AE%9A%E3%82%84%E3%83%8D%E3%83%83%E3%83%88%E3%83%AF%E3%83%BC%E3%82%AF%E3%80%81%E3%82%B9%E3%83%88%E3%83%AC%E3%83%BC%E3%82%B8%E3%81%AA%E3%81%A9%E3%82%92%E3%81%BE%E3%81%A8%E3%82%81%E3%81%A6%E7%AE%A1%E7%90%86%E3%81%A7%E3%81%8D%E3%82%8B%E3%80%8C%E5%9F%BA%E7%9B%A4%E3%80%8D%E7%9A%84%E3%81%AA%E5%BD%B9%E5%89%B2%E3%82%92%E6%9E%9C%E3%81%9F%E3%81%97%E3%81%BE%E3%81%99%E3%80%82%E3%81%BE%E3%81%9F%E3%80%81AI%20Hub%E3%81%AFAzure%20Machine,Learning%E6%A9%9F%E8%83%BD%E3%81%B8%E3%81%AE%E3%82%A2%E3%82%AF%E3%82%BB%E3%82%B9%E3%82%92%E6%8F%90%E4%BE%9B%E3%81%97%E3%81%BE%E3%81%99%E3%80%82" TargetMode="External" /><Relationship Type="http://schemas.openxmlformats.org/officeDocument/2006/relationships/hyperlink" Id="rId23" Target="https://blog.jbs.co.jp/entry/2025/09/03/164846#:~:text=AI%E3%82%B5%E3%83%BC%E3%83%93%E3%82%B9%E3%81%AE%E6%B4%BB%E7%94%A8%E3%81%8C%E5%BA%83%E3%81%8C%E3%82%8B%E4%B8%80%E6%96%B9%E3%81%A7%E3%80%81%E3%81%93%E3%82%8C%E3%81%BE%E3%81%A7%E3%81%AEAzure%E7%92%B0%E5%A2%83%E3%81%A7%E3%81%AF%E3%80%81Document%20Intelligence%20%E3%82%84%20Computer%20Vision%E3%81%A8%E3%81%84%E3%81%A3%E3%81%9F%E5%90%84%E7%A8%AECognitive,Service%E3%82%84%E3%80%81Azure%20OpenAI%20%E3%82%92%E5%88%A9%E7%94%A8%E3%81%99%E3%82%8B%E3%81%9F%E3%81%B3%E3%81%AB%E3%80%81%E5%80%8B%E5%88%A5%E3%81%AB%E3%83%AA%E3%82%BD%E3%83%BC%E3%82%B9%E3%82%92%E4%BD%9C%E6%88%90%E3%81%97%E7%AE%A1%E7%90%86%E3%81%99%E3%82%8B%E5%BF%85%E8%A6%81%E3%81%8C%E3%81%82%E3%82%8A%E3%81%BE%E3%81%97%E3%81%9F%E3%80%82" TargetMode="External" /><Relationship Type="http://schemas.openxmlformats.org/officeDocument/2006/relationships/hyperlink" Id="rId42" Target="https://blog.jbs.co.jp/entry/2025/09/03/164846#:~:text=Azure%20AI%20Foundry%20%E3%81%A8%E3%81%AF%EF%BC%9F" TargetMode="External" /><Relationship Type="http://schemas.openxmlformats.org/officeDocument/2006/relationships/hyperlink" Id="rId24" Target="https://blog.jbs.co.jp/entry/2025/09/03/164846#:~:text=Azure%20AI%20Foundry%20%E3%81%AF%E3%80%81%E3%83%A2%E3%83%87%E3%83%AB%E3%83%BB%E3%82%A8%E3%83%BC%E3%82%B8%E3%82%A7%E3%83%B3%E3%83%88%E3%83%BB%E3%83%84%E3%83%BC%E3%83%AB%E3%82%92%20%E4%B8%80%E3%81%8B%E6%89%80%E3%81%A7%E8%A8%AD%E8%A8%88%E3%83%BB%E3%82%AB%E3%82%B9%E3%82%BF%E3%83%9E%E3%82%A4%E3%82%BA%E3%83%BB%E7%AE%A1%E7%90%86,AI%20%E3%83%97%E3%83%A9%E3%83%83%E3%83%88%E3%83%95%E3%82%A9%E3%83%BC%E3%83%A0%E3%81%A7%E3%81%99%E3%80%82SDK%20%E3%82%84%20API%20%E3%82%92%E9%80%9A%E3%81%97%E3%81%A6%E3%80%81%E8%A4%87%E6%95%B0%E3%81%AE%E3%83%A2%E3%83%87%E3%83%AB%E3%82%84%E3%83%97%E3%83%AD%E3%83%90%E3%82%A4%E3%83%80%E3%83%BC%E3%82%92%E3%80%81%E3%82%B3%E3%83%BC%E3%83%89%E3%82%82%E3%83%A6%E3%83%BC%E3%82%B6%E3%83%BC%E3%82%A4%E3%83%B3%E3%82%BF%E3%83%BC%E3%83%95%E3%82%A7%E3%82%A4%E3%82%B9%E3%82%82%E5%A4%89%E3%81%88%E3%81%9A%E3%81%AB%E5%90%8C%E3%81%98%E3%82%88%E3%81%86%E3%81%AB%E4%BD%BF%E3%81%88%E3%82%8B%E3%81%AE%E3%81%8C%E9%AD%85%E5%8A%9B%E3%81%A7%E3%81%99%E3%80%82" TargetMode="External" /><Relationship Type="http://schemas.openxmlformats.org/officeDocument/2006/relationships/hyperlink" Id="rId50" Target="https://blog.jbs.co.jp/entry/2025/09/03/164846#:~:text=Hub%20%E3%81%AE%E9%85%8D%E4%B8%8B%E3%81%AB%E4%BD%9C%E6%88%90%E3%81%95%E3%82%8C%E3%82%8B%E3%81%AE%E3%81%AF%E3%80%8CHub%20%E3%83%99%E3%83%BC%E3%82%B9%E3%81%AE%E3%83%97%E3%83%AD%E3%82%B8%E3%82%A7%E3%82%AF%E3%83%88%E3%80%8D%E3%81%A8%E3%81%AA%E3%82%8A%E3%81%BE%E3%81%99%E3%80%82Key%20Vault%E3%80%81Storage%E3%80%81%E7%9B%A3%E6%9F%BB%E3%83%AD%E3%82%B0%E3%80%81%E3%83%8D%E3%83%83%E3%83%88%E3%83%AF%E3%83%BC%E3%82%AF%E3%83%AB%E3%83%BC%E3%83%AB%E3%81%AA%E3%81%A9%E3%82%92%20Hub,%E3%81%A7%E5%AE%9A%E7%BE%A9%E3%81%99%E3%82%8B%E3%81%A8%E3%80%81%E9%85%8D%E4%B8%8B%E3%81%AE%E3%81%99%E3%81%B9%E3%81%A6%E3%81%AE%E3%83%97%E3%83%AD%E3%82%B8%E3%82%A7%E3%82%AF%E3%83%88%E3%81%AB%E7%B6%99%E6%89%BF%E3%81%A7%E3%81%8D%E3%81%BE%E3%81%99%E3%80%82" TargetMode="External" /><Relationship Type="http://schemas.openxmlformats.org/officeDocument/2006/relationships/hyperlink" Id="rId67" Target="https://learn.microsoft.com/ja-jp/azure/ai-foundry/what-is-foundry?view=foundry-classic" TargetMode="External" /><Relationship Type="http://schemas.openxmlformats.org/officeDocument/2006/relationships/hyperlink" Id="rId43" Target="https://learn.microsoft.com/ja-jp/azure/ai-foundry/what-is-foundry?view=foundry-classic#:~:text=,%E3%83%8A%E3%83%AC%E3%83%83%E3%82%B8%20%E3%83%99%E3%83%BC%E3%82%B9%E3%81%AB%E6%8E%A5%E7%B6%9A%E3%81%97%E3%80%81%E4%BC%81%E6%A5%AD%E3%81%8A%E3%82%88%E3%81%B3" TargetMode="External" /><Relationship Type="http://schemas.openxmlformats.org/officeDocument/2006/relationships/hyperlink" Id="rId39" Target="https://learn.microsoft.com/ja-jp/azure/ai-foundry/what-is-foundry?view=foundry-classic#:~:text=,%E4%B8%80%E8%B2%AB%E6%80%A7%E3%81%AE%E3%81%82%E3%82%8B%20API%20%E3%82%B3%E3%83%B3%E3%83%88%E3%83%A9%E3%82%AF%E3%83%88%E3%82%92%E4%BD%BF%E7%94%A8%E3%81%97%E3%81%A6%E3%80%81%E3%83%A2%E3%83%87%E3%83%AB%20%E3%83%97%E3%83%AD%E3%83%90%E3%82%A4%E3%83%80%E3%83%BC%E9%96%93%E3%81%A7%E4%BD%9C%E6%A5%AD%E3%81%97%E3%81%BE%E3%81%99%E3%80%82" TargetMode="External" /><Relationship Type="http://schemas.openxmlformats.org/officeDocument/2006/relationships/hyperlink" Id="rId38" Target="https://learn.microsoft.com/ja-jp/azure/ai-foundry/what-is-foundry?view=foundry-classic#:~:text=Microsoft%20Foundry%20" TargetMode="External" /><Relationship Type="http://schemas.openxmlformats.org/officeDocument/2006/relationships/hyperlink" Id="rId58" Target="https://learn.microsoft.com/ja-jp/azure/ai-foundry/what-is-foundry?view=foundry-classic#:~:text=Microsoft%20Foundry%20%E3%81%AF%E3%80%81%E3%82%A8%E3%83%B3%E3%82%BF%E3%83%BC%E3%83%97%E3%83%A9%E3%82%A4%E3%82%BA%20AI%20%E9%81%8B%E7%94%A8%E3%80%81%E3%83%A2%E3%83%87%E3%83%AB,Azure%20%E3%82%B5%E3%83%BC%E3%83%93%E3%82%B9%E3%81%A8%E3%81%97%E3%81%A6%E3%81%AE%E3%83%97%E3%83%A9%E3%83%83%E3%83%88%E3%83%95%E3%82%A9%E3%83%BC%E3%83%A0%20%E3%82%AA%E3%83%95%E3%82%A1%E3%83%AA%E3%83%B3%E3%82%B0%E3%81%A7%E3%81%99%E3%80%82%20%E3%81%93%E3%81%AE%E5%9F%BA%E7%9B%A4%E3%81%AF%E3%80%81%E9%81%8B%E7%94%A8%E3%82%B0%E3%83%AC%E3%83%BC%E3%83%89%E3%81%AE%E3%82%A4%E3%83%B3%E3%83%95%E3%83%A9%E3%82%B9%E3%83%88%E3%83%A9%E3%82%AF%E3%83%81%E3%83%A3%E3%81%A8%E3%82%8F%E3%81%8B%E3%82%8A%E3%82%84%E3%81%99%E3%81%84%E3%82%A4%E3%83%B3%E3%82%BF%E3%83%BC%E3%83%95%E3%82%A7%E3%82%A4%E3%82%B9%E3%82%92%E7%B5%84%E3%81%BF%E5%90%88%E3%82%8F%E3%81%9B%E3%81%9F%E3%82%82%E3%81%AE%E3%81%A7%E3%81%99%E3%80%82%E3%81%93%E3%82%8C%E3%81%AB%20%E3%82%88%E3%82%8A%E3%80%81%E9%96%8B%E7%99%BA%E8%80%85%E3%81%AF%E3%82%A4%E3%83%B3%E3%83%95%E3%83%A9%E3%82%B9%E3%83%88%E3%83%A9%E3%82%AF%E3%83%81%E3%83%A3%E3%82%92%E7%AE%A1%E7%90%86%E3%81%99%E3%82%8B%E3%81%AE%E3%81%A7%E3%81%AF%E3%81%AA%E3%81%8F%E3%80%81%E3%82%A2%E3%83%97%E3%83%AA%E3%82%B1%E3%83%BC%E3%82%B7%E3%83%A7%E3%83%B3%E3%81%AE%E6%A7%8B%E7%AF%89%E3%81%AB%E9%9B%86%E4%B8%AD%E3%81%A7%E3%81%8D%E3%81%BE%E3%81%99%E3%80%82" TargetMode="External" /><Relationship Type="http://schemas.openxmlformats.org/officeDocument/2006/relationships/hyperlink" Id="rId36" Target="https://learn.microsoft.com/ja-jp/azure/ai-foundry/what-is-foundry?view=foundry-classic#:~:text=Microsoft%20Foundry%20%E3%82%92%E4%BD%BF%E7%94%A8%E3%81%99%E3%82%8B%E3%81%A8%E3%80%81%E3%81%95%E3%81%BE%E3%81%96%E3%81%BE%E3%81%AA%E3%83%A2%E3%83%87%E3%83%AB%E3%80%81%E3%82%B5%E3%83%BC%E3%83%93%E3%82%B9%E3%80%81%E6%A9%9F%E8%83%BD%E3%82%92%E6%8E%A2%E7%B4%A2%E3%81%97%E3%80%81%E7%9B%AE%E6%A8%99%E3%81%AB%E6%9C%80%E9%81%A9%E3%81%AA%20AI%20%E3%82%A2%E3%83%97%E3%83%AA%E3%82%B1%E3%83%BC%E3%82%B7%E3%83%A7%E3%83%B3%E3%82%92%E6%A7%8B%E7%AF%89%E3%81%A7%E3%81%8D%E3%81%BE%E3%81%99%E3%80%82,Microsoft%20Foundry%20%E3%81%AF%E3%80%81%E6%A6%82%E5%BF%B5%E5%AE%9F%E8%A8%BC%E3%82%92%E6%9C%AC%E6%A0%BC%E7%9A%84%E3%81%AA%E9%81%8B%E7%94%A8%E3%82%A2%E3%83%97%E3%83%AA%E3%82%B1%E3%83%BC%E3%82%B7%E3%83%A7%E3%83%B3%E3%81%AB%E7%B0%A1%E5%8D%98%E3%81%AB%E5%A4%89%E6%8F%9B%E3%81%99%E3%82%8B%E3%81%9F%E3%82%81%E3%81%AE%E3%82%B9%E3%82%B1%E3%83%BC%E3%83%A9%E3%83%93%E3%83%AA%E3%83%86%E3%82%A3%E3%82%92%E5%AE%B9%E6%98%93%E3%81%AB%E3%81%97%E3%81%BE%E3%81%99%E3%80%82%20%E7%B6%99%E7%B6%9A%E7%9A%84%E3%81%AA%E7%9B%A3%E8%A6%96%E3%81%A8%E7%B5%9E%E3%82%8A%E8%BE%BC%E3%81%BF%E3%81%AB%E3%82%88%E3%82%8A%E3%80%81%E9%95%B7%E6%9C%9F%E7%9A%84%E3%81%AA%E6%88%90%E5%8A%9F%E3%81%8C%E3%82%B5%E3%83%9D%E3%83%BC%E3%83%88%E3%81%95%E3%82%8C%E3%81%BE%E3%81%99%E3%80%82" TargetMode="External" /><Relationship Type="http://schemas.openxmlformats.org/officeDocument/2006/relationships/hyperlink" Id="rId68" Target="https://learn.microsoft.com/ja-jp/azure/ai-services/what-are-ai-services" TargetMode="External" /><Relationship Type="http://schemas.openxmlformats.org/officeDocument/2006/relationships/hyperlink" Id="rId46" Target="https://learn.microsoft.com/ja-jp/azure/ai-services/what-are-ai-services#:~:text=%E3%82%B5%E3%83%BC%E3%83%93%E3%82%B9%20%E8%AA%AC%E6%98%8E%20Image%3A%20Speech%20%E3%81%AE%E3%82%A2%E3%82%A4%E3%82%B3%E3%83%B3,10%20%E3%83%89%E3%82%AD%E3%83%A5%E3%83%A1%E3%83%B3%E3%83%88%E3%82%92%E3%82%A4%E3%83%B3%E3%83%86%E3%83%AA%E3%82%B8%E3%82%A7%E3%83%B3%E3%83%88%E3%81%AA%E3%83%87%E3%83%BC%E3%82%BF%20%E3%83%89%E3%83%AA%E3%83%96%E3%83%B3%20%E3%82%BD%E3%83%AA%E3%83%A5%E3%83%BC%E3%82%B7%E3%83%A7%E3%83%B3%E3%81%AB%E5%A4%89%E6%8F%9B%E3%81%97%E3%81%BE%E3%81%99%E3%80%82" TargetMode="External" /><Relationship Type="http://schemas.openxmlformats.org/officeDocument/2006/relationships/hyperlink" Id="rId45" Target="https://learn.microsoft.com/ja-jp/azure/ai-services/what-are-ai-services#:~:text=Foundry%20Tools%20%E3%81%AF%E3%80%81%E9%96%8B%E7%99%BA%E8%80%85%E3%82%84%E7%B5%84%E7%B9%94%E3%81%8C%E3%80%81%E3%81%99%E3%81%90%E3%81%AB%E4%BD%BF%E3%81%88%E3%82%8B%E3%80%81%E4%BA%8B%E5%89%8D%E6%A7%8B%E7%AF%89%E6%B8%88%E3%81%BF%E3%81%AE%E3%82%AB%E3%82%B9%E3%82%BF%E3%83%9E%E3%82%A4%E3%82%BA%E5%8F%AF%E8%83%BD%E3%81%AA%20API%20%E3%81%A8%E3%83%A2%E3%83%87%E3%83%AB%E3%82%92%E4%BD%BF%E7%94%A8%E3%81%97%E3%81%A6%E3%80%81%E3%82%A4%E3%83%B3%E3%83%86%E3%83%AA%E3%82%B8%E3%82%A7%E3%83%B3%E3%83%88%E3%81%A7%E6%9C%80%E5%85%88%E7%AB%AF%E3%81%AE%E5%B8%82%E5%A0%B4%E5%AF%BE%E5%BF%9C%E3%81%AE%E8%B2%AC%E4%BB%BB%E3%81%82%E3%82%8B%E3%82%A2%E3%83%97%E3%83%AA%E3%82%B1%E3%83%BC%E3%82%B7%E3%83%A7%E3%83%B3%E3%82%92%E8%BF%85%E9%80%9F%E3%81%AB%E4%BD%9C%E6%88%90%E3%81%99%E3%82%8B%E3%81%AE%E3%81%AB%E5%BD%B9%E7%AB%8B%E3%81%A1%E3%81%BE%E3%81%99%E3%80%82,%E3%82%A2%E3%83%97%E3%83%AA%E3%82%B1%E3%83%BC%E3%82%B7%E3%83%A7%E3%83%B3%E3%81%AE%E4%BE%8B%E3%81%AB%E3%81%AF%E3%80%81%E4%BC%9A%E8%A9%B1%E3%80%81%E6%A4%9C%E7%B4%A2%E3%80%81%E7%9B%A3%E8%A6%96%E3%80%81%E7%BF%BB%E8%A8%B3%E3%80%81%E9%9F%B3%E5%A3%B0%E3%80%81%E3%83%93%E3%82%B8%E3%83%A7%E3%83%B3%E3%80%81%E6%84%8F%E6%80%9D%E6%B1%BA%E5%AE%9A%E3%81%AE%E3%81%9F%E3%82%81%E3%81%AE%E8%87%AA%E7%84%B6%E8%A8%80%E8%AA%9E%E5%87%A6%E7%90%86%E3%81%8C%E5%90%AB%E3%81%BE%E3%82%8C%E3%81%BE%E3%81%99%E3%80%82" TargetMode="External" /><Relationship Type="http://schemas.openxmlformats.org/officeDocument/2006/relationships/hyperlink" Id="rId47" Target="https://learn.microsoft.com/ja-jp/azure/ai-services/what-are-ai-services#:~:text=Image%3A%20Azure%20AI%20Search%20%E3%82%A2%E3%82%A4%E3%82%B3%E3%83%B3,%E3%81%AE%E3%82%A2%E3%82%A4%E3%82%B3%E3%83%B3%20%20%2014%20%E7%94%BB%E5%83%8F%E8%AA%8D%E8%AD%98%E3%82%92%E3%83%93%E3%82%B8%E3%83%8D%E3%82%B9%E7%94%A8%E3%81%AB%E3%82%AB%E3%82%B9%E3%82%BF%E3%83%9E%E3%82%A4%E3%82%BA%E3%81%97%E3%81%BE%E3%81%99%E3%80%82" TargetMode="External" /><Relationship Type="http://schemas.openxmlformats.org/officeDocument/2006/relationships/hyperlink" Id="rId66" Target="https://www.issoh.co.jp/tech/details/7168/" TargetMode="External" /><Relationship Type="http://schemas.openxmlformats.org/officeDocument/2006/relationships/hyperlink" Id="rId30" Target="https://www.issoh.co.jp/tech/details/7168/#:~:text=%E3%83%86%E3%83%B3%E3%83%97%E3%83%AC%E3%83%BC%E3%83%88%E3%81%AE%E9%81%B8%E6%8A%9E%E3%81%A8%E5%88%9D%E6%9C%9F%E3%82%BB%E3%83%83%E3%83%88%E3%82%A2%E3%83%83%E3%83%97%E3%81%AE%E9%80%B2%E3%82%81%E6%96%B9" TargetMode="External" /><Relationship Type="http://schemas.openxmlformats.org/officeDocument/2006/relationships/hyperlink" Id="rId35" Target="https://www.issoh.co.jp/tech/details/7168/#:~:text=AI%E5%B0%8E%E5%85%A5%E3%81%AB%E3%81%8A%E3%81%84%E3%81%A6%E6%9C%80%E3%82%82%E6%87%B8%E5%BF%B5%E3%81%95%E3%82%8C%E3%82%8B%E7%82%B9%E3%81%AE%E4%B8%80%E3%81%A4%E3%81%8C%E3%80%81%E3%82%BB%E3%82%AD%E3%83%A5%E3%83%AA%E3%83%86%E3%82%A3%E3%81%A8AI%E5%80%AB%E7%90%86%E3%81%A7%E3%81%99%E3%80%82Azure%20AI%20Foundry%E3%81%AF%E3%80%81Microsoft%E3%81%8C%E6%8F%90%E4%BE%9B%E3%81%99%E3%82%8B%E3%82%BB%E3%82%AD%E3%83%A5%E3%82%A2%E3%81%AA%E3%82%AF%E3%83%A9%E3%82%A6%E3%83%89%E7%92%B0%E5%A2%83%E3%82%92%E5%9F%BA%20%E7%9B%A4%E3%81%A8%E3%81%97%E3%81%A6%E3%81%8A%E3%82%8A%E3%80%81%E3%83%A6%E3%83%BC%E3%82%B6%E3%83%BC%E8%AA%8D%E8%A8%BC%E3%80%81%E3%83%87%E3%83%BC%E3%82%BF%E4%BF%9D%E8%AD%B7%E3%80%81%E3%82%AC%E3%83%90%E3%83%8A%E3%83%B3%E3%82%B9%E7%AE%A1%E7%90%86%E3%81%AA%E3%81%A9%E3%81%AE%E6%A9%9F%E8%83%BD%E3%81%8C%E6%A8%99%E6%BA%96%E3%81%A7%E5%82%99%E3%82%8F%E3%81%A3%E3%81%A6%E3%81%84%E3%81%BE%E3%81%99%E3%80%82%E3%81%95%E3%82%89%E3%81%AB%E3%80%81%E3%83%A2%E3%83%87%E3%83%AB%E3%81%AE%E9%80%8F%E6%98%8E%E6%80%A7%E3%82%84%E5%87%BA%E5%8A%9B%E7%B5%90%E6%9E%9C%E3%81%AE%E6%A4%9C%E8%A8%BC%E6%80%A7%E3%82%92%E7%A2%BA%E4%BF%9D%E3%81%99%E3%82%8B%E3%81%9F%E3%82%81%E3%81%AE%E4%BB%95%E7%B5%84%E3%81%BF%E3%82%82%E3%81%82%E3%82%8A%E3%80%81%E8%AA%AC%20%E6%98%8E%E5%8F%AF%E8%83%BD%E3%81%AAAI%EF%BC%88XAI%EF%BC%89%E3%82%92%E5%89%8D%E6%8F%90%E3%81%A8%E3%81%97%E3%81%9F%E9%96%8B%E7%99%BA%E3%81%8C%E5%8F%AF%E8%83%BD%E3%81%A7%E3%81%99%E3%80%82%E3%81%BE%E3%81%9F%E3%80%81AI%E3%81%AE%E3%83%90%E3%82%A4%E3%82%A2%E3%82%B9%E3%82%92%E4%BD%8E%E6%B8%9B%E3%81%97%E3%80%81%E5%85%AC%E5%B9%B3%E6%80%A7%E3%82%92%E6%8B%85%E4%BF%9D%E3%81%99%E3%82%8B%E3%81%9F%E3%82%81%E3%81%AE%E7%9B%A3%E8%A6%96%E3%83%84%E3%83%BC%E3%83%AB%E3%82%84%E3%83%9D%E3%83%AA%E3%82%B7%E3%83%BC%E8%A8%AD%E5%AE%9A%E3%82%82%E6%8F%90%E4%BE%9B%E3%81%95%E3%82%8C%E3%81%A6%E3%81%8A%E3%82%8A%E3%80%81%E4%BC%81%E6%A5%AD%E3%81%8C%E6%B3%95%E7%9A%84%E3%83%BB%E5%80%AB%E7%90%86,%E7%9A%84%E3%83%AA%E3%82%B9%E3%82%AF%E3%82%92%E6%9C%80%E5%B0%8F%E9%99%90%E3%81%AB%E6%8A%91%E3%81%88%E3%81%AA%E3%81%8C%E3%82%89%E5%B0%8E%E5%85%A5%E3%82%92%E9%80%B2%E3%82%81%E3%82%8B%E3%81%93%E3%81%A8%E3%81%8C%E3%81%A7%E3%81%8D%E3%81%BE%E3%81%99%E3%80%82%E3%81%93%E3%82%8C%E3%81%AB%E3%82%88%E3%82%8A%E3%80%81%E3%82%B3%E3%83%B3%E3%83%97%E3%83%A9%E3%82%A4%E3%82%A2%E3%83%B3%E3%82%B9%E9%81%B5%E5%AE%88%E3%81%8C%E6%B1%82%E3%82%81%E3%82%89%E3%82%8C%E3%82%8B%E5%A4%A7%E4%BC%81%E6%A5%AD%E3%81%A7%E3%82%82%E3%80%81%E5%AE%89%E5%BF%83%E3%81%97%E3%81%A6%E7%94%9F%E6%88%90AI%E3%82%92%E6%B4%BB%E7%94%A8%E3%81%A7%E3%81%8D%E3%81%BE%E3%81%99%E3%80%82" TargetMode="External" /><Relationship Type="http://schemas.openxmlformats.org/officeDocument/2006/relationships/hyperlink" Id="rId63" Target="https://www.jbsvc.co.jp/useful/windows10/azure-ai-foundry.html" TargetMode="External" /><Relationship Type="http://schemas.openxmlformats.org/officeDocument/2006/relationships/hyperlink" Id="rId53" Target="https://www.jbsvc.co.jp/useful/windows10/azure-ai-foundry.html#:~:text=%E4%BC%81%E6%A5%AD%E3%81%AE%E7%94%9F%E6%88%90AI%E5%B0%8E%E5%85%A5%E3%83%BB%E9%81%8B%E7%94%A8%E3%81%AB%E4%BC%B4%E3%81%86%E8%AA%B2%E9%A1%8C%E3%81%AE%E8%A7%A3%E6%B1%BA%E7%AD%96%E3%81%A8%E3%81%97%E3%81%A6%E6%B3%A8%E7%9B%AE%E3%81%95%E3%82%8C%E3%81%A6%E3%81%84%E3%82%8B%E3%81%AE%E3%81%8C%E3%80%81%E3%80%8CAzure%20AI%20Foundry%E3%80%8D%E3%81%A7%E3%81%99%E3%80%82Azure%20AI%20Foundry%E3%81%AF%E3%80%81AI%E3%81%AE%E3%83%A9%E3%82%A4%E3%83%95%E3%82%B5%E3%82%A4%E3%82%AF%E3%83%AB%E5%85%A8%E4%BD%93%E3%82%92%E6%94%AF%E3%81%88%E3%82%8B%E5%BC%B7%E5%8A%9B%E3%81%AA%E3%83%97%E3%83%A9%E3%83%83%E3%83%88%E3%83%95%E3%82%A9%E3%83%BC%E3%83%A0%E3%81%A8%E3%81%97%E3%81%A6%E6%A9%9F%E8%83%BD%E3%81%97%E3%81%BE%E3%81%99%E3%80%82%E3%81%93%E3%81%AE%E8%A8%98%E4%BA%8B%E3%81%A7%E3%81%AF%E3%80%81AI%E5%B0%8E%E5%85%A5%E3%83%BB%E9%81%8B%E7%94%A8%E3%81%AE%E8%AA%B2%E9%A1%8C%E3%82%84%E3%80%81Azure,AI%20Foundry%E3%81%AE%E4%B8%BB%E8%A6%81%E6%A9%9F%E8%83%BD%E3%83%BB%E7%89%B9%E5%BE%B4%E3%81%AB%E3%81%A4%E3%81%84%E3%81%A6%E3%81%94%E7%B4%B9%E4%BB%8B%E3%81%97%E3%81%BE%E3%81%99%E3%80%82" TargetMode="External" /><Relationship Type="http://schemas.openxmlformats.org/officeDocument/2006/relationships/hyperlink" Id="rId32" Target="https://www.jbsvc.co.jp/useful/windows10/azure-ai-foundry.html#:~:text=Azure%20AI%20Foundry%20%E3%81%AB%E7%B5%B1%E5%90%88%E3%81%95%E3%82%8C%E3%81%A6%E3%81%84%E3%82%8BAzure%20AI,Foundry%20Agent%20Service%E3%82%92%E5%88%A9%E7%94%A8%E3%81%97%E3%81%A6%E3%80%81%E3%82%B3%E3%83%BC%E3%83%89%E3%82%92%E6%9B%B8%E3%81%8B%E3%81%AA%E3%81%84%E3%80%81%E3%82%82%E3%81%97%E3%81%8F%E3%81%AF%E5%B0%91%E9%87%8F%E3%81%AE%E3%82%B3%E3%83%BC%E3%83%87%E3%82%A3%E3%83%B3%E3%82%B0%E3%81%A7%E3%83%97%E3%83%AD%E3%83%88%E3%82%BF%E3%82%A4%E3%83%97%E3%82%92%E8%BF%85%E9%80%9F%E3%81%AB%E6%A7%8B%E7%AF%89%E3%81%99%E3%82%8B%E3%81%93%E3%81%A8%E3%81%8C%E5%8F%AF%E8%83%BD%E3%81%A7%E3%81%99%E3%80%82" TargetMode="External" /><Relationship Type="http://schemas.openxmlformats.org/officeDocument/2006/relationships/hyperlink" Id="rId29" Target="https://www.jbsvc.co.jp/useful/windows10/azure-ai-foundry.html#:~:text=Azure%20AI%20Foundry%E3%81%A7%E3%80%81Azure%E4%B8%8A%E3%81%A7%E7%B5%B1%E5%90%88%E7%9A%84%E3%81%AB%E3%83%A2%E3%83%87%E3%83%AB%E9%81%B8%E5%AE%9A%E3%83%BB%E8%A9%95%E4%BE%A1%E3%83%BB%E5%AE%9F%E8%A3%85%E3%82%92%E8%A1%8C%E3%81%88%E3%81%BE%E3%81%99%E3%80%82" TargetMode="External" /><Relationship Type="http://schemas.openxmlformats.org/officeDocument/2006/relationships/hyperlink" Id="rId22" Target="https://www.jbsvc.co.jp/useful/windows10/azure-ai-foundry.html#:~:text=Microsoft%E3%81%8C%E6%8F%90%E4%BE%9B%E3%81%99%E3%82%8B%E3%80%8CAzure%20AI%20Foundry%E3%80%8D%E3%81%A8%E3%81%AF%EF%BC%9F" TargetMode="External" /><Relationship Type="http://schemas.openxmlformats.org/officeDocument/2006/relationships/hyperlink" Id="rId62" Target="https://www.pc-webzine.com/article/3016" TargetMode="External" /><Relationship Type="http://schemas.openxmlformats.org/officeDocument/2006/relationships/hyperlink" Id="rId21" Target="https://www.pc-webzine.com/article/3016#:~:text=%E3%80%8CAzure%20AI%20Foundry%E3%80%8D%E3%81%AF%E3%83%9E%E3%82%A4%E3%82%AF%E3%83%AD%E3%82%BD%E3%83%95%E3%83%88%E3%81%8C%E6%8F%90%E4%BE%9B%E3%81%99%E3%82%8B%E7%B5%B1%E5%90%88%E5%9E%8B%E3%81%AEAI%E9%96%8B%E7%99%BA%E3%83%97%E3%83%A9%E3%83%83%E3%83%88%E3%83%95%E3%82%A9%E3%83%BC%E3%83%A0%E3%81%A7%E3%81%99%E3%80%82%E4%BC%81%E6%A5%AD%E3%81%AE%E9%96%8B%E7%99%BA%E3%82%92%E3%81%99%E3%82%8B%E4%BA%BA%E3%81%8C%E3%80%81%E7%94%9F%E6%88%90AI%E3%82%84%E3%82%AB%E3%82%B9%E3%82%BF%E3%83%A0AI%E3%82%A2%E3%83%97%E3%83%AA%E3%82%B1%E3%83%BC%E3%82%B7%E3%83%A7%E3%83%B3%20%E3%82%92%E8%BF%85%E9%80%9F%E3%81%8B%E3%81%A4%E5%AE%89%E5%85%A8%E3%81%AB%E6%A7%8B%E7%AF%89%E3%80%81%E9%81%8B%E7%94%A8%E3%81%A7%E3%81%8D%E3%82%8B%E3%82%88%E3%81%86%E3%81%AB%E8%A8%AD%E8%A8%88%E3%81%95%E3%82%8C%E3%81%A6%E3%81%84%E3%81%BE%E3%81%99%E3%80%82%E3%82%B5%E3%83%BC%E3%83%93%E3%82%B9%E3%81%A8%E3%81%97%E3%81%A6%E3%81%AF%E3%82%AF%E3%83%A9%E3%82%A6%E3%83%89%E5%9E%8BAI%E3%82%B5%E3%83%BC%E3%83%93%E3%82%B9%E3%81%AE%E3%80%8CAzure%20OpenAI,Foundry%E3%81%AE%E4%B8%BB%E3%81%AA%E7%89%B9%E9%95%B7%E3%81%AF%E5%9B%9B%E3%81%A4%E3%81%82%E3%82%8A%E3%81%BE%E3%81%99%E3%80%82%E4%B8%80%E3%81%A4%E7%9B%AE%E3%81%AF%E3%80%81%E6%9C%80%E6%96%B0%E3%81%AEAI%E3%83%A2%E3%83%87%E3%83%AB%E3%81%8C%E3%81%99%E3%81%90%E4%BD%BF%E3%81%88%E3%82%8B%E3%81%93%E3%81%A8%E3%81%A7%E3%81%99%E3%80%82%E5%85%B7%E4%BD%93%E7%9A%84%E3%81%AB%E3%81%AF%E3%80%81Azure%20OpenAI%20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 TargetMode="External" /><Relationship Type="http://schemas.openxmlformats.org/officeDocument/2006/relationships/hyperlink" Id="rId28" Target="https://www.pc-webzine.com/article/3016#:~:text=%E3%81%95%E3%82%89%E3%81%AB%E6%B7%B1%E6%8E%98%E3%82%8A%E3%81%97%E3%81%9F%E7%89%B9%E9%95%B7%E3%82%92%E3%81%BE%E3%81%A8%E3%82%81%E3%81%BE%E3%81%99%E3%80%82%E3%81%BE%E3%81%9A%E3%81%AF%E8%B1%8A%E5%AF%8C%E3%81%AA%E3%83%A2%E3%83%87%E3%83%AB%E3%82%AB%E3%82%BF%E3%83%AD%E3%82%B0%E3%82%92%E6%BA%96%E5%82%99%E3%81%97%E3%81%A6%E3%81%84%E3%82%8B%E3%81%93%E3%81%A8%E3%81%8C%E3%81%82%E3%82%8A%E3%81%BE%E3%81%99%E3%80%82%E5%89%8D%E8%BF%B0%E3%81%97%E3%81%9FAzure%20OpenAI%E3%82%84Meta%EF%BC%88Llama%202%2F3%EF%BC%89%E3%81%AE%E3%81%BB%E3%81%8B%E3%80%81%E3%80%8CMistral%E3%80%8D%E3%80%8CCohere%E3%80%8D%E3%80%8CDeepSeek%E3%80%8D%E3%80%8CxAI%E3%80%8D%20,%E7%BE%85%E3%81%97%E3%81%A6%E3%81%84%E3%81%BE%E3%81%99%E3%80%82%E3%81%9D%E3%81%97%E3%81%A6%E3%80%81%E6%97%A5%E6%9C%AC%E8%AA%9E%E5%AF%BE%E5%BF%9C%E3%83%A2%E3%83%87%E3%83%AB%E3%82%84%E8%BB%BD%E9%87%8F%E3%81%AA%E5%B0%8F%E8%A6%8F%E6%A8%A1%E8%A8%80%E8%AA%9E%E3%83%A2%E3%83%87%E3%83%AB%EF%BC%88SLM%EF%BC%89%E3%82%82%E5%90%AB%E3%81%BE%E3%82%8C%E3%81%A6%E3%81%84%E3%81%BE%E3%81%99%E3%80%82%E3%81%93%E3%82%8C%E3%81%AB%E3%82%88%E3%82%8A%E3%80%81%E9%96%8B%E7%99%BA%E8%80%85%E3%82%84%E4%BC%81%E6%A5%AD%E3%81%AF%E7%9B%AE%E7%9A%84%E3%81%AB%E5%BF%9C%E3%81%98%E3%81%A6%E6%9C%80%E9%81%A9%E3%81%AA%E3%83%A2%E3%83%87%E3%83%AB%E3%82%92%E9%81%B8%E3%81%B3%E3%80%81%E5%B8%B8%E3%81%AB%E6%9C%80%E6%96%B0%E6%8A%80%E8%A1%93%20%E3%82%92%E5%88%A9%E7%94%A8%E3%81%A7%E3%81%8D%E3%81%BE%E3%81%99%E3%80%82" TargetMode="External" /><Relationship Type="http://schemas.openxmlformats.org/officeDocument/2006/relationships/hyperlink" Id="rId31" Target="https://www.pc-webzine.com/article/3016#:~:text=%E3%81%BE%E3%81%9F%E3%80%81AI%E3%82%A8%E3%83%BC%E3%82%B8%E3%82%A7%E3%83%B3%E3%83%88%E3%81%AE%E6%A7%8B%E7%AF%89%E3%81%A8%E9%80%A3%E6%90%BA%E3%81%AB%E3%82%88%E3%82%8A%E3%80%81%E3%83%8E%E3%83%BC%E3%82%B3%E3%83%BC%E3%83%89%E3%83%BB%E3%83%AD%E3%83%BC%E3%82%B3%E3%83%BC%E3%83%89%E3%81%A7%E6%A5%AD%E5%8B%99%E7%94%A8AI%E3%82%A8%E3%83%BC%E3%82%B8%E3%82%A7%E3%83%B3%E3%83%88%E3%82%92%E8%A8%AD%E8%A8%88%E3%83%BB%E5%B1%95%E9%96%8B%E3%81%A7%E3%81%8D%E3%80%81%E3%80%8CMicrosoft%20365%E3%80%8D%E3%80%8CSlack%E3%80%8D%E3%80%8CTwil%20io%E3%80%8D%E3%81%AA%E3%81%A9%E6%A5%AD%E5%8B%99%E3%82%A2%E3%83%97%E3%83%AA%E3%82%B1%E3%83%BC%E3%82%B7%E3%83%A7%E3%83%B3%E3%81%A8%E3%81%AE%E9%80%A3%E6%90%BA%E3%82%82%E5%8F%AF%E8%83%BD%E3%81%A7%E3%81%99%E3%80%82%E3%81%BE%E3%81%9F%E3%80%81%E3%83%9E%E3%83%AB%E3%83%81%E3%82%A8%E3%83%BC%E3%82%B8%E3%82%A7%E3%83%B3%E3%83%88%E3%82%AA%E3%83%BC%E3%82%B1%E3%82%B9%E3%83%88%E3%83%AC%E3%83%BC%E3%82%B7%E3%83%A7%E3%83%B3%E3%81%AB%E3%82%82%E5%AF%BE%E5%BF%9C%E3%81%97%E3%80%81%E8%A4%87%E9%9B%91%E3%81%AA%E6%A5%AD%E5%8B%99%E3%83%97%E3%83%AD%E3%82%BB%E3%82%B9%E3%81%AE%E8%87%AA%E5%8B%95%E5%8C%96%E3%82%82%E3%81%A7%E3%81%8D%E3%81%BE%E3%81%99%E3%80%82%E3%81%9D%E3%81%97%E3%81%A6%E3%80%81%E3%82%A4%E3%83%B3%E3%82%BF%E3%83%A9%20%E3%82%AF%E3%83%86%E3%82%A3%E3%83%96%E3%81%AA%E3%83%86%E3%82%B9%E3%83%88%E7%92%B0%E5%A2%83%E3%82%92%E6%BA%96%E5%82%99%E3%81%97%E3%81%A6%E3%81%8A%E3%82%8A%E3%80%81%E3%83%AA%E3%82%A2%E3%83%AB%E3%82%BF%E3%82%A4%E3%83%A0%E3%81%A7%E7%A2%BA%E8%AA%8D%E3%81%A7%E3%81%8D%E3%82%8B%E3%80%8C%E3%83%97%E3%83%AC%E3%82%A4%E3%82%B0%E3%83%A9%E3%82%A6%E3%83%B3%E3%83%89%E3%80%8D%E6%A9%9F%E8%83%BD%E3%82%92%E6%90%AD%E8%BC%89%E3%81%97%E3%81%A6%E3%81%84%E3%81%BE%E3%81%99%E3%80%82%E6%9C%AC%E6%A9%9F%E8%83%BD%E3%81%AB%E3%82%88%E3%82%8A%E3%80%81%E8%A9%A6%E8%A1%8C%E9%8C%AF%E8%AA%A4%E3%81%97%E3%81%AA%E3%81%8C%E3%82%89%E6%9C%80%E9%81%A9%E3%81%AA%E3%83%A2%E3%83%87%E3%83%AB%E3%82%84%E3%83%97%E3%83%AD%E3%83%B3%E3%83%97%E3%83%88%E3%82%92%E8%A6%8B%20%E3%81%A4%E3%81%91%E3%82%8B%E3%81%93%E3%81%A8%E3%81%8C%E5%8F%AF%E8%83%BD%E3%81%A7%E3%81%99%E3%80%82" TargetMode="External" /><Relationship Type="http://schemas.openxmlformats.org/officeDocument/2006/relationships/hyperlink" Id="rId57" Target="https://www.pc-webzine.com/article/3016#:~:text=%E3%83%81%E3%83%A3%E3%83%83%E3%83%88%E3%83%9C%E3%83%83%E3%83%88%E3%82%84%E9%9F%B3%E5%A3%B0%E3%82%A2%E3%82%B7%E3%82%B9%E3%82%BF%E3%83%B3%E3%83%88%E3%82%92%E6%A7%8B%E7%AF%89%E3%81%99%E3%82%8C%E3%81%B0%E3%80%8124%E6%99%82%E9%96%93365%E6%97%A5%E5%AF%BE%E5%BF%9C%E3%81%AE%E3%82%AB%E3%82%B9%E3%82%BF%E3%83%9E%E3%83%BC%E3%82%B5%E3%83%9D%E3%83%BC%E3%83%88%E3%82%92%E5%AE%9F%E7%8F%BE%E3%81%97%E3%81%BE%E3%81%99%E3%80%82%E9%A1%A7%E5%AE%A2%E3%81%AE%E5%95%8F%E3%81%84%E5%90%88%E3%82%8F%E3%81%9B%E5%86%85%E5%AE%B9%E3%82%92AI%E3%81%8C%E7%90%86%E8%A7%A3%E3%83%BB%E5%88%86%E9%A1%9E%E3%81%97%E3%80%81%E9%81%A9%E5%88%87%E3%81%AA%E9%83%A8%E9%96%80%E3%81%B8%E8%87%AA%E5%8B%95%E3%83%AB%20%E3%83%BC%E3%83%86%E3%82%A3%E3%83%B3%E3%82%B0%E3%81%99%E3%82%8B%E3%81%AA%E3%81%A9%E5%88%A9%E7%94%A8%E7%94%A8%E9%80%94%E3%81%AF%E5%A4%9A%E5%B2%90%E3%81%AB%E3%82%8F%E3%81%9F%E3%81%A3%E3%81%A6%E6%83%B3%E5%AE%9A%E3%81%A7%E3%81%8D%E3%81%BE%E3%81%99%E3%80%82Azure%20AI%20Foundry%E3%81%AE%E3%82%B5%E3%83%BC%E3%83%93%E3%82%B9%E3%82%82%E6%A5%AD%E5%8B%99%E5%8A%B9%E7%8E%87%E5%8C%96%E3%81%AB%E5%BD%B9%E7%AB%8B%E3%81%A6%E3%82%89%E3%82%8C%E3%81%BE%E3%81%99%EF%BC%88%E4%BB%A5%E4%B8%8B%E8%A1%A8%E5%8F%82%E7%85%A7%EF%BC%89%E3%80%82%E4%BE%8B%E3%81%88%E3%81%B0%E3%80%81Azure%20OpenAI" TargetMode="External" /><Relationship Type="http://schemas.openxmlformats.org/officeDocument/2006/relationships/hyperlink" Id="rId41" Target="https://www.pc-webzine.com/article/3016#:~:text=%E3%83%BC%E3%83%86%E3%82%A3%E3%83%B3%E3%82%B0%E3%81%99%E3%82%8B%E3%81%AA%E3%81%A9%E5%88%A9%E7%94%A8%E7%94%A8%E9%80%94%E3%81%AF%E5%A4%9A%E5%B2%90%E3%81%AB%E3%82%8F%E3%81%9F%E3%81%A3%E3%81%A6%E6%83%B3%E5%AE%9A%E3%81%A7%E3%81%8D%E3%81%BE%E3%81%99%E3%80%82Azure%20AI%20Foundry%E3%81%AE%E3%82%B5%E3%83%BC%E3%83%93%E3%82%B9%E3%82%82%E6%A5%AD%E5%8B%99%E5%8A%B9%E7%8E%87%E5%8C%96%E3%81%AB%E5%BD%B9%E7%AB%8B%E3%81%A6%E3%82%89%E3%82%8C%E3%81%BE%E3%81%99%EF%BC%88%E4%BB%A5%E4%B8%8B%E8%A1%A8%E5%8F%82%E7%85%A7%EF%BC%89%E3%80%82%E4%BE%8B%E3%81%88%E3%81%B0%E3%80%81Azure%20OpenAI%20Service%E3%81%A7%E3%81%AF%E3%80%81%E3%80%8CChatGPT%E3%80%8D%E3%81%AA%E3%81%A9%E3%81%AE%E8%A8%80%E8%AA%9E%E3%83%A2%E3%83%87%E3%83%AB%E3%82%92%E6%B4%BB%E7%94%A8%E3%81%97%E3%81%9F%E3%83%86%E3%82%AD%E3%82%B9%E3%83%88%E7%94%9F%E6%88%90%E3%83%BB%E4%BC%9A%E8%A9%B1AI%E3%81%AE%E6%A7%8B%E7%AF%89%E3%81%8C%E5%8F%AF%E8%83%BD%E3%81%A7%E3%81%99%E3%80%82%E5%AE%89%E5%85%A8%E3%81%AA%E3%82%B3%E3%83%B3%E3%83%86%E3%83%B3%E3%83%84%E7%94%9F%E6%88%90%E3%82%92%E3%82%B5%E3%83%9D%E3%83%BC%E3%83%88%E3%81%99%E3%82%8B%E3%81%AB%E3%81%AF%E3%80%81Azure,AI%20Content%20Safety%E3%81%AE%E6%B4%BB%E7%94%A8%E3%81%8C%E3%81%8A%E8%96%A6%E3%82%81%E3%81%A7%E3%81%99%E3%80%82%E3%81%8A%E5%AE%A2%E3%81%95%E3%81%BE%E3%81%8C%E5%8A%B9%E7%8E%87%E5%8C%96%E3%81%97%E3%81%9F%E3%81%84%E6%A5%AD%E5%8B%99%E3%81%AE%E5%86%85%E5%AE%B9%E3%81%AB%E5%90%88%E3%82%8F%E3%81%9B%E3%81%A6%E3%80%81%E3%81%A9%E3%81%AEAI%E3%82%B5%E3%83%BC%E3%83%93%E3%82%B9%E3%81%8C%E5%90%88%E3%81%A3%E3%81%A6%E3%81%84%E3%82%8B%E3%81%AE%E3%81%8B%E3%80%81%E6%A4%9C%E8%A8%8E%E3%82%92%E9%80%B2%E3%82%81%E3%81%A6%E3%81%84%E3%81%8D%E3%81%BE%E3%81%97%E3%82%87%E3%81%86%E3%80%82" TargetMode="External" /><Relationship Type="http://schemas.openxmlformats.org/officeDocument/2006/relationships/hyperlink" Id="rId54" Target="https://www.pc-webzine.com/article/3016#:~:text=%E4%BB%8A%E5%9B%9E%E3%81%AF%E3%80%81Azure%20AI%20Foundry%E3%81%AE%E3%81%BE%E3%81%A8%E3%82%81%E3%82%92%E7%B4%B9%E4%BB%8B%E3%81%97%E3%81%BE%E3%81%97%E3%81%9F%E3%80%82%E6%9C%AC%E8%A3%BD%E5%93%81%E3%81%AF%E3%80%81%E5%8D%98%E3%81%AA%E3%82%8BAI%E9%96%8B%E7%99%BA%E3%83%84%E3%83%BC%E3%83%AB%E3%81%A7%E3%81%AF%E3%81%AA%E3%81%8F%E3%80%81%E3%83%93%E3%82%B8%E3%83%8D%E3%82%B9%E3%81%AE%E7%94%9F%E7%94%A3%E6%80%A7%E3%83%BB%E7%AB%B6%E4%BA%89%E5%8A%9B%E3%82%92%E9%AB%98%E3%82%81%E3%82%8B%E3%81%9F%E3%82%81%E3%81%AE%E6%88%A6%E7%95%A5%E7%9A%84%E3%81%AA%E3%83%97%E3%83%A9%E3%83%83%E3%83%88%E3%83%95%20%E3%82%A9%E3%83%BC%E3%83%A0%E3%81%A8%E3%81%97%E3%81%A6%E6%B4%BB%E7%94%A8%E3%81%A7%E3%81%8D%E3%81%BE%E3%81%99%E3%80%82%E3%81%9D%E3%81%97%E3%81%A6%E5%B0%82%E9%96%80%E7%9F%A5%E8%AD%98%E3%81%8C%E3%81%AA%E3%81%8F%E3%81%A6%E3%82%82AI%E3%82%92%E3%83%93%E3%82%B8%E3%83%8D%E3%82%B9%E3%81%AB%E5%8F%96%E3%82%8A%E5%85%A5%E3%82%8C%E3%82%89%E3%82%8C%E3%82%8B%E3%81%AE%E3%81%8C%E9%9D%9E%E5%B8%B8%E3%81%AB%E5%A4%A7%E3%81%8D%E3%81%AA%E9%AD%85%E5%8A%9B%E3%81%A7%E3%81%99%E3%80%82%E3%81%93%E3%82%8C%E3%82%92%E6%A9%9F%E4%BC%9A%E3%81%AB%E6%8F%90%E6%A1%88%E3%81%97%E3%81%A6%E3%81%BF%E3%81%A6%E3%81%8F%E3%81%A0%E3%81%95%E3%81%84%E3%80%82" TargetMode="External" /><Relationship Type="http://schemas.openxmlformats.org/officeDocument/2006/relationships/hyperlink" Id="rId52" Target="https://www.pc-webzine.com/article/3016#:~:text=%E4%BB%8A%E6%9C%88%E3%81%AEAzure%20%E6%A5%AD%E5%8B%99%E6%94%B9%E5%96%84%E3%83%95%E3%82%A1%E3%82%A4%E3%83%AB%E3%81%A7%E3%81%AF%E3%80%81%E5%85%88%E6%9C%88%E5%8F%B7%E3%81%AE%E3%80%8CMicrosoft%20Build%202025%E3%80%8D%E3%81%AE%E8%A8%98%E4%BA%8B%E3%81%A7%E3%82%82%E4%B8%80%E9%83%A8%E7%B4%B9%E4%BB%8B%E3%81%97%E3%81%9F%E3%80%8CAzure%20AI,Foundry%E3%80%8D%E3%81%AB%E3%81%A4%E3%81%84%E3%81%A6%E8%A9%B3%20%E3%81%97%E3%81%8F%E8%A7%A3%E8%AA%AC%E3%81%97%E3%81%BE%E3%81%99%E3%80%82%E8%87%AA%E7%A4%BE%E3%81%AE%E3%83%87%E3%83%BC%E3%82%BF%E3%82%92%E6%B4%BB%E7%94%A8%E3%81%97%E3%81%A6%E7%8B%AC%E8%87%AA%E3%81%AECopilot%E3%82%84AI%E3%82%A2%E3%82%B7%E3%82%B9%E3%82%BF%E3%83%B3%E3%83%88%E3%82%92%E4%BD%9C%E3%82%8A%E3%81%9F%E3%81%84%E3%81%8A%E5%AE%A2%E3%81%95%E3%81%BE%E3%80%81AI%E3%81%AE%E5%B0%8E%E5%85%A5%E3%82%92%E6%A4%9C%E8%A8%8E%E3%81%97%E3%81%A6%E3%81%84%E3%82%8B%E3%82%82%E3%81%AE%E3%81%AE%E3%80%81AI%E3%81%AB%E3%81%A4%E3%81%84%E3%81%A6%E3%81%AE%E5%B0%82%E9%96%80%E7%9F%A5%E8%AD%98%E3%81%8C%E3%81%AA%E3%81%8F%E3%80%81%E8%87%AA" TargetMode="External" /><Relationship Type="http://schemas.openxmlformats.org/officeDocument/2006/relationships/hyperlink" Id="rId34" Target="https://www.pc-webzine.com/article/3016#:~:text=%E4%BD%B5%E3%81%9B%E3%81%A6%E3%80%81%E8%B2%AC%E4%BB%BB%E3%81%82%E3%82%8BAI%E3%81%A8%E3%82%BB%E3%82%AD%E3%83%A5%E3%83%AA%E3%83%86%E3%82%A3%E3%82%92%E6%8F%90%E4%BE%9B%E3%81%97%E3%81%A6%E3%81%8A%E3%82%8A%E3%80%81%E3%83%87%E3%83%BC%E3%82%BF%E6%9A%97%E5%8F%B7%E5%8C%96%E3%80%81%E3%82%A2%E3%82%AF%E3%82%BB%E3%82%B9%E5%88%B6%E5%BE%A1%E3%80%81%E7%9B%A3%E8%A6%96%E6%A9%9F%E8%83%BD%E3%81%AA%E3%81%A9%E3%80%81%E3%82%A8%E3%83%B3%E3%82%BF%E3%83%BC%E3%83%97%E3%83%A9%E3%82%A4%E3%82%BA%E5%90%91%E3%81%91%E3%81%AE%E3%82%BB%E3%82%AD%E3%83%A5%E3%83%AA%E3%83%86%E3%82%A3%E5%AF%BE%E7%AD%96%E3%81%8C%E5%85%85%E5%AE%9F%E3%81%97%E3%81%A6%E3%81%84%E3%81%BE%E3%81%99%E3%80%82%E3%82%B3%E3%83%B3%E3%83%86%E3%83%B3%E3%83%84%E3%81%AE%20%E5%AE%89%E5%85%A8%E6%80%A7%E8%A9%95%E4%BE%A1%EF%BC%88Content%20Safety%EF%BC%89%20%E3%81%AB%E3%82%88%E3%81%A3%E3%81%A6%E4%B8%8D%E9%81%A9%E5%88%87%E3%81%AA%E5%87%BA%E5%8A%9B%E3%82%92%E9%98%B2%E6%AD%A2%E3%81%99%E3%82%8B%E3%81%93%E3%81%A8%E3%82%82%E3%81%A7%E3%81%8D%E3%80%81%E5%AE%89%E5%BF%83%E3%81%97%E3%81%A6%E5%88%A9%E7%94%A8%E5%8F%AF%E8%83%BD%E3%81%A7%E3%81%99%E3%80%82" TargetMode="External" /><Relationship Type="http://schemas.openxmlformats.org/officeDocument/2006/relationships/hyperlink" Id="rId37" Target="https://www.pc-webzine.com/article/3016#:~:text=%E5%88%A9%E7%94%A8%E7%92%B0%E5%A2%83%E3%82%82%E3%80%81%E3%82%AF%E3%83%A9%E3%82%A6%E3%83%89%E3%81%A8%E3%83%AD%E3%83%BC%E3%82%AB%E3%83%AB%E7%92%B0%E5%A2%83%E3%81%AE%E5%8F%8C%E6%96%B9%E3%81%AB%E5%AF%BE%E5%BF%9C%E3%81%97%E3%81%A6%E3%81%84%E3%81%BE%E3%81%99%E3%80%82Azure%E3%81%AE%E3%82%AF%E3%83%A9%E3%82%A6%E3%83%89%E4%B8%8A%E3%81%A7%E3%81%AE%E9%81%8B%E7%94%A8%E3%81%AF%E3%82%82%E3%81%A1%E3%82%8D%E3%82%93%E3%80%81AI%E6%8E%A8%E8%AB%96%E3%82%BD%E3%83%AA%E3%83%A5%E3%83%BC%E3%82%B7%E3%83%A7%E3%83%B3%E3%81%AE%E3%80%8CFoundry%20Local%E3%80%8D%E3%81%AB%E3%82%88%E3%82%8A%E3%82%A8%E3%83%83%E3%82%B8%E7%92%B0%E5%A2%83%E3%82%84%E3%82%AA%E3%83%95%E3%83%A9%E3%82%A4%E3%83%B3%E7%92%B0%E5%A2%83%E3%81%A7%E3%82%82AI%E3%82%92%E6%B4%BB%E7%94%A8%E3%81%A7%E3%81%8D%E3%82%8B%E3%81%AE%E3%81%A7%E3%81%99%E3%80%82" TargetMode="External" /><Relationship Type="http://schemas.openxmlformats.org/officeDocument/2006/relationships/hyperlink" Id="rId56" Target="https://www.pc-webzine.com/article/3016#:~:text=%E6%9C%80%E5%BE%8C%E3%81%AB%E3%80%81Azure%20AI%20Foundry%E3%81%AE%E3%83%93%E3%82%B8%E3%83%8D%E3%82%B9%E3%81%A7%E3%81%AE%E5%85%B7%E4%BD%93%E7%9A%84%E3%81%AA%E5%88%A9%E7%94%A8%E3%82%B7%E3%83%BC%E3%83%B3%E3%82%92%E8%A6%8B%E3%81%A6%E3%81%84%E3%81%8D%E3%81%BE%E3%81%97%E3%82%87%E3%81%86%E3%80%82%E4%BE%8B%E3%81%88%E3%81%B0%E3%80%81%E7%A4%BE%E5%86%85%E6%A5%AD%E5%8B%99%E3%81%AE%E8%87%AA%E5%8B%95%E5%8C%96%E3%81%A8%E5%8A%B9%E7%8E%87%E5%8C%96%E3%82%92%E5%AE%9F%E7%8F%BE%E3%81%99%E3%82%8B%E3%81%9F%E3%82%81%E3%81%AB%E3%80%81%E7%A4%BE%E5%86%85%E3%83%8A%E3%83%AC%E3%83%83%E3%82%B8%E3%82%84%E3%83%9E%E3%83%8B%20%E3%83%A5%E3%82%A2%E3%83%AB%E3%82%92%E6%B4%BB%E7%94%A8%E3%81%97%E3%81%9FMicrosoft%20Copilot%E3%81%A7%E3%81%AEAI%E6%A7%8B%E7%AF%89%E3%81%8C%E3%81%82%E3%82%8A%E3%81%BE%E3%81%99%E3%80%82%E3%81%93%E3%82%8C%E3%81%AB%E3%82%88%E3%82%8A%E3%80%81%E7%A4%BE%E5%93%A1%E3%81%AE%E5%95%8F%E3%81%84%E5%90%88%E3%82%8F%E3%81%9B%E5%AF%BE%E5%BF%9C%E3%82%84%E6%A5%AD%E5%8B%99%E6%89%8B%E9%A0%86%E3%81%AE%E6%A1%88%E5%86%85%E3%82%92%E8%87%AA%E5%8B%95%E5%8C%96%E3%81%97%E3%81%9F%E3%82%8A%E3%80%81%E5%AE%9A%E5%9E%8B%E6%A5%AD%E5%8B%99%EF%BC%88%E3%83%AC%E3%83%9D%E3%83%BC%E3%83%88%E4%BD%9C%E6%88%90,%E3%80%81%E8%AD%B0%E4%BA%8B%E9%8C%B2%E8%A6%81%E7%B4%84%E3%80%81FAQ%E5%AF%BE%E5%BF%9C%E3%81%AA%E3%81%A9%EF%BC%89%E3%82%92AI%E3%81%8C%E4%BB%A3%E8%A1%8C%E3%81%97%E3%80%81%E4%BD%9C%E6%A5%AD%E6%99%82%E9%96%93%E3%82%92%E5%A4%A7%E5%B9%85%E3%81%AB%E5%89%8A%E6%B8%9B%E3%81%97%E3%81%9F%E3%82%8A%E3%81%99%E3%82%8B%E3%81%93%E3%81%A8%E3%82%82%E5%8F%AF%E8%83%BD%E3%81%A7%E3%81%99%E3%80%82" TargetMode="External" /><Relationship Type="http://schemas.openxmlformats.org/officeDocument/2006/relationships/hyperlink" Id="rId27" Target="https://www.pc-webzine.com/article/3016#:~:text=Foundry%E3%81%AE%E4%B8%BB%E3%81%AA%E7%89%B9%E9%95%B7%E3%81%AF%E5%9B%9B%E3%81%A4%E3%81%82%E3%82%8A%E3%81%BE%E3%81%99%E3%80%82%E4%B8%80%E3%81%A4%E7%9B%AE%E3%81%AF%E3%80%81%E6%9C%80%E6%96%B0%E3%81%AEAI%E3%83%A2%E3%83%87%E3%83%AB%E3%81%8C%E3%81%99%E3%81%90%E4%BD%BF%E3%81%88%E3%82%8B%E3%81%93%E3%81%A8%E3%81%A7%E3%81%99%E3%80%82%E5%85%B7%E4%BD%93%E7%9A%84%E3%81%AB%E3%81%AF%E3%80%81Azure%20OpenAI%20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E5%8C%96%E3%80%81%E3%82%A2%E3%82%AF%E3%82%BB%E3%82%B9%E5%88%B6%E5%BE%A1%E3%80%81%E7%9B%A3%E8%A6%96%E6%A9%9F%E8%83%BD%E3%81%AA%E3%81%A9%E3%80%81%E4%BC%81%E6%A5%AD%E5%90%91%E3%81%91%E3%81%AE%E5%AE%89%E5%85%A8%E5%AF%BE%E7%AD%96%E3%81%8C%E6%95%B4%E3%81%A3%E3%81%A6%E3%81%84%E3%82%8B%E7%82%B9%E3%81%A7%E3%81%99%E3%80%82%E5%9B%9B%E3%81%A4%E7%9B%AE%E3%81%AF%E3%80%81%E3%83%AF%E3%83%B3%E3%82%AF%E3%83%AA%E3%83%83%E3%82%AF%E3%81%A7%E3%83%87%E3%83%97%E3%83%AD%E3%82%A4%E3%82%92%E5%AE%9F%E7%8F%BE%E3%81%A7%E3%81%8D%E3%82%8B%E7%82%B9%E3%81%A7%E3%81%99%E3%80%82%E4%BD%9C%E6%88%90%E3%81%97%E3%81%9FAI%E3%82%A2%E3%83%97%E3%83%AA%E3%82%92Azure%E3%81%AE%E3%82%AF%E3%83%A9%E3%82%A6" TargetMode="External" /><Relationship Type="http://schemas.openxmlformats.org/officeDocument/2006/relationships/hyperlink" Id="rId26" Target="https://www.pc-webzine.com/article/3016#:~:text=Foundry%E3%81%AE%E4%B8%BB%E3%81%AA%E7%89%B9%E9%95%B7%E3%81%AF%E5%9B%9B%E3%81%A4%E3%81%82%E3%82%8A%E3%81%BE%E3%81%99%E3%80%82%E4%B8%80%E3%81%A4%E7%9B%AE%E3%81%AF%E3%80%81%E6%9C%80%E6%96%B0%E3%81%AEAI%E3%83%A2%E3%83%87%E3%83%AB%E3%81%8C%E3%81%99%E3%81%90%E4%BD%BF%E3%81%88%E3%82%8B%E3%81%93%E3%81%A8%E3%81%A7%E3%81%99%E3%80%82%E5%85%B7%E4%BD%93%E7%9A%84%E3%81%AB%E3%81%AF%E3%80%81Azure%20OpenAI%20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E5%8C%96%E3%80%81%E3%82%A2%E3%82%AF%E3%82%BB%E3%82%B9%E5%88%B6%E5%BE%A1%E3%80%81%E7%9B%A3%E8%A6%96%E6%A9%9F%E8%83%BD%E3%81%AA%E3%81%A9%E3%80%81%E4%BC%81%E6%A5%AD%E5%90%91%E3%81%91%E3%81%AE%E5%AE%89%E5%85%A8%E5%AF%BE%E7%AD%96%E3%81%8C%E6%95%B4%E3%81%A3%E3%81%A6%E3%81%84%E3%82%8B%E7%82%B9%E3%81%A7%E3%81%99%E3%80%82%E5%9B%9B%E3%81%A4%E7%9B%AE%E3%81%AF%E3%80%81%E3%83%AF%E3%83%B3%E3%82%AF%E3%83%AA%E3%83%83%E3%82%AF%E3%81%A7%E3%83%87%E3%83%97%E3%83%AD%E3%82%A4%E3%82%92%E5%AE%9F%E7%8F%BE%E3%81%A7%E3%81%8D%E3%82%8B%E7%82%B9%E3%81%A7%E3%81%99%E3%80%82%E4%BD%9C%E6%88%90%E3%81%97%E3%81%9FAI%E3%82%A2%E3%83%97%E3%83%AA%E3%82%92Azure%E3%81%AE%E3%82%AF%E3%83%A9%E3%82%A6%20%E3%83%89%E4%B8%8A%E3%81%AB%E3%81%99%E3%81%90%E3%81%AB%E5%B1%95%E9%96%8B%E3%81%99%E3%82%8B%E3%81%93%E3%81%A8%E3%81%8C%E5%8F%AF%E8%83%BD%E3%81%AB%E3%81%AA%E3%82%8A%E3%80%81%E3%82%B9%E3%82%B1%E3%83%BC%E3%83%A9%E3%83%96%E3%83%AB%E3%81%AA%E9%81%8B%E7%94%A8%E3%82%92%E5%AE%9F%E7%8F%BE%E3%81%97%E3%81%BE%E3%81%99%E3%80%82" TargetMode="External" /><Relationship Type="http://schemas.openxmlformats.org/officeDocument/2006/relationships/hyperlink" Id="rId33" Target="https://www.pc-webzine.com/article/3016#:~:text=Service%E3%81%AE%E5%A4%A7%E8%A6%8F%E6%A8%A1%E8%A8%80%E8%AA%9E%E3%83%A2%E3%83%87%E3%83%AB%EF%BC%88LLM%EF%BC%89%E3%82%84%E3%80%8CMeta%E3%80%8D%E3%80%8CHugging%20Face%E3%80%8D%E3%81%AA%E3%81%A9%E3%81%AELLM%E3%82%92%E7%B0%A1%E5%8D%98%E3%81%AB%E9%81%B8%E6%8A%9E%E3%83%BB%E6%B4%BB%E7%94%A8%E3%81%A7%E3%81%8D%E3%81%BE%E3%81%99%E3%80%82%E4%BA%8C%E3%81%A4%E7%9B%AE%E3%81%AF%E3%80%81%E3%83%8E%E3%83%BC%E3%82%B3%E3%83%BC%E3%83%89%E3%83%BB%E3%83%AD%E3%83%BC%E3%82%B3%E3%83%BC%E3%83%89%E3%81%AB%E5%AF%BE%20%E5%BF%9C%E3%81%97%E3%81%A6%E3%81%84%E3%82%8B%E3%81%AE%E3%81%A7%E3%80%81%E3%83%97%E3%83%AD%E3%82%B0%E3%83%A9%E3%83%9F%E3%83%B3%E3%82%B0%E3%81%AE%E7%B5%8C%E9%A8%93%E3%81%8C%E6%B5%85%E3%81%8F%E3%81%A6%E3%82%82%E3%80%81%E7%9B%B4%E6%84%9F%E7%9A%84%E3%81%AAUI%E3%81%A7AI%E3%82%BD%E3%83%AA%E3%83%A5%E3%83%BC%E3%82%B7%E3%83%A7%E3%83%B3%E3%82%92%E6%A7%8B%E7%AF%89%E3%81%A7%E3%81%8D%E3%82%8B%E7%82%B9%E3%81%A7%E3%81%99%E3%80%82%E4%B8%89%E3%81%A4%E7%9B%AE%E3%81%AF%E3%80%81%E3%82%BB%E3%82%AD%E3%83%A5%E3%83%AA%E3%83%86%E3%82%A3%E3%81%A8%E3%82%AC%E3%83%90%E3%83%8A%E3%83%B3%E3%82%B9%E3%81%8C%E5%85%85%E5%AE%9F%E3%81%97%E3%81%A6%E3%81%8A%E3%82%8A%E3%80%81%E3%83%87%E3%83%BC%E3%82%BF%E6%9A%97%E5%8F%B7%20%E5%8C%96%E3%80%81%E3%82%A2%E3%82%AF%E3%82%BB%E3%82%B9%E5%88%B6%E5%BE%A1%E3%80%81%E7%9B%A3%E8%A6%96%E6%A9%9F%E8%83%BD%E3%81%AA%E3%81%A9%E3%80%81%E4%BC%81%E6%A5%AD%E5%90%91%E3%81%91%E3%81%AE%E5%AE%89%E5%85%A8%E5%AF%BE%E7%AD%96%E3%81%8C%E6%95%B4%E3%81%A3%E3%81%A6%E3%81%84%E3%82%8B%E7%82%B9%E3%81%A7%E3%81%99%E3%80%82%E5%9B%9B%E3%81%A4%E7%9B%AE%E3%81%AF%E3%80%81%E3%83%AF%E3%83%B3%E3%82%AF%E3%83%AA%E3%83%83%E3%82%AF%E3%81%A7%E3%83%87%E3%83%97%E3%83%AD%E3%82%A4%E3%82%92%E5%AE%9F%E7%8F%BE%E3%81%A7%E3%81%8D%E3%82%8B%E7%82%B9%E3%81%A7%E3%81%99%E3%80%82%E4%BD%9C%E6%88%90%E3%81%97%E3%81%9FAI%E3%82%A2%E3%83%97%E3%83%AA%E3%82%92Azure%E3%81%AE%E3%82%AF%E3%83%A9%E3%82%A6%20%E3%83%89%E4%B8%8A%E3%81%AB%E3%81%99%E3%81%90%E3%81%AB%E5%B1%95%E9%96%8B%E3%81%99%E3%82%8B%E3%81%93%E3%81%A8%E3%81%8C%E5%8F%AF%E8%83%BD%E3%81%AB%E3%81%AA%E3%82%8A%E3%80%81%E3%82%B9%E3%82%B1%E3%83%BC%E3%83%A9%E3%83%96%E3%83%AB%E3%81%AA%E9%81%8B%E7%94%A8%E3%82%92%E5%AE%9F%E7%8F%BE%E3%81%97%E3%81%BE%E3%81%99%E3%80%82" TargetMode="External" /><Relationship Type="http://schemas.openxmlformats.org/officeDocument/2006/relationships/hyperlink" Id="rId44" Target="https://www.pc-webzine.com/article/3016#:~:text=match%20at%20L1251%20%E3%83%BC%E3%83%86%E3%82%A3%E3%83%B3%E3%82%B0%E3%81%99%E3%82%8B%E3%81%AA%E3%81%A9%E5%88%A9%E7%94%A8%E7%94%A8%E9%80%94%E3%81%AF%E5%A4%9A%E5%B2%90%E3%81%AB%E3%82%8F%E3%81%9F%E3%81%A3%E3%81%A6%E6%83%B3%E5%AE%9A%E3%81%A7%E3%81%8D%E3%81%BE%E3%81%99%E3%80%82Azure%20AI,OpenAI%20Service%E3%81%A7%E3%81%AF%E3%80%81%E3%80%8CChatGPT%E3%80%8D%E3%81%AA%E3%81%A9%E3%81%AE%E8%A8%80%E8%AA%9E%E3%83%A2%E3%83%87%E3%83%AB%E3%82%92%E6%B4%BB%E7%94%A8%E3%81%97%E3%81%9F%E3%83%86%E3%82%AD%E3%82%B9%E3%83%88%E7%94%9F%E6%88%90%E3%83%BB%E4%BC%9A%E8%A9%B1AI%E3%81%AE%E6%A7%8B%E7%AF%89%E3%81%8C%E5%8F%AF%E8%83%BD%E3%81%A7%E3%81%99%E3%80%82%E5%AE%89%E5%85%A8%E3%81%AA%E3%82%B3%E3%83%B3%E3%83%86%E3%83%B3%E3%83%84%E7%94%9F%E6%88%90%E3%82%92%E3%82%B5%E3%83%9D%E3%83%BC%E3%83%88%E3%81%99%E3%82%8B%E3%81%AB%E3%81%AF%E3%80%81Azure%20AI%20Content%20Safety%E3%81%AE%E6%B4%BB%E7%94%A8%E3%81%8C%E3%81%8A%E8%96%A6%E3%82%81%E3%81%A7%E3%81%99%E3%80%82%E3%81%8A%E5%AE%A2%E3%81%95%E3%81%BE%E3%81%8C%E5%8A%B9%E7%8E%87%E5%8C%96%E3%81%97%E3%81%9F%E3%81%84%E6%A5%AD%E5%8B%99%E3%81%AE%E5%86%85%E5%AE%B9%E3%81%AB%E5%90%88%E3%82%8F%E3%81%9B%E3%81%A6%E3%80%81%E3%81%A9%E3%81%AEAI%E3%82%B5%E3%83%BC%E3%83%93%E3%82%B9%E3%81%8C%E5%90%88%E3%81%A3%E3%81%A6%E3%81%84%E3%82%8B%E3%81%AE%E3%81%8B%E3%80%81%E6%A4%9C%E8%A8%8E%E3%82%92%E9%80%B2%E3%82%81%E3%81%A6%E3%81%84%E3%81%8D%E3%81%BE%E3%81%97%E3%82%87%E3%81%86%E3%8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6-01-29T08:13:52Z</dcterms:created>
  <dcterms:modified xsi:type="dcterms:W3CDTF">2026-01-29T08: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